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E63AF" w14:textId="442C80CD" w:rsidR="00EE5E5E" w:rsidRPr="000A5CC2" w:rsidRDefault="00806D21" w:rsidP="00EE5E5E">
      <w:pPr>
        <w:pStyle w:val="Textkrper"/>
        <w:spacing w:line="340" w:lineRule="exact"/>
        <w:rPr>
          <w:sz w:val="20"/>
          <w:lang w:val="en-US"/>
        </w:rPr>
      </w:pPr>
      <w:r w:rsidRPr="000A5CC2">
        <w:rPr>
          <w:b/>
          <w:sz w:val="20"/>
          <w:lang w:val="en-US"/>
        </w:rPr>
        <w:t>Media</w:t>
      </w:r>
      <w:r w:rsidR="00EE5E5E" w:rsidRPr="000A5CC2">
        <w:rPr>
          <w:b/>
          <w:sz w:val="20"/>
          <w:lang w:val="en-US"/>
        </w:rPr>
        <w:t xml:space="preserve"> </w:t>
      </w:r>
      <w:r w:rsidR="004F726E">
        <w:rPr>
          <w:b/>
          <w:sz w:val="20"/>
          <w:lang w:val="en-US"/>
        </w:rPr>
        <w:t>r</w:t>
      </w:r>
      <w:r w:rsidR="00EE5E5E" w:rsidRPr="000A5CC2">
        <w:rPr>
          <w:b/>
          <w:sz w:val="20"/>
          <w:lang w:val="en-US"/>
        </w:rPr>
        <w:t>elease,</w:t>
      </w:r>
      <w:r w:rsidR="00EE5E5E" w:rsidRPr="000A5CC2">
        <w:rPr>
          <w:sz w:val="20"/>
          <w:lang w:val="en-US"/>
        </w:rPr>
        <w:t xml:space="preserve"> </w:t>
      </w:r>
      <w:r w:rsidR="00EE5E5E" w:rsidRPr="000A5CC2">
        <w:rPr>
          <w:b/>
          <w:sz w:val="20"/>
          <w:lang w:val="en-US"/>
        </w:rPr>
        <w:t xml:space="preserve">December </w:t>
      </w:r>
      <w:r w:rsidR="00EE5E5E" w:rsidRPr="008022B5">
        <w:rPr>
          <w:b/>
          <w:sz w:val="20"/>
          <w:lang w:val="en-US"/>
        </w:rPr>
        <w:t>1</w:t>
      </w:r>
      <w:r w:rsidR="008022B5" w:rsidRPr="008022B5">
        <w:rPr>
          <w:b/>
          <w:sz w:val="20"/>
          <w:lang w:val="en-US"/>
        </w:rPr>
        <w:t>7</w:t>
      </w:r>
      <w:r w:rsidR="00EE5E5E" w:rsidRPr="000A5CC2">
        <w:rPr>
          <w:b/>
          <w:sz w:val="20"/>
          <w:lang w:val="en-US"/>
        </w:rPr>
        <w:t>, 2018</w:t>
      </w:r>
      <w:r w:rsidR="00EE5E5E" w:rsidRPr="000A5CC2">
        <w:rPr>
          <w:sz w:val="20"/>
          <w:lang w:val="en-US"/>
        </w:rPr>
        <w:t xml:space="preserve"> </w:t>
      </w:r>
    </w:p>
    <w:p w14:paraId="50D32A42" w14:textId="77777777" w:rsidR="00EE5E5E" w:rsidRPr="000A5CC2" w:rsidRDefault="00EE5E5E" w:rsidP="00EE5E5E">
      <w:pPr>
        <w:spacing w:line="300" w:lineRule="exact"/>
        <w:rPr>
          <w:bCs/>
          <w:lang w:val="en-US" w:bidi="de-DE"/>
        </w:rPr>
      </w:pPr>
    </w:p>
    <w:p w14:paraId="2EFA1159" w14:textId="5689E1FF" w:rsidR="00EE5E5E" w:rsidRPr="000A5CC2" w:rsidRDefault="00EE5E5E" w:rsidP="00EE5E5E">
      <w:pPr>
        <w:spacing w:line="300" w:lineRule="exact"/>
        <w:outlineLvl w:val="0"/>
        <w:rPr>
          <w:b/>
          <w:bCs/>
          <w:sz w:val="28"/>
          <w:szCs w:val="28"/>
          <w:lang w:val="en-US" w:bidi="de-DE"/>
        </w:rPr>
      </w:pPr>
      <w:r w:rsidRPr="000A5CC2">
        <w:rPr>
          <w:b/>
          <w:bCs/>
          <w:sz w:val="28"/>
          <w:szCs w:val="28"/>
          <w:lang w:val="en-US" w:bidi="de-DE"/>
        </w:rPr>
        <w:t xml:space="preserve">Satellite </w:t>
      </w:r>
      <w:r w:rsidR="00273191">
        <w:rPr>
          <w:b/>
          <w:bCs/>
          <w:sz w:val="28"/>
          <w:szCs w:val="28"/>
          <w:lang w:val="en-US" w:bidi="de-DE"/>
        </w:rPr>
        <w:t>d</w:t>
      </w:r>
      <w:r w:rsidRPr="000A5CC2">
        <w:rPr>
          <w:b/>
          <w:bCs/>
          <w:sz w:val="28"/>
          <w:szCs w:val="28"/>
          <w:lang w:val="en-US" w:bidi="de-DE"/>
        </w:rPr>
        <w:t xml:space="preserve">ata </w:t>
      </w:r>
      <w:r w:rsidR="00021050">
        <w:rPr>
          <w:b/>
          <w:bCs/>
          <w:sz w:val="28"/>
          <w:szCs w:val="28"/>
          <w:lang w:val="en-US" w:bidi="de-DE"/>
        </w:rPr>
        <w:t>e</w:t>
      </w:r>
      <w:r w:rsidRPr="000A5CC2">
        <w:rPr>
          <w:b/>
          <w:bCs/>
          <w:sz w:val="28"/>
          <w:szCs w:val="28"/>
          <w:lang w:val="en-US" w:bidi="de-DE"/>
        </w:rPr>
        <w:t xml:space="preserve">xpose </w:t>
      </w:r>
      <w:r w:rsidR="00021050">
        <w:rPr>
          <w:b/>
          <w:bCs/>
          <w:sz w:val="28"/>
          <w:szCs w:val="28"/>
          <w:lang w:val="en-US" w:bidi="de-DE"/>
        </w:rPr>
        <w:t>l</w:t>
      </w:r>
      <w:r w:rsidRPr="000A5CC2">
        <w:rPr>
          <w:b/>
          <w:bCs/>
          <w:sz w:val="28"/>
          <w:szCs w:val="28"/>
          <w:lang w:val="en-US" w:bidi="de-DE"/>
        </w:rPr>
        <w:t>ooting</w:t>
      </w:r>
    </w:p>
    <w:p w14:paraId="0433C7A3" w14:textId="77777777" w:rsidR="00EE5E5E" w:rsidRPr="000A5CC2" w:rsidRDefault="00EE5E5E" w:rsidP="00EE5E5E">
      <w:pPr>
        <w:spacing w:line="300" w:lineRule="exact"/>
        <w:rPr>
          <w:bCs/>
          <w:lang w:val="en-US" w:bidi="de-DE"/>
        </w:rPr>
      </w:pPr>
    </w:p>
    <w:p w14:paraId="15C4946A" w14:textId="02AFDD11" w:rsidR="00EE5E5E" w:rsidRDefault="00EE5E5E" w:rsidP="00EE5E5E">
      <w:pPr>
        <w:spacing w:line="300" w:lineRule="exact"/>
        <w:rPr>
          <w:b/>
          <w:bCs/>
          <w:lang w:val="en-US" w:bidi="de-DE"/>
        </w:rPr>
      </w:pPr>
      <w:r w:rsidRPr="000A5CC2">
        <w:rPr>
          <w:b/>
          <w:bCs/>
          <w:lang w:val="en-US" w:bidi="de-DE"/>
        </w:rPr>
        <w:t xml:space="preserve">Globally </w:t>
      </w:r>
      <w:r w:rsidR="00026002">
        <w:rPr>
          <w:b/>
          <w:bCs/>
          <w:lang w:val="en-US" w:bidi="de-DE"/>
        </w:rPr>
        <w:t>archaeological</w:t>
      </w:r>
      <w:r w:rsidRPr="000A5CC2">
        <w:rPr>
          <w:b/>
          <w:bCs/>
          <w:lang w:val="en-US" w:bidi="de-DE"/>
        </w:rPr>
        <w:t xml:space="preserve"> heritage is under threat by looting. </w:t>
      </w:r>
      <w:r>
        <w:rPr>
          <w:b/>
          <w:bCs/>
          <w:lang w:val="en-US" w:bidi="de-DE"/>
        </w:rPr>
        <w:t>The destruction of archaeological sites obliterates the basis for our understanding of ancient cultures and we lose our shared human past. Research at University of Bern shows that satellite data provide a mean to monitor the destruction</w:t>
      </w:r>
      <w:r w:rsidR="00021050">
        <w:rPr>
          <w:b/>
          <w:bCs/>
          <w:lang w:val="en-US" w:bidi="de-DE"/>
        </w:rPr>
        <w:t xml:space="preserve"> of archaeological sites</w:t>
      </w:r>
      <w:r>
        <w:rPr>
          <w:b/>
          <w:bCs/>
          <w:lang w:val="en-US" w:bidi="de-DE"/>
        </w:rPr>
        <w:t>. It is now</w:t>
      </w:r>
      <w:r w:rsidR="00026002">
        <w:rPr>
          <w:b/>
          <w:bCs/>
          <w:lang w:val="en-US" w:bidi="de-DE"/>
        </w:rPr>
        <w:t xml:space="preserve"> possible to understand activities by lo</w:t>
      </w:r>
      <w:r w:rsidR="00082DA4">
        <w:rPr>
          <w:b/>
          <w:bCs/>
          <w:lang w:val="en-US" w:bidi="de-DE"/>
        </w:rPr>
        <w:t>oters in remote regions and take measures to protect the sites.</w:t>
      </w:r>
    </w:p>
    <w:p w14:paraId="56A271FA" w14:textId="77777777" w:rsidR="00EE5E5E" w:rsidRDefault="00EE5E5E" w:rsidP="00EE5E5E">
      <w:pPr>
        <w:spacing w:line="300" w:lineRule="exact"/>
        <w:rPr>
          <w:b/>
          <w:bCs/>
          <w:lang w:val="en-US" w:bidi="de-DE"/>
        </w:rPr>
      </w:pPr>
    </w:p>
    <w:p w14:paraId="26057378" w14:textId="561B309B" w:rsidR="00082DA4" w:rsidRPr="00082DA4" w:rsidRDefault="00082DA4" w:rsidP="00EE5E5E">
      <w:pPr>
        <w:spacing w:line="300" w:lineRule="exact"/>
        <w:rPr>
          <w:lang w:val="en-US"/>
        </w:rPr>
      </w:pPr>
      <w:r>
        <w:rPr>
          <w:lang w:val="en-US"/>
        </w:rPr>
        <w:t>More than 2</w:t>
      </w:r>
      <w:r w:rsidR="00041C84">
        <w:rPr>
          <w:lang w:val="en-US"/>
        </w:rPr>
        <w:t>,</w:t>
      </w:r>
      <w:r>
        <w:rPr>
          <w:lang w:val="en-US"/>
        </w:rPr>
        <w:t>500 years ago</w:t>
      </w:r>
      <w:r w:rsidR="000D3DE1">
        <w:rPr>
          <w:lang w:val="en-US"/>
        </w:rPr>
        <w:t>,</w:t>
      </w:r>
      <w:r>
        <w:rPr>
          <w:lang w:val="en-US"/>
        </w:rPr>
        <w:t xml:space="preserve"> horse</w:t>
      </w:r>
      <w:r w:rsidR="0036526C">
        <w:rPr>
          <w:lang w:val="en-US"/>
        </w:rPr>
        <w:t xml:space="preserve"> </w:t>
      </w:r>
      <w:r>
        <w:rPr>
          <w:lang w:val="en-US"/>
        </w:rPr>
        <w:t xml:space="preserve">riding nomads expanded their cultural realm throughout the Eurasian steppe from Southern Siberia to Eastern Europe. These tribes had in common, that they buried their dead in large burial mounds often together with elaborate golden </w:t>
      </w:r>
      <w:proofErr w:type="spellStart"/>
      <w:r>
        <w:rPr>
          <w:lang w:val="en-US"/>
        </w:rPr>
        <w:t>jewellery</w:t>
      </w:r>
      <w:proofErr w:type="spellEnd"/>
      <w:r>
        <w:rPr>
          <w:lang w:val="en-US"/>
        </w:rPr>
        <w:t xml:space="preserve"> and weapons of superior craftsmanship. Most of the organic materials are lost forever, but objects made from metals survive the millennia. Often made from </w:t>
      </w:r>
      <w:r w:rsidR="00660259">
        <w:rPr>
          <w:lang w:val="en-US"/>
        </w:rPr>
        <w:t>b</w:t>
      </w:r>
      <w:r>
        <w:rPr>
          <w:lang w:val="en-US"/>
        </w:rPr>
        <w:t xml:space="preserve">ronze and </w:t>
      </w:r>
      <w:r w:rsidR="00660259">
        <w:rPr>
          <w:lang w:val="en-US"/>
        </w:rPr>
        <w:t>g</w:t>
      </w:r>
      <w:r>
        <w:rPr>
          <w:lang w:val="en-US"/>
        </w:rPr>
        <w:t>old</w:t>
      </w:r>
      <w:r w:rsidR="000D3DE1">
        <w:rPr>
          <w:lang w:val="en-US"/>
        </w:rPr>
        <w:t>,</w:t>
      </w:r>
      <w:r>
        <w:rPr>
          <w:lang w:val="en-US"/>
        </w:rPr>
        <w:t xml:space="preserve"> these treasures attract looters. During the colonization of Siberia in the 18</w:t>
      </w:r>
      <w:r w:rsidRPr="000A5CC2">
        <w:rPr>
          <w:vertAlign w:val="superscript"/>
          <w:lang w:val="en-US"/>
        </w:rPr>
        <w:t>th</w:t>
      </w:r>
      <w:r>
        <w:rPr>
          <w:lang w:val="en-US"/>
        </w:rPr>
        <w:t xml:space="preserve"> century, looting even became a seasonal job when g</w:t>
      </w:r>
      <w:r w:rsidRPr="000A5CC2">
        <w:rPr>
          <w:lang w:val="en-US"/>
        </w:rPr>
        <w:t>angs of diggers, sometimes up to 300 strong, excavated burials from spring to autumn</w:t>
      </w:r>
      <w:r>
        <w:rPr>
          <w:lang w:val="en-US"/>
        </w:rPr>
        <w:t xml:space="preserve"> each year. To transport the metal</w:t>
      </w:r>
      <w:r w:rsidR="0036526C">
        <w:rPr>
          <w:lang w:val="en-US"/>
        </w:rPr>
        <w:t>s</w:t>
      </w:r>
      <w:r>
        <w:rPr>
          <w:lang w:val="en-US"/>
        </w:rPr>
        <w:t xml:space="preserve"> more easily, the prehistoric artworks were often molten down right at the site</w:t>
      </w:r>
      <w:r w:rsidR="0036526C">
        <w:rPr>
          <w:lang w:val="en-US"/>
        </w:rPr>
        <w:t xml:space="preserve"> where they had been found</w:t>
      </w:r>
      <w:r>
        <w:rPr>
          <w:lang w:val="en-US"/>
        </w:rPr>
        <w:t>.</w:t>
      </w:r>
    </w:p>
    <w:p w14:paraId="3F6A2E51" w14:textId="77777777" w:rsidR="00EE5E5E" w:rsidRPr="000A5CC2" w:rsidRDefault="00EE5E5E" w:rsidP="00EE5E5E">
      <w:pPr>
        <w:spacing w:line="300" w:lineRule="exact"/>
        <w:rPr>
          <w:lang w:val="en-US"/>
        </w:rPr>
      </w:pPr>
    </w:p>
    <w:p w14:paraId="22C790DB" w14:textId="2FC07818" w:rsidR="00082DA4" w:rsidRPr="000A5CC2" w:rsidRDefault="00082DA4" w:rsidP="0088772C">
      <w:pPr>
        <w:spacing w:line="300" w:lineRule="exact"/>
        <w:rPr>
          <w:b/>
          <w:bCs/>
          <w:lang w:val="en-US"/>
        </w:rPr>
      </w:pPr>
      <w:r w:rsidRPr="000A5CC2">
        <w:rPr>
          <w:b/>
          <w:bCs/>
          <w:lang w:val="en-US"/>
        </w:rPr>
        <w:t>Applying high-resolution satellite imagery</w:t>
      </w:r>
    </w:p>
    <w:p w14:paraId="55CA8D17" w14:textId="29762013" w:rsidR="00082DA4" w:rsidRDefault="00082DA4" w:rsidP="00EE5E5E">
      <w:pPr>
        <w:spacing w:line="300" w:lineRule="exact"/>
        <w:rPr>
          <w:bCs/>
          <w:lang w:val="en-US"/>
        </w:rPr>
      </w:pPr>
      <w:r w:rsidRPr="000A5CC2">
        <w:rPr>
          <w:bCs/>
          <w:lang w:val="en-US"/>
        </w:rPr>
        <w:t xml:space="preserve">It has become increasingly difficult to find </w:t>
      </w:r>
      <w:proofErr w:type="spellStart"/>
      <w:r w:rsidRPr="000A5CC2">
        <w:rPr>
          <w:bCs/>
          <w:lang w:val="en-US"/>
        </w:rPr>
        <w:t>unlooted</w:t>
      </w:r>
      <w:proofErr w:type="spellEnd"/>
      <w:r w:rsidRPr="000A5CC2">
        <w:rPr>
          <w:bCs/>
          <w:lang w:val="en-US"/>
        </w:rPr>
        <w:t xml:space="preserve"> tombs. </w:t>
      </w:r>
      <w:r>
        <w:rPr>
          <w:bCs/>
          <w:lang w:val="en-US"/>
        </w:rPr>
        <w:t>The prices for archaeological objects</w:t>
      </w:r>
      <w:r w:rsidR="00524B2F">
        <w:rPr>
          <w:bCs/>
          <w:lang w:val="en-US"/>
        </w:rPr>
        <w:t xml:space="preserve"> from these burials</w:t>
      </w:r>
      <w:r>
        <w:rPr>
          <w:bCs/>
          <w:lang w:val="en-US"/>
        </w:rPr>
        <w:t xml:space="preserve">, however, have </w:t>
      </w:r>
      <w:r w:rsidR="00524B2F">
        <w:rPr>
          <w:bCs/>
          <w:lang w:val="en-US"/>
        </w:rPr>
        <w:t xml:space="preserve">seen a vast increase. Gino </w:t>
      </w:r>
      <w:proofErr w:type="spellStart"/>
      <w:r w:rsidR="00524B2F">
        <w:rPr>
          <w:bCs/>
          <w:lang w:val="en-US"/>
        </w:rPr>
        <w:t>Caspari</w:t>
      </w:r>
      <w:proofErr w:type="spellEnd"/>
      <w:r w:rsidR="00524B2F">
        <w:rPr>
          <w:bCs/>
          <w:lang w:val="en-US"/>
        </w:rPr>
        <w:t xml:space="preserve"> from the Institute of Archaeologi</w:t>
      </w:r>
      <w:r w:rsidR="000D3DE1">
        <w:rPr>
          <w:bCs/>
          <w:lang w:val="en-US"/>
        </w:rPr>
        <w:t>c</w:t>
      </w:r>
      <w:r w:rsidR="00524B2F">
        <w:rPr>
          <w:bCs/>
          <w:lang w:val="en-US"/>
        </w:rPr>
        <w:t>al Sciences at the University of Bern analyzed the condition of burials in a difficult-to-access region based on high-resolution satellite imagery. These data help to assess t</w:t>
      </w:r>
      <w:r w:rsidR="001437C3">
        <w:rPr>
          <w:bCs/>
          <w:lang w:val="en-US"/>
        </w:rPr>
        <w:t>he</w:t>
      </w:r>
      <w:r w:rsidR="00524B2F">
        <w:rPr>
          <w:bCs/>
          <w:lang w:val="en-US"/>
        </w:rPr>
        <w:t xml:space="preserve"> degree of destruction inflicted upon the archaeological heritage. “We specifically chose an area of interest in Xinjiang</w:t>
      </w:r>
      <w:r w:rsidR="000D3DE1">
        <w:rPr>
          <w:bCs/>
          <w:lang w:val="en-US"/>
        </w:rPr>
        <w:t>, China</w:t>
      </w:r>
      <w:r w:rsidR="00524B2F">
        <w:rPr>
          <w:bCs/>
          <w:lang w:val="en-US"/>
        </w:rPr>
        <w:t>. We assumed that, due to the remoteness and the heavy presence of security forces in the region, we would find a higher proportion of intact tombs”</w:t>
      </w:r>
      <w:r w:rsidR="000B2FC4">
        <w:rPr>
          <w:bCs/>
          <w:lang w:val="en-US"/>
        </w:rPr>
        <w:t>,</w:t>
      </w:r>
      <w:r w:rsidR="00524B2F">
        <w:rPr>
          <w:bCs/>
          <w:lang w:val="en-US"/>
        </w:rPr>
        <w:t xml:space="preserve"> </w:t>
      </w:r>
      <w:proofErr w:type="spellStart"/>
      <w:r w:rsidR="00524B2F">
        <w:rPr>
          <w:bCs/>
          <w:lang w:val="en-US"/>
        </w:rPr>
        <w:t>Caspari</w:t>
      </w:r>
      <w:proofErr w:type="spellEnd"/>
      <w:r w:rsidR="00524B2F">
        <w:rPr>
          <w:bCs/>
          <w:lang w:val="en-US"/>
        </w:rPr>
        <w:t xml:space="preserve"> explains. However, this assumption proved to be wrong: “More than 74.5 percent of the </w:t>
      </w:r>
      <w:proofErr w:type="spellStart"/>
      <w:r w:rsidR="00524B2F">
        <w:rPr>
          <w:bCs/>
          <w:lang w:val="en-US"/>
        </w:rPr>
        <w:t>analysed</w:t>
      </w:r>
      <w:proofErr w:type="spellEnd"/>
      <w:r w:rsidR="00524B2F">
        <w:rPr>
          <w:bCs/>
          <w:lang w:val="en-US"/>
        </w:rPr>
        <w:t xml:space="preserve"> burials were already destroyed and plundered”</w:t>
      </w:r>
      <w:r w:rsidR="000B2FC4">
        <w:rPr>
          <w:bCs/>
          <w:lang w:val="en-US"/>
        </w:rPr>
        <w:t>,</w:t>
      </w:r>
      <w:r w:rsidR="00524B2F">
        <w:rPr>
          <w:bCs/>
          <w:lang w:val="en-US"/>
        </w:rPr>
        <w:t xml:space="preserve"> says </w:t>
      </w:r>
      <w:proofErr w:type="spellStart"/>
      <w:r w:rsidR="00524B2F">
        <w:rPr>
          <w:bCs/>
          <w:lang w:val="en-US"/>
        </w:rPr>
        <w:t>Caspari</w:t>
      </w:r>
      <w:proofErr w:type="spellEnd"/>
      <w:r w:rsidR="00524B2F">
        <w:rPr>
          <w:bCs/>
          <w:lang w:val="en-US"/>
        </w:rPr>
        <w:t>.</w:t>
      </w:r>
    </w:p>
    <w:p w14:paraId="7FA2C75F" w14:textId="77777777" w:rsidR="00082DA4" w:rsidRPr="000A5CC2" w:rsidRDefault="00082DA4" w:rsidP="00EE5E5E">
      <w:pPr>
        <w:spacing w:line="300" w:lineRule="exact"/>
        <w:rPr>
          <w:b/>
          <w:bCs/>
          <w:lang w:val="en-US"/>
        </w:rPr>
      </w:pPr>
    </w:p>
    <w:p w14:paraId="08056B6F" w14:textId="33B94747" w:rsidR="00524B2F" w:rsidRPr="000A5CC2" w:rsidRDefault="00524B2F" w:rsidP="0088772C">
      <w:pPr>
        <w:spacing w:line="300" w:lineRule="exact"/>
        <w:rPr>
          <w:lang w:val="en-US"/>
        </w:rPr>
      </w:pPr>
      <w:r w:rsidRPr="000A5CC2">
        <w:rPr>
          <w:b/>
          <w:bCs/>
          <w:lang w:val="en-US"/>
        </w:rPr>
        <w:t>Archaeological site</w:t>
      </w:r>
      <w:r w:rsidR="0036526C" w:rsidRPr="000A5CC2">
        <w:rPr>
          <w:b/>
          <w:bCs/>
          <w:lang w:val="en-US"/>
        </w:rPr>
        <w:t>s</w:t>
      </w:r>
      <w:r w:rsidRPr="000A5CC2">
        <w:rPr>
          <w:b/>
          <w:bCs/>
          <w:lang w:val="en-US"/>
        </w:rPr>
        <w:t xml:space="preserve"> severely threatened</w:t>
      </w:r>
    </w:p>
    <w:p w14:paraId="6590072E" w14:textId="65F0487B" w:rsidR="00524B2F" w:rsidRPr="000A5CC2" w:rsidRDefault="00524B2F" w:rsidP="00EE5E5E">
      <w:pPr>
        <w:spacing w:line="300" w:lineRule="exact"/>
        <w:rPr>
          <w:lang w:val="en-US"/>
        </w:rPr>
      </w:pPr>
      <w:r w:rsidRPr="000A5CC2">
        <w:rPr>
          <w:lang w:val="en-US"/>
        </w:rPr>
        <w:t xml:space="preserve">Through conducting an on-ground survey, the researchers managed to show that high-resolution satellite imagery </w:t>
      </w:r>
      <w:r>
        <w:rPr>
          <w:lang w:val="en-US"/>
        </w:rPr>
        <w:t xml:space="preserve">can provide an accurate measurement of the destruction at a particular site. Using time series of different datasets, looting can be effectively monitored. </w:t>
      </w:r>
      <w:proofErr w:type="spellStart"/>
      <w:r w:rsidR="0094576A">
        <w:rPr>
          <w:lang w:val="en-US"/>
        </w:rPr>
        <w:t>Caspari</w:t>
      </w:r>
      <w:proofErr w:type="spellEnd"/>
      <w:r w:rsidR="0094576A">
        <w:rPr>
          <w:lang w:val="en-US"/>
        </w:rPr>
        <w:t xml:space="preserve"> </w:t>
      </w:r>
      <w:proofErr w:type="spellStart"/>
      <w:r w:rsidR="0094576A">
        <w:rPr>
          <w:lang w:val="en-US"/>
        </w:rPr>
        <w:t>analysed</w:t>
      </w:r>
      <w:proofErr w:type="spellEnd"/>
      <w:r w:rsidR="0094576A">
        <w:rPr>
          <w:lang w:val="en-US"/>
        </w:rPr>
        <w:t xml:space="preserve"> data going back to 2003, and found out that since then the number of looted tombs increased substantially. “The last untouched archaeological sites of the ancient steppe nomads are under imminent threat”</w:t>
      </w:r>
      <w:r w:rsidR="00105B4D">
        <w:rPr>
          <w:lang w:val="en-US"/>
        </w:rPr>
        <w:t>,</w:t>
      </w:r>
      <w:r w:rsidR="0094576A">
        <w:rPr>
          <w:lang w:val="en-US"/>
        </w:rPr>
        <w:t xml:space="preserve"> says </w:t>
      </w:r>
      <w:proofErr w:type="spellStart"/>
      <w:r w:rsidR="0094576A">
        <w:rPr>
          <w:lang w:val="en-US"/>
        </w:rPr>
        <w:t>Caspari</w:t>
      </w:r>
      <w:proofErr w:type="spellEnd"/>
      <w:r w:rsidR="0094576A">
        <w:rPr>
          <w:lang w:val="en-US"/>
        </w:rPr>
        <w:t>.</w:t>
      </w:r>
    </w:p>
    <w:p w14:paraId="2DB3C186" w14:textId="77777777" w:rsidR="00524B2F" w:rsidRDefault="00524B2F" w:rsidP="00EE5E5E">
      <w:pPr>
        <w:spacing w:line="300" w:lineRule="exact"/>
        <w:rPr>
          <w:lang w:val="en-US"/>
        </w:rPr>
      </w:pPr>
    </w:p>
    <w:p w14:paraId="6541752C" w14:textId="436E5A4A" w:rsidR="00EE5E5E" w:rsidRDefault="0094576A" w:rsidP="00EE5E5E">
      <w:pPr>
        <w:spacing w:line="300" w:lineRule="exact"/>
        <w:rPr>
          <w:lang w:val="en-US"/>
        </w:rPr>
      </w:pPr>
      <w:r w:rsidRPr="000A5CC2">
        <w:rPr>
          <w:lang w:val="en-US"/>
        </w:rPr>
        <w:lastRenderedPageBreak/>
        <w:t>The research</w:t>
      </w:r>
      <w:r w:rsidR="000D3DE1">
        <w:rPr>
          <w:lang w:val="en-US"/>
        </w:rPr>
        <w:t>,</w:t>
      </w:r>
      <w:r w:rsidRPr="000A5CC2">
        <w:rPr>
          <w:lang w:val="en-US"/>
        </w:rPr>
        <w:t xml:space="preserve"> published in the </w:t>
      </w:r>
      <w:r w:rsidR="00401C20">
        <w:rPr>
          <w:lang w:val="en-US"/>
        </w:rPr>
        <w:t>j</w:t>
      </w:r>
      <w:r w:rsidRPr="000A5CC2">
        <w:rPr>
          <w:lang w:val="en-US"/>
        </w:rPr>
        <w:t xml:space="preserve">ournal </w:t>
      </w:r>
      <w:r w:rsidR="00105B4D">
        <w:rPr>
          <w:lang w:val="en-US"/>
        </w:rPr>
        <w:t>“</w:t>
      </w:r>
      <w:r w:rsidRPr="000A5CC2">
        <w:rPr>
          <w:lang w:val="en-US"/>
        </w:rPr>
        <w:t>Heritage</w:t>
      </w:r>
      <w:r>
        <w:rPr>
          <w:lang w:val="en-US"/>
        </w:rPr>
        <w:t>”</w:t>
      </w:r>
      <w:r w:rsidR="000D3DE1">
        <w:rPr>
          <w:lang w:val="en-US"/>
        </w:rPr>
        <w:t>,</w:t>
      </w:r>
      <w:r>
        <w:rPr>
          <w:lang w:val="en-US"/>
        </w:rPr>
        <w:t xml:space="preserve"> allows for a consequent monitoring of archaeological heritage in remote regions of Central Asia. When looting at a site is recognized in an early stage, measures for the protection of the tombs can be put in place. </w:t>
      </w:r>
    </w:p>
    <w:p w14:paraId="75F015FB" w14:textId="77777777" w:rsidR="00EE5E5E" w:rsidRPr="000A5CC2" w:rsidRDefault="00EE5E5E" w:rsidP="00EE5E5E">
      <w:pPr>
        <w:spacing w:line="300" w:lineRule="exact"/>
        <w:rPr>
          <w:bCs/>
          <w:lang w:val="en-US" w:bidi="de-DE"/>
        </w:rPr>
      </w:pPr>
    </w:p>
    <w:p w14:paraId="168836D2" w14:textId="77777777" w:rsidR="00EE5E5E" w:rsidRPr="000A5CC2" w:rsidRDefault="00EE5E5E" w:rsidP="00EE5E5E">
      <w:pPr>
        <w:spacing w:line="300" w:lineRule="exact"/>
        <w:rPr>
          <w:lang w:val="en-US"/>
        </w:rPr>
      </w:pPr>
    </w:p>
    <w:p w14:paraId="02ABDADA" w14:textId="32DCE5F6" w:rsidR="00EE5E5E" w:rsidRPr="000A5CC2" w:rsidRDefault="0094576A" w:rsidP="00EE5E5E">
      <w:pPr>
        <w:spacing w:line="300" w:lineRule="exact"/>
        <w:outlineLvl w:val="0"/>
        <w:rPr>
          <w:b/>
          <w:bCs/>
          <w:lang w:val="en-US" w:bidi="de-DE"/>
        </w:rPr>
      </w:pPr>
      <w:r>
        <w:rPr>
          <w:b/>
          <w:bCs/>
          <w:lang w:val="en-US" w:bidi="de-DE"/>
        </w:rPr>
        <w:t>Publication</w:t>
      </w:r>
      <w:r w:rsidR="00EE5E5E" w:rsidRPr="000A5CC2">
        <w:rPr>
          <w:b/>
          <w:bCs/>
          <w:lang w:val="en-US" w:bidi="de-DE"/>
        </w:rPr>
        <w:t>:</w:t>
      </w:r>
    </w:p>
    <w:p w14:paraId="15F79864" w14:textId="4D2EE380" w:rsidR="00EE5E5E" w:rsidRPr="000A5CC2" w:rsidRDefault="00EE5E5E" w:rsidP="00EE5E5E">
      <w:pPr>
        <w:spacing w:line="300" w:lineRule="exact"/>
        <w:rPr>
          <w:rFonts w:cs="Arial"/>
          <w:lang w:val="en-US"/>
        </w:rPr>
      </w:pPr>
      <w:proofErr w:type="spellStart"/>
      <w:r w:rsidRPr="000A5CC2">
        <w:rPr>
          <w:lang w:val="en-US"/>
        </w:rPr>
        <w:t>Caspari</w:t>
      </w:r>
      <w:proofErr w:type="spellEnd"/>
      <w:r w:rsidRPr="000A5CC2">
        <w:rPr>
          <w:lang w:val="en-US"/>
        </w:rPr>
        <w:t xml:space="preserve">, G. (2018), </w:t>
      </w:r>
      <w:r w:rsidRPr="000A5CC2">
        <w:rPr>
          <w:i/>
          <w:iCs/>
          <w:lang w:val="en-US"/>
        </w:rPr>
        <w:t>Assessing Looting from Space: Th</w:t>
      </w:r>
      <w:r w:rsidRPr="000E170E">
        <w:rPr>
          <w:i/>
          <w:iCs/>
          <w:lang w:val="en-US"/>
        </w:rPr>
        <w:t>e Destruction of Early Iron Age Burials in Northern Xinjiang</w:t>
      </w:r>
      <w:r>
        <w:rPr>
          <w:lang w:val="en-US"/>
        </w:rPr>
        <w:t>,</w:t>
      </w:r>
      <w:r w:rsidRPr="00180F12">
        <w:rPr>
          <w:lang w:val="en-US"/>
        </w:rPr>
        <w:t xml:space="preserve"> </w:t>
      </w:r>
      <w:r w:rsidRPr="000E170E">
        <w:rPr>
          <w:rStyle w:val="Hervorhebung"/>
          <w:i w:val="0"/>
          <w:iCs w:val="0"/>
          <w:lang w:val="en-US"/>
        </w:rPr>
        <w:t>Heritage</w:t>
      </w:r>
      <w:r>
        <w:rPr>
          <w:lang w:val="en-US"/>
        </w:rPr>
        <w:t xml:space="preserve">, </w:t>
      </w:r>
      <w:r w:rsidRPr="000E170E">
        <w:rPr>
          <w:rStyle w:val="Hervorhebung"/>
          <w:i w:val="0"/>
          <w:iCs w:val="0"/>
          <w:lang w:val="en-US"/>
        </w:rPr>
        <w:t>1</w:t>
      </w:r>
      <w:r w:rsidRPr="000E170E">
        <w:rPr>
          <w:lang w:val="en-US"/>
        </w:rPr>
        <w:t>, 320-327</w:t>
      </w:r>
      <w:r w:rsidR="004E5683">
        <w:rPr>
          <w:lang w:val="en-US"/>
        </w:rPr>
        <w:t xml:space="preserve">, </w:t>
      </w:r>
      <w:bookmarkStart w:id="0" w:name="_GoBack"/>
      <w:bookmarkEnd w:id="0"/>
      <w:r w:rsidR="0088055C">
        <w:rPr>
          <w:rStyle w:val="Hyperlink"/>
          <w:lang w:val="en-US"/>
        </w:rPr>
        <w:fldChar w:fldCharType="begin"/>
      </w:r>
      <w:r w:rsidR="0088055C">
        <w:rPr>
          <w:rStyle w:val="Hyperlink"/>
          <w:lang w:val="en-US"/>
        </w:rPr>
        <w:instrText xml:space="preserve"> HYPERLINK "https://doi.org/10.3390/heritage1020021" </w:instrText>
      </w:r>
      <w:r w:rsidR="0088055C">
        <w:rPr>
          <w:rStyle w:val="Hyperlink"/>
          <w:lang w:val="en-US"/>
        </w:rPr>
        <w:fldChar w:fldCharType="separate"/>
      </w:r>
      <w:r w:rsidRPr="000A5CC2">
        <w:rPr>
          <w:rStyle w:val="Hyperlink"/>
          <w:lang w:val="en-US"/>
        </w:rPr>
        <w:t>https://doi.org/10.3390/heritage1020021</w:t>
      </w:r>
      <w:r w:rsidR="0088055C">
        <w:rPr>
          <w:rStyle w:val="Hyperlink"/>
          <w:lang w:val="en-US"/>
        </w:rPr>
        <w:fldChar w:fldCharType="end"/>
      </w:r>
    </w:p>
    <w:p w14:paraId="05ACD1AA" w14:textId="77777777" w:rsidR="00EE5E5E" w:rsidRPr="000A5CC2" w:rsidRDefault="00EE5E5E" w:rsidP="00EE5E5E">
      <w:pPr>
        <w:spacing w:line="300" w:lineRule="exact"/>
        <w:rPr>
          <w:bCs/>
          <w:lang w:val="en-US" w:bidi="de-DE"/>
        </w:rPr>
      </w:pPr>
    </w:p>
    <w:p w14:paraId="51F42C24" w14:textId="0D886395" w:rsidR="00EE5E5E" w:rsidRPr="000A5CC2" w:rsidRDefault="0094576A" w:rsidP="00EE5E5E">
      <w:pPr>
        <w:spacing w:line="300" w:lineRule="exact"/>
        <w:outlineLvl w:val="0"/>
        <w:rPr>
          <w:b/>
          <w:bCs/>
          <w:lang w:val="en-US" w:bidi="de-DE"/>
        </w:rPr>
      </w:pPr>
      <w:r w:rsidRPr="000A5CC2">
        <w:rPr>
          <w:b/>
          <w:bCs/>
          <w:lang w:val="en-US" w:bidi="de-DE"/>
        </w:rPr>
        <w:t>Contact</w:t>
      </w:r>
      <w:r w:rsidR="00EE5E5E" w:rsidRPr="000A5CC2">
        <w:rPr>
          <w:b/>
          <w:bCs/>
          <w:lang w:val="en-US" w:bidi="de-DE"/>
        </w:rPr>
        <w:t>:</w:t>
      </w:r>
    </w:p>
    <w:p w14:paraId="1F4E4290" w14:textId="77777777" w:rsidR="00EE5E5E" w:rsidRPr="000A5CC2" w:rsidRDefault="00EE5E5E" w:rsidP="00EE5E5E">
      <w:pPr>
        <w:spacing w:line="300" w:lineRule="exact"/>
        <w:outlineLvl w:val="0"/>
        <w:rPr>
          <w:bCs/>
          <w:lang w:val="en-US" w:bidi="de-DE"/>
        </w:rPr>
      </w:pPr>
      <w:r w:rsidRPr="000A5CC2">
        <w:rPr>
          <w:bCs/>
          <w:lang w:val="en-US" w:bidi="de-DE"/>
        </w:rPr>
        <w:t xml:space="preserve">Dr. Gino </w:t>
      </w:r>
      <w:proofErr w:type="spellStart"/>
      <w:r w:rsidRPr="000A5CC2">
        <w:rPr>
          <w:bCs/>
          <w:lang w:val="en-US" w:bidi="de-DE"/>
        </w:rPr>
        <w:t>Caspari</w:t>
      </w:r>
      <w:proofErr w:type="spellEnd"/>
    </w:p>
    <w:p w14:paraId="185C4DDB" w14:textId="65DC39FD" w:rsidR="00EE5E5E" w:rsidRPr="000A5CC2" w:rsidRDefault="0094576A" w:rsidP="00EE5E5E">
      <w:pPr>
        <w:spacing w:line="300" w:lineRule="exact"/>
        <w:outlineLvl w:val="0"/>
        <w:rPr>
          <w:bCs/>
          <w:lang w:val="en-US" w:bidi="de-DE"/>
        </w:rPr>
      </w:pPr>
      <w:r w:rsidRPr="000A5CC2">
        <w:rPr>
          <w:bCs/>
          <w:lang w:val="en-US" w:bidi="de-DE"/>
        </w:rPr>
        <w:t>Institute for Archaeological Sciences</w:t>
      </w:r>
      <w:r w:rsidR="00EE5E5E" w:rsidRPr="000A5CC2">
        <w:rPr>
          <w:bCs/>
          <w:lang w:val="en-US" w:bidi="de-DE"/>
        </w:rPr>
        <w:t xml:space="preserve"> (IAW), Univer</w:t>
      </w:r>
      <w:r>
        <w:rPr>
          <w:bCs/>
          <w:lang w:val="en-US" w:bidi="de-DE"/>
        </w:rPr>
        <w:t>sity of</w:t>
      </w:r>
      <w:r w:rsidR="00EE5E5E" w:rsidRPr="000A5CC2">
        <w:rPr>
          <w:bCs/>
          <w:lang w:val="en-US" w:bidi="de-DE"/>
        </w:rPr>
        <w:t xml:space="preserve"> Bern</w:t>
      </w:r>
    </w:p>
    <w:p w14:paraId="28237F3C" w14:textId="214A18B8" w:rsidR="00EE5E5E" w:rsidRPr="006C74DF" w:rsidRDefault="00EE5E5E" w:rsidP="00EE5E5E">
      <w:pPr>
        <w:spacing w:line="300" w:lineRule="exact"/>
        <w:outlineLvl w:val="0"/>
        <w:rPr>
          <w:bCs/>
          <w:lang w:val="en-US" w:bidi="de-DE"/>
        </w:rPr>
      </w:pPr>
      <w:r w:rsidRPr="006C74DF">
        <w:rPr>
          <w:rStyle w:val="st"/>
          <w:lang w:val="en-US"/>
        </w:rPr>
        <w:t>Sydney Social Sciences and Humanities Advanced Research Centre</w:t>
      </w:r>
      <w:r>
        <w:rPr>
          <w:rStyle w:val="st"/>
          <w:lang w:val="en-US"/>
        </w:rPr>
        <w:t xml:space="preserve"> (SSSHARC), </w:t>
      </w:r>
      <w:r w:rsidR="0094576A">
        <w:rPr>
          <w:rStyle w:val="st"/>
          <w:lang w:val="en-US"/>
        </w:rPr>
        <w:t>Sydney University</w:t>
      </w:r>
    </w:p>
    <w:p w14:paraId="74D4EEDF" w14:textId="77777777" w:rsidR="00EE5E5E" w:rsidRPr="000E170E" w:rsidRDefault="00EE5E5E" w:rsidP="00EE5E5E">
      <w:pPr>
        <w:spacing w:line="300" w:lineRule="exact"/>
        <w:outlineLvl w:val="0"/>
        <w:rPr>
          <w:rStyle w:val="Hyperlink"/>
          <w:bCs/>
          <w:lang w:val="fr-CH" w:bidi="de-DE"/>
        </w:rPr>
      </w:pPr>
      <w:proofErr w:type="gramStart"/>
      <w:r>
        <w:rPr>
          <w:bCs/>
          <w:lang w:val="fr-CH" w:bidi="de-DE"/>
        </w:rPr>
        <w:t>Email:</w:t>
      </w:r>
      <w:proofErr w:type="gramEnd"/>
      <w:r>
        <w:rPr>
          <w:bCs/>
          <w:lang w:val="fr-CH" w:bidi="de-DE"/>
        </w:rPr>
        <w:t xml:space="preserve"> </w:t>
      </w:r>
      <w:hyperlink r:id="rId7" w:history="1">
        <w:r w:rsidRPr="000E170E">
          <w:rPr>
            <w:rStyle w:val="Hyperlink"/>
            <w:bCs/>
            <w:lang w:val="fr-CH" w:bidi="de-DE"/>
          </w:rPr>
          <w:t>gino.caspari@sydney.edu.au</w:t>
        </w:r>
      </w:hyperlink>
      <w:r w:rsidRPr="000E170E">
        <w:rPr>
          <w:bCs/>
          <w:lang w:val="fr-CH" w:bidi="de-DE"/>
        </w:rPr>
        <w:t xml:space="preserve"> </w:t>
      </w:r>
      <w:hyperlink r:id="rId8" w:history="1"/>
    </w:p>
    <w:p w14:paraId="27DCC531" w14:textId="7AD96DD1" w:rsidR="00EE5E5E" w:rsidRDefault="00EE5E5E" w:rsidP="00EE5E5E">
      <w:pPr>
        <w:spacing w:line="300" w:lineRule="exact"/>
        <w:outlineLvl w:val="0"/>
        <w:rPr>
          <w:rStyle w:val="Hyperlink"/>
          <w:bCs/>
          <w:lang w:bidi="de-DE"/>
        </w:rPr>
      </w:pPr>
      <w:r>
        <w:rPr>
          <w:bCs/>
          <w:lang w:bidi="de-DE"/>
        </w:rPr>
        <w:t xml:space="preserve">Instagram: </w:t>
      </w:r>
      <w:hyperlink r:id="rId9" w:history="1">
        <w:r w:rsidRPr="000E60AD">
          <w:rPr>
            <w:rStyle w:val="Hyperlink"/>
            <w:bCs/>
            <w:lang w:bidi="de-DE"/>
          </w:rPr>
          <w:t>@</w:t>
        </w:r>
        <w:proofErr w:type="spellStart"/>
        <w:r w:rsidRPr="000E60AD">
          <w:rPr>
            <w:rStyle w:val="Hyperlink"/>
            <w:bCs/>
            <w:lang w:bidi="de-DE"/>
          </w:rPr>
          <w:t>ginocaspari</w:t>
        </w:r>
        <w:proofErr w:type="spellEnd"/>
      </w:hyperlink>
    </w:p>
    <w:p w14:paraId="32A31360" w14:textId="0EB71A39" w:rsidR="0094576A" w:rsidRPr="0094576A" w:rsidRDefault="0094576A" w:rsidP="00EE5E5E">
      <w:pPr>
        <w:spacing w:line="300" w:lineRule="exact"/>
        <w:outlineLvl w:val="0"/>
        <w:rPr>
          <w:bCs/>
          <w:lang w:val="en-US" w:bidi="de-DE"/>
        </w:rPr>
      </w:pPr>
      <w:r w:rsidRPr="000A5CC2">
        <w:rPr>
          <w:rStyle w:val="Hyperlink"/>
          <w:bCs/>
          <w:color w:val="auto"/>
          <w:u w:val="none"/>
          <w:lang w:bidi="de-DE"/>
        </w:rPr>
        <w:t>WhatsApp</w:t>
      </w:r>
      <w:r w:rsidRPr="000A5CC2">
        <w:rPr>
          <w:rStyle w:val="Hyperlink"/>
          <w:bCs/>
          <w:color w:val="000000" w:themeColor="text1"/>
          <w:u w:val="none"/>
          <w:lang w:bidi="de-DE"/>
        </w:rPr>
        <w:t>: +41 79 282 97 29</w:t>
      </w:r>
    </w:p>
    <w:p w14:paraId="068CF638" w14:textId="77777777" w:rsidR="00EE5E5E" w:rsidRPr="006D544A" w:rsidRDefault="00EE5E5E" w:rsidP="000E170E">
      <w:pPr>
        <w:spacing w:line="300" w:lineRule="exact"/>
        <w:outlineLvl w:val="0"/>
        <w:rPr>
          <w:bCs/>
          <w:lang w:val="en-US" w:bidi="de-DE"/>
        </w:rPr>
      </w:pPr>
    </w:p>
    <w:sectPr w:rsidR="00EE5E5E" w:rsidRPr="006D544A" w:rsidSect="000A6E81">
      <w:footerReference w:type="even" r:id="rId10"/>
      <w:footerReference w:type="default" r:id="rId11"/>
      <w:headerReference w:type="first" r:id="rId12"/>
      <w:footerReference w:type="first" r:id="rId13"/>
      <w:pgSz w:w="11906" w:h="16838" w:code="9"/>
      <w:pgMar w:top="1525" w:right="1274" w:bottom="1418" w:left="1701" w:header="1191" w:footer="68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9D43C" w14:textId="77777777" w:rsidR="0088055C" w:rsidRDefault="0088055C">
      <w:r>
        <w:separator/>
      </w:r>
    </w:p>
  </w:endnote>
  <w:endnote w:type="continuationSeparator" w:id="0">
    <w:p w14:paraId="228E1CD2" w14:textId="77777777" w:rsidR="0088055C" w:rsidRDefault="00880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0000000000000000000"/>
    <w:charset w:val="00"/>
    <w:family w:val="auto"/>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
    <w:altName w:val="Cambria"/>
    <w:panose1 w:val="020B0604020202020204"/>
    <w:charset w:val="00"/>
    <w:family w:val="roman"/>
    <w:notTrueType/>
    <w:pitch w:val="default"/>
  </w:font>
  <w:font w:name="Times">
    <w:panose1 w:val="02000500000000000000"/>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75C79" w14:textId="77777777" w:rsidR="006060B7" w:rsidRDefault="006060B7" w:rsidP="005C236D">
    <w:pPr>
      <w:pStyle w:val="Fuzeile"/>
      <w:framePr w:wrap="around" w:vAnchor="text" w:hAnchor="margin" w:xAlign="center" w:y="1"/>
      <w:rPr>
        <w:rStyle w:val="Seitenzahl"/>
        <w:sz w:val="20"/>
      </w:rPr>
    </w:pPr>
    <w:r>
      <w:rPr>
        <w:rStyle w:val="Seitenzahl"/>
      </w:rPr>
      <w:fldChar w:fldCharType="begin"/>
    </w:r>
    <w:r>
      <w:rPr>
        <w:rStyle w:val="Seitenzahl"/>
      </w:rPr>
      <w:instrText xml:space="preserve">PAGE  </w:instrText>
    </w:r>
    <w:r>
      <w:rPr>
        <w:rStyle w:val="Seitenzahl"/>
      </w:rPr>
      <w:fldChar w:fldCharType="end"/>
    </w:r>
  </w:p>
  <w:p w14:paraId="0FF34E79" w14:textId="77777777" w:rsidR="006060B7" w:rsidRDefault="006060B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ED900" w14:textId="77777777" w:rsidR="006060B7" w:rsidRPr="00B81889" w:rsidRDefault="006060B7" w:rsidP="005C236D">
    <w:pPr>
      <w:pStyle w:val="Fuzeile"/>
      <w:framePr w:wrap="around" w:vAnchor="text" w:hAnchor="margin" w:xAlign="center" w:y="1"/>
      <w:rPr>
        <w:rStyle w:val="Seitenzahl"/>
        <w:sz w:val="20"/>
      </w:rPr>
    </w:pPr>
    <w:r w:rsidRPr="00B81889">
      <w:rPr>
        <w:rStyle w:val="Seitenzahl"/>
        <w:rFonts w:ascii="Arial" w:hAnsi="Arial" w:cs="Arial"/>
      </w:rPr>
      <w:fldChar w:fldCharType="begin"/>
    </w:r>
    <w:r w:rsidRPr="00B81889">
      <w:rPr>
        <w:rStyle w:val="Seitenzahl"/>
        <w:rFonts w:ascii="Arial" w:hAnsi="Arial" w:cs="Arial"/>
      </w:rPr>
      <w:instrText xml:space="preserve">PAGE  </w:instrText>
    </w:r>
    <w:r w:rsidRPr="00B81889">
      <w:rPr>
        <w:rStyle w:val="Seitenzahl"/>
        <w:rFonts w:ascii="Arial" w:hAnsi="Arial" w:cs="Arial"/>
      </w:rPr>
      <w:fldChar w:fldCharType="separate"/>
    </w:r>
    <w:r w:rsidR="0036526C">
      <w:rPr>
        <w:rStyle w:val="Seitenzahl"/>
        <w:rFonts w:ascii="Arial" w:hAnsi="Arial" w:cs="Arial"/>
        <w:noProof/>
      </w:rPr>
      <w:t>4</w:t>
    </w:r>
    <w:r w:rsidRPr="00B81889">
      <w:rPr>
        <w:rStyle w:val="Seitenzahl"/>
        <w:rFonts w:ascii="Arial" w:hAnsi="Arial" w:cs="Arial"/>
      </w:rPr>
      <w:fldChar w:fldCharType="end"/>
    </w:r>
  </w:p>
  <w:p w14:paraId="1167BE0D" w14:textId="77777777" w:rsidR="006060B7" w:rsidRDefault="006060B7">
    <w:pPr>
      <w:pStyle w:val="UBFuss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46945414"/>
      <w:docPartObj>
        <w:docPartGallery w:val="Page Numbers (Bottom of Page)"/>
        <w:docPartUnique/>
      </w:docPartObj>
    </w:sdtPr>
    <w:sdtEndPr>
      <w:rPr>
        <w:rStyle w:val="Seitenzahl"/>
        <w:rFonts w:ascii="Arial" w:hAnsi="Arial" w:cs="Arial"/>
      </w:rPr>
    </w:sdtEndPr>
    <w:sdtContent>
      <w:p w14:paraId="2E67C7FB" w14:textId="03745BC3" w:rsidR="004E5683" w:rsidRPr="004E5683" w:rsidRDefault="004E5683" w:rsidP="00C140B4">
        <w:pPr>
          <w:pStyle w:val="Fuzeile"/>
          <w:framePr w:wrap="none" w:vAnchor="text" w:hAnchor="margin" w:xAlign="center" w:y="1"/>
          <w:rPr>
            <w:rStyle w:val="Seitenzahl"/>
            <w:rFonts w:ascii="Arial" w:hAnsi="Arial" w:cs="Arial"/>
          </w:rPr>
        </w:pPr>
        <w:r w:rsidRPr="004E5683">
          <w:rPr>
            <w:rStyle w:val="Seitenzahl"/>
            <w:rFonts w:ascii="Arial" w:hAnsi="Arial" w:cs="Arial"/>
          </w:rPr>
          <w:fldChar w:fldCharType="begin"/>
        </w:r>
        <w:r w:rsidRPr="004E5683">
          <w:rPr>
            <w:rStyle w:val="Seitenzahl"/>
            <w:rFonts w:ascii="Arial" w:hAnsi="Arial" w:cs="Arial"/>
          </w:rPr>
          <w:instrText xml:space="preserve"> PAGE </w:instrText>
        </w:r>
        <w:r w:rsidRPr="004E5683">
          <w:rPr>
            <w:rStyle w:val="Seitenzahl"/>
            <w:rFonts w:ascii="Arial" w:hAnsi="Arial" w:cs="Arial"/>
          </w:rPr>
          <w:fldChar w:fldCharType="separate"/>
        </w:r>
        <w:r w:rsidRPr="004E5683">
          <w:rPr>
            <w:rStyle w:val="Seitenzahl"/>
            <w:rFonts w:ascii="Arial" w:hAnsi="Arial" w:cs="Arial"/>
            <w:noProof/>
          </w:rPr>
          <w:t>1</w:t>
        </w:r>
        <w:r w:rsidRPr="004E5683">
          <w:rPr>
            <w:rStyle w:val="Seitenzahl"/>
            <w:rFonts w:ascii="Arial" w:hAnsi="Arial" w:cs="Arial"/>
          </w:rPr>
          <w:fldChar w:fldCharType="end"/>
        </w:r>
      </w:p>
    </w:sdtContent>
  </w:sdt>
  <w:p w14:paraId="3D3D5522" w14:textId="77777777" w:rsidR="006060B7" w:rsidRDefault="006060B7">
    <w:pPr>
      <w:pStyle w:val="Fuzeile"/>
      <w:tabs>
        <w:tab w:val="left" w:pos="544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483DB" w14:textId="77777777" w:rsidR="0088055C" w:rsidRDefault="0088055C">
      <w:r>
        <w:separator/>
      </w:r>
    </w:p>
  </w:footnote>
  <w:footnote w:type="continuationSeparator" w:id="0">
    <w:p w14:paraId="086C2C95" w14:textId="77777777" w:rsidR="0088055C" w:rsidRDefault="00880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0867D" w14:textId="77777777" w:rsidR="006060B7" w:rsidRDefault="006060B7">
    <w:pPr>
      <w:pStyle w:val="Kopfzeile"/>
      <w:spacing w:after="1780"/>
    </w:pPr>
    <w:r>
      <w:rPr>
        <w:noProof/>
        <w:lang w:val="en-US" w:eastAsia="en-US"/>
      </w:rPr>
      <mc:AlternateContent>
        <mc:Choice Requires="wps">
          <w:drawing>
            <wp:anchor distT="0" distB="0" distL="114300" distR="114300" simplePos="0" relativeHeight="251659776" behindDoc="0" locked="1" layoutInCell="1" allowOverlap="0" wp14:anchorId="02E0D15E" wp14:editId="05CCBAC0">
              <wp:simplePos x="0" y="0"/>
              <wp:positionH relativeFrom="page">
                <wp:posOffset>5537200</wp:posOffset>
              </wp:positionH>
              <wp:positionV relativeFrom="page">
                <wp:posOffset>9901555</wp:posOffset>
              </wp:positionV>
              <wp:extent cx="1600835" cy="530860"/>
              <wp:effectExtent l="0" t="0" r="18415" b="2540"/>
              <wp:wrapThrough wrapText="bothSides">
                <wp:wrapPolygon edited="0">
                  <wp:start x="0" y="0"/>
                  <wp:lineTo x="0" y="20928"/>
                  <wp:lineTo x="21591" y="20928"/>
                  <wp:lineTo x="21591" y="0"/>
                  <wp:lineTo x="0" y="0"/>
                </wp:wrapPolygon>
              </wp:wrapThrough>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835" cy="5308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AE28DF2" w14:textId="59D87959" w:rsidR="006060B7" w:rsidRPr="000A5CC2" w:rsidRDefault="00381C4E" w:rsidP="008D7C68">
                          <w:pPr>
                            <w:pStyle w:val="AdresseUni"/>
                            <w:rPr>
                              <w:lang w:val="de-CH"/>
                            </w:rPr>
                          </w:pPr>
                          <w:r w:rsidRPr="000A5CC2">
                            <w:rPr>
                              <w:lang w:val="de-CH"/>
                            </w:rPr>
                            <w:t>Media Relations</w:t>
                          </w:r>
                        </w:p>
                        <w:p w14:paraId="006C3C88" w14:textId="77777777" w:rsidR="006060B7" w:rsidRPr="000A5CC2" w:rsidRDefault="006060B7" w:rsidP="008D7C68">
                          <w:pPr>
                            <w:pStyle w:val="AdresseUni"/>
                            <w:rPr>
                              <w:lang w:val="de-CH"/>
                            </w:rPr>
                          </w:pPr>
                          <w:r w:rsidRPr="000A5CC2">
                            <w:rPr>
                              <w:lang w:val="de-CH"/>
                            </w:rPr>
                            <w:t>Hochschulstrasse 6</w:t>
                          </w:r>
                        </w:p>
                        <w:p w14:paraId="535AE90C" w14:textId="77777777" w:rsidR="006060B7" w:rsidRPr="000A5CC2" w:rsidRDefault="006060B7" w:rsidP="008D7C68">
                          <w:pPr>
                            <w:pStyle w:val="AdresseUni"/>
                            <w:rPr>
                              <w:lang w:val="de-CH"/>
                            </w:rPr>
                          </w:pPr>
                          <w:r w:rsidRPr="000A5CC2">
                            <w:rPr>
                              <w:lang w:val="de-CH"/>
                            </w:rPr>
                            <w:t>3012 Bern</w:t>
                          </w:r>
                        </w:p>
                        <w:p w14:paraId="61AB61AD" w14:textId="77777777" w:rsidR="006060B7" w:rsidRPr="000A5CC2" w:rsidRDefault="006060B7" w:rsidP="008D7C68">
                          <w:pPr>
                            <w:pStyle w:val="AdresseUni"/>
                            <w:rPr>
                              <w:lang w:val="de-CH"/>
                            </w:rPr>
                          </w:pPr>
                          <w:r w:rsidRPr="000A5CC2">
                            <w:rPr>
                              <w:lang w:val="de-CH"/>
                            </w:rPr>
                            <w:t>medien@unibe.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E0D15E" id="_x0000_t202" coordsize="21600,21600" o:spt="202" path="m,l,21600r21600,l21600,xe">
              <v:stroke joinstyle="miter"/>
              <v:path gradientshapeok="t" o:connecttype="rect"/>
            </v:shapetype>
            <v:shape id="Textfeld 8" o:spid="_x0000_s1026" type="#_x0000_t202" style="position:absolute;margin-left:436pt;margin-top:779.65pt;width:126.05pt;height:41.8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" o:allowoverlap="f" filled="f" stroked="f">
              <v:textbox inset="0,0,0,0">
                <w:txbxContent>
                  <w:p w14:paraId="1AE28DF2" w14:textId="59D87959" w:rsidR="006060B7" w:rsidRPr="000A5CC2" w:rsidRDefault="00381C4E" w:rsidP="008D7C68">
                    <w:pPr>
                      <w:pStyle w:val="AdresseUni"/>
                      <w:rPr>
                        <w:lang w:val="de-CH"/>
                      </w:rPr>
                    </w:pPr>
                    <w:r w:rsidRPr="000A5CC2">
                      <w:rPr>
                        <w:lang w:val="de-CH"/>
                      </w:rPr>
                      <w:t>Media Relations</w:t>
                    </w:r>
                  </w:p>
                  <w:p w14:paraId="006C3C88" w14:textId="77777777" w:rsidR="006060B7" w:rsidRPr="000A5CC2" w:rsidRDefault="006060B7" w:rsidP="008D7C68">
                    <w:pPr>
                      <w:pStyle w:val="AdresseUni"/>
                      <w:rPr>
                        <w:lang w:val="de-CH"/>
                      </w:rPr>
                    </w:pPr>
                    <w:r w:rsidRPr="000A5CC2">
                      <w:rPr>
                        <w:lang w:val="de-CH"/>
                      </w:rPr>
                      <w:t>Hochschulstrasse 6</w:t>
                    </w:r>
                  </w:p>
                  <w:p w14:paraId="535AE90C" w14:textId="77777777" w:rsidR="006060B7" w:rsidRPr="000A5CC2" w:rsidRDefault="006060B7" w:rsidP="008D7C68">
                    <w:pPr>
                      <w:pStyle w:val="AdresseUni"/>
                      <w:rPr>
                        <w:lang w:val="de-CH"/>
                      </w:rPr>
                    </w:pPr>
                    <w:r w:rsidRPr="000A5CC2">
                      <w:rPr>
                        <w:lang w:val="de-CH"/>
                      </w:rPr>
                      <w:t>3012 Bern</w:t>
                    </w:r>
                  </w:p>
                  <w:p w14:paraId="61AB61AD" w14:textId="77777777" w:rsidR="006060B7" w:rsidRPr="000A5CC2" w:rsidRDefault="006060B7" w:rsidP="008D7C68">
                    <w:pPr>
                      <w:pStyle w:val="AdresseUni"/>
                      <w:rPr>
                        <w:lang w:val="de-CH"/>
                      </w:rPr>
                    </w:pPr>
                    <w:r w:rsidRPr="000A5CC2">
                      <w:rPr>
                        <w:lang w:val="de-CH"/>
                      </w:rPr>
                      <w:t>medien@unibe.ch</w:t>
                    </w:r>
                  </w:p>
                </w:txbxContent>
              </v:textbox>
              <w10:wrap type="through" anchorx="page" anchory="page"/>
              <w10:anchorlock/>
            </v:shape>
          </w:pict>
        </mc:Fallback>
      </mc:AlternateContent>
    </w:r>
    <w:r w:rsidRPr="00B66A4E">
      <w:rPr>
        <w:noProof/>
        <w:lang w:val="en-US" w:eastAsia="en-US"/>
      </w:rPr>
      <w:drawing>
        <wp:anchor distT="0" distB="0" distL="114300" distR="114300" simplePos="0" relativeHeight="251663872" behindDoc="0" locked="0" layoutInCell="1" allowOverlap="0" wp14:anchorId="1A2502B0" wp14:editId="18E4E77B">
          <wp:simplePos x="0" y="0"/>
          <wp:positionH relativeFrom="page">
            <wp:posOffset>5646420</wp:posOffset>
          </wp:positionH>
          <wp:positionV relativeFrom="page">
            <wp:posOffset>455930</wp:posOffset>
          </wp:positionV>
          <wp:extent cx="1487170" cy="1146175"/>
          <wp:effectExtent l="0" t="0" r="11430" b="0"/>
          <wp:wrapThrough wrapText="bothSides">
            <wp:wrapPolygon edited="0">
              <wp:start x="0" y="0"/>
              <wp:lineTo x="0" y="21061"/>
              <wp:lineTo x="21397" y="21061"/>
              <wp:lineTo x="21397" y="0"/>
              <wp:lineTo x="0" y="0"/>
            </wp:wrapPolygon>
          </wp:wrapThrough>
          <wp:docPr id="10" name="Bild 10" descr="Beschreibung: Beschreibung: ub_8p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Beschreibung: Beschreibung: ub_8p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170" cy="1146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65920" behindDoc="1" locked="1" layoutInCell="1" allowOverlap="0" wp14:anchorId="20912434" wp14:editId="7B2697CC">
              <wp:simplePos x="0" y="0"/>
              <wp:positionH relativeFrom="page">
                <wp:posOffset>5652135</wp:posOffset>
              </wp:positionH>
              <wp:positionV relativeFrom="page">
                <wp:posOffset>1748155</wp:posOffset>
              </wp:positionV>
              <wp:extent cx="1828800" cy="362585"/>
              <wp:effectExtent l="0" t="0" r="0" b="18415"/>
              <wp:wrapNone/>
              <wp:docPr id="4"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625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2202254" w14:textId="77777777" w:rsidR="006060B7" w:rsidRDefault="006060B7" w:rsidP="00093880">
                          <w:pPr>
                            <w:pStyle w:val="UniAbtFakInst"/>
                            <w:spacing w:line="100" w:lineRule="exact"/>
                          </w:pPr>
                        </w:p>
                        <w:p w14:paraId="4D668A0E" w14:textId="794DC2CD" w:rsidR="006060B7" w:rsidRDefault="00B04639" w:rsidP="00093880">
                          <w:pPr>
                            <w:pStyle w:val="UniAbtFakInst"/>
                          </w:pPr>
                          <w:r>
                            <w:t>Media Relations</w:t>
                          </w:r>
                        </w:p>
                        <w:p w14:paraId="71CB269B" w14:textId="77777777" w:rsidR="006060B7" w:rsidRDefault="006060B7" w:rsidP="00093880">
                          <w:pPr>
                            <w:pStyle w:val="UniAbtFakIn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12434" id="Textfeld 7" o:spid="_x0000_s1027" type="#_x0000_t202" style="position:absolute;margin-left:445.05pt;margin-top:137.65pt;width:2in;height:28.5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" o:allowoverlap="f" filled="f" stroked="f">
              <v:textbox inset="0,0,0,0">
                <w:txbxContent>
                  <w:p w14:paraId="52202254" w14:textId="77777777" w:rsidR="006060B7" w:rsidRDefault="006060B7" w:rsidP="00093880">
                    <w:pPr>
                      <w:pStyle w:val="UniAbtFakInst"/>
                      <w:spacing w:line="100" w:lineRule="exact"/>
                    </w:pPr>
                  </w:p>
                  <w:p w14:paraId="4D668A0E" w14:textId="794DC2CD" w:rsidR="006060B7" w:rsidRDefault="00B04639" w:rsidP="00093880">
                    <w:pPr>
                      <w:pStyle w:val="UniAbtFakInst"/>
                    </w:pPr>
                    <w:r>
                      <w:t>Media Relations</w:t>
                    </w:r>
                  </w:p>
                  <w:p w14:paraId="71CB269B" w14:textId="77777777" w:rsidR="006060B7" w:rsidRDefault="006060B7" w:rsidP="00093880">
                    <w:pPr>
                      <w:pStyle w:val="UniAbtFakInst"/>
                    </w:pPr>
                  </w:p>
                </w:txbxContent>
              </v:textbox>
              <w10:wrap anchorx="page" anchory="page"/>
              <w10:anchorlock/>
            </v:shape>
          </w:pict>
        </mc:Fallback>
      </mc:AlternateContent>
    </w:r>
    <w:r>
      <w:rPr>
        <w:noProof/>
        <w:lang w:val="en-US" w:eastAsia="en-US"/>
      </w:rPr>
      <mc:AlternateContent>
        <mc:Choice Requires="wps">
          <w:drawing>
            <wp:anchor distT="0" distB="0" distL="114300" distR="114300" simplePos="0" relativeHeight="251655680" behindDoc="0" locked="0" layoutInCell="1" allowOverlap="1" wp14:anchorId="129A5872" wp14:editId="463FDBDD">
              <wp:simplePos x="0" y="0"/>
              <wp:positionH relativeFrom="column">
                <wp:posOffset>0</wp:posOffset>
              </wp:positionH>
              <wp:positionV relativeFrom="paragraph">
                <wp:posOffset>1478915</wp:posOffset>
              </wp:positionV>
              <wp:extent cx="3251200" cy="901700"/>
              <wp:effectExtent l="0" t="0" r="6350" b="12700"/>
              <wp:wrapNone/>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9017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377924E" w14:textId="77777777" w:rsidR="006060B7" w:rsidRDefault="006060B7">
                          <w:pPr>
                            <w:pStyle w:val="UBAdressa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ED045" id="Text Box 21" o:spid="_x0000_s1028" type="#_x0000_t202" style="position:absolute;margin-left:0;margin-top:116.45pt;width:256pt;height:7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" filled="f" stroked="f">
              <v:textbox inset="0,0,0,0">
                <w:txbxContent>
                  <w:p w:rsidR="006060B7" w:rsidRDefault="006060B7">
                    <w:pPr>
                      <w:pStyle w:val="UBAdressa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5EFBFE"/>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EF2284FC"/>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8212963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7E0C1D1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68280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F7E1C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3268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52AF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60D3A8"/>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79C85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460D14"/>
    <w:multiLevelType w:val="singleLevel"/>
    <w:tmpl w:val="C96A7DA0"/>
    <w:lvl w:ilvl="0">
      <w:start w:val="1"/>
      <w:numFmt w:val="bullet"/>
      <w:lvlText w:val="-"/>
      <w:lvlJc w:val="left"/>
      <w:pPr>
        <w:tabs>
          <w:tab w:val="num" w:pos="360"/>
        </w:tabs>
        <w:ind w:left="360" w:hanging="360"/>
      </w:pPr>
      <w:rPr>
        <w:sz w:val="16"/>
      </w:rPr>
    </w:lvl>
  </w:abstractNum>
  <w:abstractNum w:abstractNumId="11" w15:restartNumberingAfterBreak="0">
    <w:nsid w:val="23B1687E"/>
    <w:multiLevelType w:val="hybridMultilevel"/>
    <w:tmpl w:val="EAEC1452"/>
    <w:lvl w:ilvl="0" w:tplc="9B8E3678">
      <w:numFmt w:val="bullet"/>
      <w:lvlText w:val="-"/>
      <w:lvlJc w:val="left"/>
      <w:pPr>
        <w:ind w:left="360" w:hanging="360"/>
      </w:pPr>
      <w:rPr>
        <w:rFonts w:ascii="Arial" w:eastAsia="Times New Roman" w:hAnsi="Arial" w:hint="default"/>
      </w:rPr>
    </w:lvl>
    <w:lvl w:ilvl="1" w:tplc="100C0003" w:tentative="1">
      <w:start w:val="1"/>
      <w:numFmt w:val="bullet"/>
      <w:lvlText w:val="o"/>
      <w:lvlJc w:val="left"/>
      <w:pPr>
        <w:ind w:left="1080" w:hanging="360"/>
      </w:pPr>
      <w:rPr>
        <w:rFonts w:ascii="Courier New" w:hAnsi="Courier New" w:hint="default"/>
      </w:rPr>
    </w:lvl>
    <w:lvl w:ilvl="2" w:tplc="100C0005" w:tentative="1">
      <w:start w:val="1"/>
      <w:numFmt w:val="bullet"/>
      <w:lvlText w:val=""/>
      <w:lvlJc w:val="left"/>
      <w:pPr>
        <w:ind w:left="1800" w:hanging="360"/>
      </w:pPr>
      <w:rPr>
        <w:rFonts w:ascii="Wingdings" w:hAnsi="Wingdings" w:hint="default"/>
      </w:rPr>
    </w:lvl>
    <w:lvl w:ilvl="3" w:tplc="100C0001" w:tentative="1">
      <w:start w:val="1"/>
      <w:numFmt w:val="bullet"/>
      <w:lvlText w:val=""/>
      <w:lvlJc w:val="left"/>
      <w:pPr>
        <w:ind w:left="2520" w:hanging="360"/>
      </w:pPr>
      <w:rPr>
        <w:rFonts w:ascii="Symbol" w:hAnsi="Symbol" w:hint="default"/>
      </w:rPr>
    </w:lvl>
    <w:lvl w:ilvl="4" w:tplc="100C0003" w:tentative="1">
      <w:start w:val="1"/>
      <w:numFmt w:val="bullet"/>
      <w:lvlText w:val="o"/>
      <w:lvlJc w:val="left"/>
      <w:pPr>
        <w:ind w:left="3240" w:hanging="360"/>
      </w:pPr>
      <w:rPr>
        <w:rFonts w:ascii="Courier New" w:hAnsi="Courier New" w:hint="default"/>
      </w:rPr>
    </w:lvl>
    <w:lvl w:ilvl="5" w:tplc="100C0005" w:tentative="1">
      <w:start w:val="1"/>
      <w:numFmt w:val="bullet"/>
      <w:lvlText w:val=""/>
      <w:lvlJc w:val="left"/>
      <w:pPr>
        <w:ind w:left="3960" w:hanging="360"/>
      </w:pPr>
      <w:rPr>
        <w:rFonts w:ascii="Wingdings" w:hAnsi="Wingdings" w:hint="default"/>
      </w:rPr>
    </w:lvl>
    <w:lvl w:ilvl="6" w:tplc="100C0001" w:tentative="1">
      <w:start w:val="1"/>
      <w:numFmt w:val="bullet"/>
      <w:lvlText w:val=""/>
      <w:lvlJc w:val="left"/>
      <w:pPr>
        <w:ind w:left="4680" w:hanging="360"/>
      </w:pPr>
      <w:rPr>
        <w:rFonts w:ascii="Symbol" w:hAnsi="Symbol" w:hint="default"/>
      </w:rPr>
    </w:lvl>
    <w:lvl w:ilvl="7" w:tplc="100C0003" w:tentative="1">
      <w:start w:val="1"/>
      <w:numFmt w:val="bullet"/>
      <w:lvlText w:val="o"/>
      <w:lvlJc w:val="left"/>
      <w:pPr>
        <w:ind w:left="5400" w:hanging="360"/>
      </w:pPr>
      <w:rPr>
        <w:rFonts w:ascii="Courier New" w:hAnsi="Courier New" w:hint="default"/>
      </w:rPr>
    </w:lvl>
    <w:lvl w:ilvl="8" w:tplc="100C0005" w:tentative="1">
      <w:start w:val="1"/>
      <w:numFmt w:val="bullet"/>
      <w:lvlText w:val=""/>
      <w:lvlJc w:val="left"/>
      <w:pPr>
        <w:ind w:left="6120" w:hanging="360"/>
      </w:pPr>
      <w:rPr>
        <w:rFonts w:ascii="Wingdings" w:hAnsi="Wingdings" w:hint="default"/>
      </w:rPr>
    </w:lvl>
  </w:abstractNum>
  <w:abstractNum w:abstractNumId="12" w15:restartNumberingAfterBreak="0">
    <w:nsid w:val="44414563"/>
    <w:multiLevelType w:val="hybridMultilevel"/>
    <w:tmpl w:val="7F50879A"/>
    <w:lvl w:ilvl="0" w:tplc="08070001">
      <w:start w:val="1"/>
      <w:numFmt w:val="bullet"/>
      <w:lvlText w:val=""/>
      <w:lvlJc w:val="left"/>
      <w:pPr>
        <w:ind w:left="780" w:hanging="360"/>
      </w:pPr>
      <w:rPr>
        <w:rFonts w:ascii="Symbol" w:hAnsi="Symbol" w:hint="default"/>
      </w:rPr>
    </w:lvl>
    <w:lvl w:ilvl="1" w:tplc="08070003" w:tentative="1">
      <w:start w:val="1"/>
      <w:numFmt w:val="bullet"/>
      <w:lvlText w:val="o"/>
      <w:lvlJc w:val="left"/>
      <w:pPr>
        <w:ind w:left="1500" w:hanging="360"/>
      </w:pPr>
      <w:rPr>
        <w:rFonts w:ascii="Courier New" w:hAnsi="Courier New" w:hint="default"/>
      </w:rPr>
    </w:lvl>
    <w:lvl w:ilvl="2" w:tplc="08070005" w:tentative="1">
      <w:start w:val="1"/>
      <w:numFmt w:val="bullet"/>
      <w:lvlText w:val=""/>
      <w:lvlJc w:val="left"/>
      <w:pPr>
        <w:ind w:left="2220" w:hanging="360"/>
      </w:pPr>
      <w:rPr>
        <w:rFonts w:ascii="Wingdings" w:hAnsi="Wingdings" w:hint="default"/>
      </w:rPr>
    </w:lvl>
    <w:lvl w:ilvl="3" w:tplc="08070001" w:tentative="1">
      <w:start w:val="1"/>
      <w:numFmt w:val="bullet"/>
      <w:lvlText w:val=""/>
      <w:lvlJc w:val="left"/>
      <w:pPr>
        <w:ind w:left="2940" w:hanging="360"/>
      </w:pPr>
      <w:rPr>
        <w:rFonts w:ascii="Symbol" w:hAnsi="Symbol" w:hint="default"/>
      </w:rPr>
    </w:lvl>
    <w:lvl w:ilvl="4" w:tplc="08070003" w:tentative="1">
      <w:start w:val="1"/>
      <w:numFmt w:val="bullet"/>
      <w:lvlText w:val="o"/>
      <w:lvlJc w:val="left"/>
      <w:pPr>
        <w:ind w:left="3660" w:hanging="360"/>
      </w:pPr>
      <w:rPr>
        <w:rFonts w:ascii="Courier New" w:hAnsi="Courier New" w:hint="default"/>
      </w:rPr>
    </w:lvl>
    <w:lvl w:ilvl="5" w:tplc="08070005" w:tentative="1">
      <w:start w:val="1"/>
      <w:numFmt w:val="bullet"/>
      <w:lvlText w:val=""/>
      <w:lvlJc w:val="left"/>
      <w:pPr>
        <w:ind w:left="4380" w:hanging="360"/>
      </w:pPr>
      <w:rPr>
        <w:rFonts w:ascii="Wingdings" w:hAnsi="Wingdings" w:hint="default"/>
      </w:rPr>
    </w:lvl>
    <w:lvl w:ilvl="6" w:tplc="08070001" w:tentative="1">
      <w:start w:val="1"/>
      <w:numFmt w:val="bullet"/>
      <w:lvlText w:val=""/>
      <w:lvlJc w:val="left"/>
      <w:pPr>
        <w:ind w:left="5100" w:hanging="360"/>
      </w:pPr>
      <w:rPr>
        <w:rFonts w:ascii="Symbol" w:hAnsi="Symbol" w:hint="default"/>
      </w:rPr>
    </w:lvl>
    <w:lvl w:ilvl="7" w:tplc="08070003" w:tentative="1">
      <w:start w:val="1"/>
      <w:numFmt w:val="bullet"/>
      <w:lvlText w:val="o"/>
      <w:lvlJc w:val="left"/>
      <w:pPr>
        <w:ind w:left="5820" w:hanging="360"/>
      </w:pPr>
      <w:rPr>
        <w:rFonts w:ascii="Courier New" w:hAnsi="Courier New" w:hint="default"/>
      </w:rPr>
    </w:lvl>
    <w:lvl w:ilvl="8" w:tplc="08070005" w:tentative="1">
      <w:start w:val="1"/>
      <w:numFmt w:val="bullet"/>
      <w:lvlText w:val=""/>
      <w:lvlJc w:val="left"/>
      <w:pPr>
        <w:ind w:left="6540" w:hanging="360"/>
      </w:pPr>
      <w:rPr>
        <w:rFonts w:ascii="Wingdings" w:hAnsi="Wingdings" w:hint="default"/>
      </w:rPr>
    </w:lvl>
  </w:abstractNum>
  <w:abstractNum w:abstractNumId="13" w15:restartNumberingAfterBreak="0">
    <w:nsid w:val="5E3439F0"/>
    <w:multiLevelType w:val="hybridMultilevel"/>
    <w:tmpl w:val="9046507E"/>
    <w:lvl w:ilvl="0" w:tplc="000F0407">
      <w:start w:val="1"/>
      <w:numFmt w:val="decimal"/>
      <w:lvlText w:val="%1."/>
      <w:lvlJc w:val="left"/>
      <w:pPr>
        <w:tabs>
          <w:tab w:val="num" w:pos="720"/>
        </w:tabs>
        <w:ind w:left="720" w:hanging="360"/>
      </w:pPr>
      <w:rPr>
        <w:rFonts w:cs="Times New Roman" w:hint="default"/>
      </w:rPr>
    </w:lvl>
    <w:lvl w:ilvl="1" w:tplc="00190407" w:tentative="1">
      <w:start w:val="1"/>
      <w:numFmt w:val="lowerLetter"/>
      <w:lvlText w:val="%2."/>
      <w:lvlJc w:val="left"/>
      <w:pPr>
        <w:tabs>
          <w:tab w:val="num" w:pos="1440"/>
        </w:tabs>
        <w:ind w:left="1440" w:hanging="360"/>
      </w:pPr>
      <w:rPr>
        <w:rFonts w:cs="Times New Roman"/>
      </w:rPr>
    </w:lvl>
    <w:lvl w:ilvl="2" w:tplc="001B0407" w:tentative="1">
      <w:start w:val="1"/>
      <w:numFmt w:val="lowerRoman"/>
      <w:lvlText w:val="%3."/>
      <w:lvlJc w:val="right"/>
      <w:pPr>
        <w:tabs>
          <w:tab w:val="num" w:pos="2160"/>
        </w:tabs>
        <w:ind w:left="2160" w:hanging="180"/>
      </w:pPr>
      <w:rPr>
        <w:rFonts w:cs="Times New Roman"/>
      </w:rPr>
    </w:lvl>
    <w:lvl w:ilvl="3" w:tplc="000F0407" w:tentative="1">
      <w:start w:val="1"/>
      <w:numFmt w:val="decimal"/>
      <w:lvlText w:val="%4."/>
      <w:lvlJc w:val="left"/>
      <w:pPr>
        <w:tabs>
          <w:tab w:val="num" w:pos="2880"/>
        </w:tabs>
        <w:ind w:left="2880" w:hanging="360"/>
      </w:pPr>
      <w:rPr>
        <w:rFonts w:cs="Times New Roman"/>
      </w:rPr>
    </w:lvl>
    <w:lvl w:ilvl="4" w:tplc="00190407" w:tentative="1">
      <w:start w:val="1"/>
      <w:numFmt w:val="lowerLetter"/>
      <w:lvlText w:val="%5."/>
      <w:lvlJc w:val="left"/>
      <w:pPr>
        <w:tabs>
          <w:tab w:val="num" w:pos="3600"/>
        </w:tabs>
        <w:ind w:left="3600" w:hanging="360"/>
      </w:pPr>
      <w:rPr>
        <w:rFonts w:cs="Times New Roman"/>
      </w:rPr>
    </w:lvl>
    <w:lvl w:ilvl="5" w:tplc="001B0407" w:tentative="1">
      <w:start w:val="1"/>
      <w:numFmt w:val="lowerRoman"/>
      <w:lvlText w:val="%6."/>
      <w:lvlJc w:val="right"/>
      <w:pPr>
        <w:tabs>
          <w:tab w:val="num" w:pos="4320"/>
        </w:tabs>
        <w:ind w:left="4320" w:hanging="180"/>
      </w:pPr>
      <w:rPr>
        <w:rFonts w:cs="Times New Roman"/>
      </w:rPr>
    </w:lvl>
    <w:lvl w:ilvl="6" w:tplc="000F0407" w:tentative="1">
      <w:start w:val="1"/>
      <w:numFmt w:val="decimal"/>
      <w:lvlText w:val="%7."/>
      <w:lvlJc w:val="left"/>
      <w:pPr>
        <w:tabs>
          <w:tab w:val="num" w:pos="5040"/>
        </w:tabs>
        <w:ind w:left="5040" w:hanging="360"/>
      </w:pPr>
      <w:rPr>
        <w:rFonts w:cs="Times New Roman"/>
      </w:rPr>
    </w:lvl>
    <w:lvl w:ilvl="7" w:tplc="00190407" w:tentative="1">
      <w:start w:val="1"/>
      <w:numFmt w:val="lowerLetter"/>
      <w:lvlText w:val="%8."/>
      <w:lvlJc w:val="left"/>
      <w:pPr>
        <w:tabs>
          <w:tab w:val="num" w:pos="5760"/>
        </w:tabs>
        <w:ind w:left="5760" w:hanging="360"/>
      </w:pPr>
      <w:rPr>
        <w:rFonts w:cs="Times New Roman"/>
      </w:rPr>
    </w:lvl>
    <w:lvl w:ilvl="8" w:tplc="001B0407" w:tentative="1">
      <w:start w:val="1"/>
      <w:numFmt w:val="lowerRoman"/>
      <w:lvlText w:val="%9."/>
      <w:lvlJc w:val="right"/>
      <w:pPr>
        <w:tabs>
          <w:tab w:val="num" w:pos="6480"/>
        </w:tabs>
        <w:ind w:left="6480" w:hanging="180"/>
      </w:pPr>
      <w:rPr>
        <w:rFonts w:cs="Times New Roman"/>
      </w:rPr>
    </w:lvl>
  </w:abstractNum>
  <w:abstractNum w:abstractNumId="14" w15:restartNumberingAfterBreak="0">
    <w:nsid w:val="64893593"/>
    <w:multiLevelType w:val="hybridMultilevel"/>
    <w:tmpl w:val="BADE501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6CF373B9"/>
    <w:multiLevelType w:val="hybridMultilevel"/>
    <w:tmpl w:val="2E5CCB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3"/>
  </w:num>
  <w:num w:numId="13">
    <w:abstractNumId w:val="12"/>
  </w:num>
  <w:num w:numId="14">
    <w:abstractNumId w:val="14"/>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hideSpellingErrors/>
  <w:hideGrammaticalErrors/>
  <w:proofState w:spelling="clean" w:grammar="clean"/>
  <w:defaultTabStop w:val="709"/>
  <w:hyphenationZone w:val="4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xNzcyNzS1NDUyMDJT0lEKTi0uzszPAykwqgUAfDpiNiw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5reedpva0a9xe20pt592trrs9apd05zwew&quot;&gt;Paperbank Master&lt;record-ids&gt;&lt;item&gt;573&lt;/item&gt;&lt;/record-ids&gt;&lt;/item&gt;&lt;/Libraries&gt;"/>
  </w:docVars>
  <w:rsids>
    <w:rsidRoot w:val="00B81889"/>
    <w:rsid w:val="0000025D"/>
    <w:rsid w:val="00000CB5"/>
    <w:rsid w:val="00001FD3"/>
    <w:rsid w:val="00002BB0"/>
    <w:rsid w:val="00002D25"/>
    <w:rsid w:val="000034E3"/>
    <w:rsid w:val="00005612"/>
    <w:rsid w:val="00005E83"/>
    <w:rsid w:val="0000639C"/>
    <w:rsid w:val="00006E00"/>
    <w:rsid w:val="00007F92"/>
    <w:rsid w:val="000105D2"/>
    <w:rsid w:val="00011049"/>
    <w:rsid w:val="0001253A"/>
    <w:rsid w:val="00012677"/>
    <w:rsid w:val="0001357B"/>
    <w:rsid w:val="00013802"/>
    <w:rsid w:val="00014AD3"/>
    <w:rsid w:val="00015B2E"/>
    <w:rsid w:val="000170B1"/>
    <w:rsid w:val="00020446"/>
    <w:rsid w:val="00021050"/>
    <w:rsid w:val="000214F5"/>
    <w:rsid w:val="00021562"/>
    <w:rsid w:val="000217E8"/>
    <w:rsid w:val="00024991"/>
    <w:rsid w:val="00026002"/>
    <w:rsid w:val="0002780F"/>
    <w:rsid w:val="0003018B"/>
    <w:rsid w:val="0003061F"/>
    <w:rsid w:val="00030CA5"/>
    <w:rsid w:val="000318B1"/>
    <w:rsid w:val="00032D9D"/>
    <w:rsid w:val="00033A05"/>
    <w:rsid w:val="00034343"/>
    <w:rsid w:val="00034928"/>
    <w:rsid w:val="00035DD3"/>
    <w:rsid w:val="000363D0"/>
    <w:rsid w:val="00037E85"/>
    <w:rsid w:val="000411CB"/>
    <w:rsid w:val="000418BB"/>
    <w:rsid w:val="00041C84"/>
    <w:rsid w:val="00041D62"/>
    <w:rsid w:val="0004353B"/>
    <w:rsid w:val="00043A65"/>
    <w:rsid w:val="00043EF4"/>
    <w:rsid w:val="000466B7"/>
    <w:rsid w:val="000514F6"/>
    <w:rsid w:val="0005266E"/>
    <w:rsid w:val="000526D8"/>
    <w:rsid w:val="00053758"/>
    <w:rsid w:val="00053839"/>
    <w:rsid w:val="0005404F"/>
    <w:rsid w:val="00055E74"/>
    <w:rsid w:val="00057C2E"/>
    <w:rsid w:val="00060FF8"/>
    <w:rsid w:val="000612AF"/>
    <w:rsid w:val="000626A3"/>
    <w:rsid w:val="00062E98"/>
    <w:rsid w:val="00063ED3"/>
    <w:rsid w:val="000645BB"/>
    <w:rsid w:val="000647E9"/>
    <w:rsid w:val="00064B26"/>
    <w:rsid w:val="0006509D"/>
    <w:rsid w:val="0006513B"/>
    <w:rsid w:val="00065613"/>
    <w:rsid w:val="00065B96"/>
    <w:rsid w:val="00066275"/>
    <w:rsid w:val="0007261E"/>
    <w:rsid w:val="0007271A"/>
    <w:rsid w:val="00075AAA"/>
    <w:rsid w:val="00076187"/>
    <w:rsid w:val="000768D5"/>
    <w:rsid w:val="00077C3B"/>
    <w:rsid w:val="00077E7D"/>
    <w:rsid w:val="00080EBC"/>
    <w:rsid w:val="00082DA4"/>
    <w:rsid w:val="00083231"/>
    <w:rsid w:val="0008384E"/>
    <w:rsid w:val="00083D79"/>
    <w:rsid w:val="000845CC"/>
    <w:rsid w:val="0008464B"/>
    <w:rsid w:val="0008681F"/>
    <w:rsid w:val="00087411"/>
    <w:rsid w:val="00087908"/>
    <w:rsid w:val="00090843"/>
    <w:rsid w:val="00091997"/>
    <w:rsid w:val="00093880"/>
    <w:rsid w:val="00094D0B"/>
    <w:rsid w:val="00094EC8"/>
    <w:rsid w:val="000969B6"/>
    <w:rsid w:val="000A0336"/>
    <w:rsid w:val="000A13CA"/>
    <w:rsid w:val="000A27F0"/>
    <w:rsid w:val="000A35C9"/>
    <w:rsid w:val="000A5415"/>
    <w:rsid w:val="000A576C"/>
    <w:rsid w:val="000A5772"/>
    <w:rsid w:val="000A5CC2"/>
    <w:rsid w:val="000A69C6"/>
    <w:rsid w:val="000A6E81"/>
    <w:rsid w:val="000A7209"/>
    <w:rsid w:val="000B20DA"/>
    <w:rsid w:val="000B23A9"/>
    <w:rsid w:val="000B2FC4"/>
    <w:rsid w:val="000B3930"/>
    <w:rsid w:val="000B4AAF"/>
    <w:rsid w:val="000B4BB9"/>
    <w:rsid w:val="000B70FE"/>
    <w:rsid w:val="000C1100"/>
    <w:rsid w:val="000C320D"/>
    <w:rsid w:val="000C5549"/>
    <w:rsid w:val="000C57DD"/>
    <w:rsid w:val="000C5BCE"/>
    <w:rsid w:val="000C5D5E"/>
    <w:rsid w:val="000C7798"/>
    <w:rsid w:val="000C7C85"/>
    <w:rsid w:val="000D119F"/>
    <w:rsid w:val="000D11BC"/>
    <w:rsid w:val="000D2957"/>
    <w:rsid w:val="000D36C6"/>
    <w:rsid w:val="000D3D26"/>
    <w:rsid w:val="000D3DE1"/>
    <w:rsid w:val="000D4482"/>
    <w:rsid w:val="000D6A2D"/>
    <w:rsid w:val="000D792E"/>
    <w:rsid w:val="000D7B5A"/>
    <w:rsid w:val="000E1349"/>
    <w:rsid w:val="000E1626"/>
    <w:rsid w:val="000E170E"/>
    <w:rsid w:val="000E1EB5"/>
    <w:rsid w:val="000E2F38"/>
    <w:rsid w:val="000E340D"/>
    <w:rsid w:val="000E3E9F"/>
    <w:rsid w:val="000E50C5"/>
    <w:rsid w:val="000E535E"/>
    <w:rsid w:val="000E5B6F"/>
    <w:rsid w:val="000E6062"/>
    <w:rsid w:val="000E60AD"/>
    <w:rsid w:val="000E6998"/>
    <w:rsid w:val="000E7D52"/>
    <w:rsid w:val="000F108D"/>
    <w:rsid w:val="000F1EBB"/>
    <w:rsid w:val="000F2803"/>
    <w:rsid w:val="000F4320"/>
    <w:rsid w:val="000F4869"/>
    <w:rsid w:val="000F7E82"/>
    <w:rsid w:val="00100304"/>
    <w:rsid w:val="001016F0"/>
    <w:rsid w:val="001035CF"/>
    <w:rsid w:val="001039A5"/>
    <w:rsid w:val="00103C50"/>
    <w:rsid w:val="00103FBA"/>
    <w:rsid w:val="00104E07"/>
    <w:rsid w:val="00105B4D"/>
    <w:rsid w:val="001105AC"/>
    <w:rsid w:val="00110F42"/>
    <w:rsid w:val="001116BE"/>
    <w:rsid w:val="00112B20"/>
    <w:rsid w:val="001131DE"/>
    <w:rsid w:val="00116A43"/>
    <w:rsid w:val="00120691"/>
    <w:rsid w:val="0012131F"/>
    <w:rsid w:val="00121504"/>
    <w:rsid w:val="00124E69"/>
    <w:rsid w:val="00125EF7"/>
    <w:rsid w:val="00126F66"/>
    <w:rsid w:val="001311F6"/>
    <w:rsid w:val="001312CC"/>
    <w:rsid w:val="00131510"/>
    <w:rsid w:val="00131712"/>
    <w:rsid w:val="0013342E"/>
    <w:rsid w:val="00134214"/>
    <w:rsid w:val="00135468"/>
    <w:rsid w:val="0013625E"/>
    <w:rsid w:val="001362F0"/>
    <w:rsid w:val="00141262"/>
    <w:rsid w:val="001417A9"/>
    <w:rsid w:val="001419A0"/>
    <w:rsid w:val="00143007"/>
    <w:rsid w:val="001437C3"/>
    <w:rsid w:val="00145C4B"/>
    <w:rsid w:val="00146782"/>
    <w:rsid w:val="001467B0"/>
    <w:rsid w:val="001468BE"/>
    <w:rsid w:val="00146914"/>
    <w:rsid w:val="00147195"/>
    <w:rsid w:val="00147804"/>
    <w:rsid w:val="00147C3E"/>
    <w:rsid w:val="0015139F"/>
    <w:rsid w:val="00151945"/>
    <w:rsid w:val="00151E3A"/>
    <w:rsid w:val="001524AF"/>
    <w:rsid w:val="00152575"/>
    <w:rsid w:val="00152F82"/>
    <w:rsid w:val="0015466F"/>
    <w:rsid w:val="00154AED"/>
    <w:rsid w:val="0015534E"/>
    <w:rsid w:val="0015594F"/>
    <w:rsid w:val="00155B0F"/>
    <w:rsid w:val="00155B2D"/>
    <w:rsid w:val="00155E07"/>
    <w:rsid w:val="00156E2E"/>
    <w:rsid w:val="00157FE2"/>
    <w:rsid w:val="0016023B"/>
    <w:rsid w:val="001609B6"/>
    <w:rsid w:val="001612C6"/>
    <w:rsid w:val="00161ED3"/>
    <w:rsid w:val="00161F5A"/>
    <w:rsid w:val="00162A55"/>
    <w:rsid w:val="001630E2"/>
    <w:rsid w:val="00163664"/>
    <w:rsid w:val="001637DF"/>
    <w:rsid w:val="00164113"/>
    <w:rsid w:val="0016508E"/>
    <w:rsid w:val="001657EC"/>
    <w:rsid w:val="00166D36"/>
    <w:rsid w:val="0016718A"/>
    <w:rsid w:val="00167895"/>
    <w:rsid w:val="001703F9"/>
    <w:rsid w:val="0017093A"/>
    <w:rsid w:val="00172480"/>
    <w:rsid w:val="001729B4"/>
    <w:rsid w:val="0017350D"/>
    <w:rsid w:val="00173B64"/>
    <w:rsid w:val="00177751"/>
    <w:rsid w:val="00180F12"/>
    <w:rsid w:val="001821D5"/>
    <w:rsid w:val="001833A9"/>
    <w:rsid w:val="00184A76"/>
    <w:rsid w:val="00185B6D"/>
    <w:rsid w:val="00186750"/>
    <w:rsid w:val="00186ACF"/>
    <w:rsid w:val="001870BD"/>
    <w:rsid w:val="001909CE"/>
    <w:rsid w:val="0019209C"/>
    <w:rsid w:val="0019258A"/>
    <w:rsid w:val="001959F6"/>
    <w:rsid w:val="001964FE"/>
    <w:rsid w:val="001968CB"/>
    <w:rsid w:val="00196BF8"/>
    <w:rsid w:val="00197FE8"/>
    <w:rsid w:val="001A0F7D"/>
    <w:rsid w:val="001A1CC7"/>
    <w:rsid w:val="001A271D"/>
    <w:rsid w:val="001A29F1"/>
    <w:rsid w:val="001A3A5A"/>
    <w:rsid w:val="001A3BB7"/>
    <w:rsid w:val="001A3E71"/>
    <w:rsid w:val="001A4002"/>
    <w:rsid w:val="001A60C5"/>
    <w:rsid w:val="001A64AD"/>
    <w:rsid w:val="001A72C2"/>
    <w:rsid w:val="001B0748"/>
    <w:rsid w:val="001B0F96"/>
    <w:rsid w:val="001B18DD"/>
    <w:rsid w:val="001B2D47"/>
    <w:rsid w:val="001B49D0"/>
    <w:rsid w:val="001B4F2A"/>
    <w:rsid w:val="001B6123"/>
    <w:rsid w:val="001B7AB8"/>
    <w:rsid w:val="001C16C6"/>
    <w:rsid w:val="001C21C7"/>
    <w:rsid w:val="001C2D3A"/>
    <w:rsid w:val="001C3448"/>
    <w:rsid w:val="001C3DB2"/>
    <w:rsid w:val="001C7C9E"/>
    <w:rsid w:val="001D0495"/>
    <w:rsid w:val="001D0E13"/>
    <w:rsid w:val="001D144F"/>
    <w:rsid w:val="001D1E0B"/>
    <w:rsid w:val="001D1FB6"/>
    <w:rsid w:val="001D43C3"/>
    <w:rsid w:val="001D49D0"/>
    <w:rsid w:val="001D4EA9"/>
    <w:rsid w:val="001D584F"/>
    <w:rsid w:val="001D7C25"/>
    <w:rsid w:val="001E080E"/>
    <w:rsid w:val="001E0868"/>
    <w:rsid w:val="001E15D1"/>
    <w:rsid w:val="001E1758"/>
    <w:rsid w:val="001E1F8A"/>
    <w:rsid w:val="001E2903"/>
    <w:rsid w:val="001E31BC"/>
    <w:rsid w:val="001E4E06"/>
    <w:rsid w:val="001E627A"/>
    <w:rsid w:val="001E629D"/>
    <w:rsid w:val="001F102C"/>
    <w:rsid w:val="001F14EF"/>
    <w:rsid w:val="001F1A30"/>
    <w:rsid w:val="001F1FD8"/>
    <w:rsid w:val="001F2838"/>
    <w:rsid w:val="001F3689"/>
    <w:rsid w:val="001F3CEE"/>
    <w:rsid w:val="001F3D49"/>
    <w:rsid w:val="001F4536"/>
    <w:rsid w:val="001F4C20"/>
    <w:rsid w:val="001F5338"/>
    <w:rsid w:val="001F5558"/>
    <w:rsid w:val="001F6596"/>
    <w:rsid w:val="001F742B"/>
    <w:rsid w:val="001F745B"/>
    <w:rsid w:val="001F7A2E"/>
    <w:rsid w:val="002007C5"/>
    <w:rsid w:val="002011B1"/>
    <w:rsid w:val="002030C8"/>
    <w:rsid w:val="002043A6"/>
    <w:rsid w:val="00204A5F"/>
    <w:rsid w:val="00205C1A"/>
    <w:rsid w:val="00206282"/>
    <w:rsid w:val="0020695E"/>
    <w:rsid w:val="00207179"/>
    <w:rsid w:val="00211D75"/>
    <w:rsid w:val="002127C1"/>
    <w:rsid w:val="002135B4"/>
    <w:rsid w:val="00214619"/>
    <w:rsid w:val="00216088"/>
    <w:rsid w:val="0021752F"/>
    <w:rsid w:val="00217EC8"/>
    <w:rsid w:val="0022080E"/>
    <w:rsid w:val="00220CC5"/>
    <w:rsid w:val="00222D58"/>
    <w:rsid w:val="00224870"/>
    <w:rsid w:val="00224EE8"/>
    <w:rsid w:val="00225073"/>
    <w:rsid w:val="00225460"/>
    <w:rsid w:val="002260C5"/>
    <w:rsid w:val="0022754F"/>
    <w:rsid w:val="00232394"/>
    <w:rsid w:val="00233B4A"/>
    <w:rsid w:val="00233FC2"/>
    <w:rsid w:val="00235045"/>
    <w:rsid w:val="00235356"/>
    <w:rsid w:val="002353D6"/>
    <w:rsid w:val="002405FD"/>
    <w:rsid w:val="00240746"/>
    <w:rsid w:val="00240C3A"/>
    <w:rsid w:val="00241BE8"/>
    <w:rsid w:val="00242060"/>
    <w:rsid w:val="0024259E"/>
    <w:rsid w:val="00243283"/>
    <w:rsid w:val="00244D38"/>
    <w:rsid w:val="0024543E"/>
    <w:rsid w:val="00245DDA"/>
    <w:rsid w:val="00246ADF"/>
    <w:rsid w:val="0025107D"/>
    <w:rsid w:val="0025176C"/>
    <w:rsid w:val="00252260"/>
    <w:rsid w:val="002522B7"/>
    <w:rsid w:val="00253A56"/>
    <w:rsid w:val="00253B29"/>
    <w:rsid w:val="002545D2"/>
    <w:rsid w:val="0025665F"/>
    <w:rsid w:val="0025668D"/>
    <w:rsid w:val="0025748D"/>
    <w:rsid w:val="00257C83"/>
    <w:rsid w:val="002612CF"/>
    <w:rsid w:val="0026152D"/>
    <w:rsid w:val="00261594"/>
    <w:rsid w:val="0026328E"/>
    <w:rsid w:val="002647F3"/>
    <w:rsid w:val="002654E9"/>
    <w:rsid w:val="00265BC9"/>
    <w:rsid w:val="00267BDE"/>
    <w:rsid w:val="0027097C"/>
    <w:rsid w:val="00270E69"/>
    <w:rsid w:val="00270FFC"/>
    <w:rsid w:val="00272056"/>
    <w:rsid w:val="00273191"/>
    <w:rsid w:val="002742DA"/>
    <w:rsid w:val="00274F65"/>
    <w:rsid w:val="002763A1"/>
    <w:rsid w:val="0027721F"/>
    <w:rsid w:val="00282A79"/>
    <w:rsid w:val="00287CB4"/>
    <w:rsid w:val="002907A7"/>
    <w:rsid w:val="00291FA8"/>
    <w:rsid w:val="00292C30"/>
    <w:rsid w:val="00292D37"/>
    <w:rsid w:val="002954D7"/>
    <w:rsid w:val="00296123"/>
    <w:rsid w:val="002961F7"/>
    <w:rsid w:val="002971B7"/>
    <w:rsid w:val="002A2BF8"/>
    <w:rsid w:val="002A3D92"/>
    <w:rsid w:val="002A53A0"/>
    <w:rsid w:val="002A5420"/>
    <w:rsid w:val="002A5E69"/>
    <w:rsid w:val="002A6748"/>
    <w:rsid w:val="002A7064"/>
    <w:rsid w:val="002A7C5B"/>
    <w:rsid w:val="002B0DC4"/>
    <w:rsid w:val="002B1832"/>
    <w:rsid w:val="002B4824"/>
    <w:rsid w:val="002B591C"/>
    <w:rsid w:val="002B66B9"/>
    <w:rsid w:val="002B6C25"/>
    <w:rsid w:val="002B76FC"/>
    <w:rsid w:val="002C270B"/>
    <w:rsid w:val="002C282C"/>
    <w:rsid w:val="002C3056"/>
    <w:rsid w:val="002C32C3"/>
    <w:rsid w:val="002C41CB"/>
    <w:rsid w:val="002C5501"/>
    <w:rsid w:val="002C71EB"/>
    <w:rsid w:val="002C780D"/>
    <w:rsid w:val="002C7932"/>
    <w:rsid w:val="002D14E9"/>
    <w:rsid w:val="002D222D"/>
    <w:rsid w:val="002D4940"/>
    <w:rsid w:val="002D5545"/>
    <w:rsid w:val="002D64FC"/>
    <w:rsid w:val="002D6DB7"/>
    <w:rsid w:val="002D7EB9"/>
    <w:rsid w:val="002E0172"/>
    <w:rsid w:val="002E04C2"/>
    <w:rsid w:val="002E0574"/>
    <w:rsid w:val="002E4108"/>
    <w:rsid w:val="002E4D98"/>
    <w:rsid w:val="002E54CB"/>
    <w:rsid w:val="002E5B83"/>
    <w:rsid w:val="002E614B"/>
    <w:rsid w:val="002E6E14"/>
    <w:rsid w:val="002F0147"/>
    <w:rsid w:val="002F5021"/>
    <w:rsid w:val="002F5045"/>
    <w:rsid w:val="002F66F1"/>
    <w:rsid w:val="002F6CA9"/>
    <w:rsid w:val="002F766A"/>
    <w:rsid w:val="002F77BE"/>
    <w:rsid w:val="002F7D9C"/>
    <w:rsid w:val="00300767"/>
    <w:rsid w:val="00300E30"/>
    <w:rsid w:val="00300EEB"/>
    <w:rsid w:val="00301787"/>
    <w:rsid w:val="0030320E"/>
    <w:rsid w:val="00304E67"/>
    <w:rsid w:val="00304F86"/>
    <w:rsid w:val="003054C8"/>
    <w:rsid w:val="00305B0F"/>
    <w:rsid w:val="0030631E"/>
    <w:rsid w:val="003069C5"/>
    <w:rsid w:val="00306F3B"/>
    <w:rsid w:val="00307E65"/>
    <w:rsid w:val="0031071B"/>
    <w:rsid w:val="003107EE"/>
    <w:rsid w:val="00310D17"/>
    <w:rsid w:val="003115C2"/>
    <w:rsid w:val="0031263F"/>
    <w:rsid w:val="0031326E"/>
    <w:rsid w:val="0031330C"/>
    <w:rsid w:val="0031384F"/>
    <w:rsid w:val="0031550E"/>
    <w:rsid w:val="00316016"/>
    <w:rsid w:val="003160EF"/>
    <w:rsid w:val="00316DBD"/>
    <w:rsid w:val="00320348"/>
    <w:rsid w:val="00320439"/>
    <w:rsid w:val="00322DC9"/>
    <w:rsid w:val="00322EC0"/>
    <w:rsid w:val="0032330A"/>
    <w:rsid w:val="00323E53"/>
    <w:rsid w:val="00324641"/>
    <w:rsid w:val="00325DDB"/>
    <w:rsid w:val="00330A2C"/>
    <w:rsid w:val="00330E69"/>
    <w:rsid w:val="00333305"/>
    <w:rsid w:val="00333D68"/>
    <w:rsid w:val="00334150"/>
    <w:rsid w:val="003345F6"/>
    <w:rsid w:val="00334754"/>
    <w:rsid w:val="00334F72"/>
    <w:rsid w:val="003353DA"/>
    <w:rsid w:val="00335607"/>
    <w:rsid w:val="00336A61"/>
    <w:rsid w:val="00337A23"/>
    <w:rsid w:val="00337B79"/>
    <w:rsid w:val="00340C06"/>
    <w:rsid w:val="003412AD"/>
    <w:rsid w:val="00344377"/>
    <w:rsid w:val="003443E6"/>
    <w:rsid w:val="00344917"/>
    <w:rsid w:val="00345AA9"/>
    <w:rsid w:val="003463F3"/>
    <w:rsid w:val="00346417"/>
    <w:rsid w:val="00347A86"/>
    <w:rsid w:val="00347C67"/>
    <w:rsid w:val="00350015"/>
    <w:rsid w:val="00350BC5"/>
    <w:rsid w:val="00350BEA"/>
    <w:rsid w:val="003510ED"/>
    <w:rsid w:val="003512E3"/>
    <w:rsid w:val="00351CE1"/>
    <w:rsid w:val="00351E72"/>
    <w:rsid w:val="00352598"/>
    <w:rsid w:val="00353F7E"/>
    <w:rsid w:val="0035450A"/>
    <w:rsid w:val="00354615"/>
    <w:rsid w:val="003550A7"/>
    <w:rsid w:val="003555E9"/>
    <w:rsid w:val="0035567C"/>
    <w:rsid w:val="003610CC"/>
    <w:rsid w:val="003612C7"/>
    <w:rsid w:val="00361B1D"/>
    <w:rsid w:val="00362FCD"/>
    <w:rsid w:val="00364346"/>
    <w:rsid w:val="0036526C"/>
    <w:rsid w:val="00365DFF"/>
    <w:rsid w:val="003665B5"/>
    <w:rsid w:val="00367141"/>
    <w:rsid w:val="00367585"/>
    <w:rsid w:val="003678E2"/>
    <w:rsid w:val="00370544"/>
    <w:rsid w:val="00371A43"/>
    <w:rsid w:val="00371E18"/>
    <w:rsid w:val="00373310"/>
    <w:rsid w:val="003736D3"/>
    <w:rsid w:val="00373BDA"/>
    <w:rsid w:val="0037415F"/>
    <w:rsid w:val="00374E83"/>
    <w:rsid w:val="00375421"/>
    <w:rsid w:val="00376238"/>
    <w:rsid w:val="00381C4E"/>
    <w:rsid w:val="00383B75"/>
    <w:rsid w:val="00385517"/>
    <w:rsid w:val="00386BD1"/>
    <w:rsid w:val="00387C78"/>
    <w:rsid w:val="00393010"/>
    <w:rsid w:val="0039602F"/>
    <w:rsid w:val="00396966"/>
    <w:rsid w:val="00397D43"/>
    <w:rsid w:val="003A0134"/>
    <w:rsid w:val="003A0EA1"/>
    <w:rsid w:val="003A2B4B"/>
    <w:rsid w:val="003A2EFF"/>
    <w:rsid w:val="003A4CC9"/>
    <w:rsid w:val="003A4D91"/>
    <w:rsid w:val="003A559A"/>
    <w:rsid w:val="003A5F60"/>
    <w:rsid w:val="003A6F36"/>
    <w:rsid w:val="003A76FA"/>
    <w:rsid w:val="003A78F9"/>
    <w:rsid w:val="003B0C4B"/>
    <w:rsid w:val="003B0C85"/>
    <w:rsid w:val="003B0D78"/>
    <w:rsid w:val="003B1892"/>
    <w:rsid w:val="003B1BA6"/>
    <w:rsid w:val="003B1CBB"/>
    <w:rsid w:val="003B24C4"/>
    <w:rsid w:val="003B33EB"/>
    <w:rsid w:val="003B37BA"/>
    <w:rsid w:val="003B4027"/>
    <w:rsid w:val="003B409C"/>
    <w:rsid w:val="003B467B"/>
    <w:rsid w:val="003B6063"/>
    <w:rsid w:val="003B615B"/>
    <w:rsid w:val="003B6951"/>
    <w:rsid w:val="003B6F63"/>
    <w:rsid w:val="003C0114"/>
    <w:rsid w:val="003C049E"/>
    <w:rsid w:val="003C054F"/>
    <w:rsid w:val="003C06CB"/>
    <w:rsid w:val="003C1318"/>
    <w:rsid w:val="003C174B"/>
    <w:rsid w:val="003C1A87"/>
    <w:rsid w:val="003C2414"/>
    <w:rsid w:val="003C4183"/>
    <w:rsid w:val="003C52D7"/>
    <w:rsid w:val="003C5E26"/>
    <w:rsid w:val="003C6029"/>
    <w:rsid w:val="003C6784"/>
    <w:rsid w:val="003C7156"/>
    <w:rsid w:val="003C74BF"/>
    <w:rsid w:val="003C7545"/>
    <w:rsid w:val="003C77BC"/>
    <w:rsid w:val="003D00B5"/>
    <w:rsid w:val="003D047C"/>
    <w:rsid w:val="003D0BFE"/>
    <w:rsid w:val="003D2110"/>
    <w:rsid w:val="003D41EB"/>
    <w:rsid w:val="003D4B4E"/>
    <w:rsid w:val="003D4CD4"/>
    <w:rsid w:val="003D4E52"/>
    <w:rsid w:val="003D6798"/>
    <w:rsid w:val="003D6CE4"/>
    <w:rsid w:val="003D73F6"/>
    <w:rsid w:val="003D7689"/>
    <w:rsid w:val="003D78E1"/>
    <w:rsid w:val="003E18BD"/>
    <w:rsid w:val="003E2B14"/>
    <w:rsid w:val="003E32BA"/>
    <w:rsid w:val="003E401C"/>
    <w:rsid w:val="003E47DC"/>
    <w:rsid w:val="003E56E4"/>
    <w:rsid w:val="003E59F0"/>
    <w:rsid w:val="003E5C7F"/>
    <w:rsid w:val="003E635D"/>
    <w:rsid w:val="003F24CA"/>
    <w:rsid w:val="003F3571"/>
    <w:rsid w:val="003F4AF8"/>
    <w:rsid w:val="003F5150"/>
    <w:rsid w:val="003F54F7"/>
    <w:rsid w:val="003F58EF"/>
    <w:rsid w:val="003F66EB"/>
    <w:rsid w:val="003F6F07"/>
    <w:rsid w:val="003F72F4"/>
    <w:rsid w:val="003F7943"/>
    <w:rsid w:val="004006BD"/>
    <w:rsid w:val="00400CFF"/>
    <w:rsid w:val="00401177"/>
    <w:rsid w:val="00401C20"/>
    <w:rsid w:val="00403143"/>
    <w:rsid w:val="00403568"/>
    <w:rsid w:val="004039DB"/>
    <w:rsid w:val="00403A4D"/>
    <w:rsid w:val="00403AAE"/>
    <w:rsid w:val="00403BEB"/>
    <w:rsid w:val="004060C4"/>
    <w:rsid w:val="00410110"/>
    <w:rsid w:val="004105A6"/>
    <w:rsid w:val="00410B11"/>
    <w:rsid w:val="004113CD"/>
    <w:rsid w:val="004119F1"/>
    <w:rsid w:val="00411F55"/>
    <w:rsid w:val="00414E2A"/>
    <w:rsid w:val="00416F3C"/>
    <w:rsid w:val="00417B39"/>
    <w:rsid w:val="00420366"/>
    <w:rsid w:val="004210AD"/>
    <w:rsid w:val="00421B17"/>
    <w:rsid w:val="00422226"/>
    <w:rsid w:val="00422A09"/>
    <w:rsid w:val="00423DAF"/>
    <w:rsid w:val="004259ED"/>
    <w:rsid w:val="004262C6"/>
    <w:rsid w:val="0042733B"/>
    <w:rsid w:val="0042770C"/>
    <w:rsid w:val="0042796B"/>
    <w:rsid w:val="00427BD4"/>
    <w:rsid w:val="0043317D"/>
    <w:rsid w:val="00433588"/>
    <w:rsid w:val="00434389"/>
    <w:rsid w:val="00435E94"/>
    <w:rsid w:val="00436093"/>
    <w:rsid w:val="00440E3D"/>
    <w:rsid w:val="00441825"/>
    <w:rsid w:val="004419E0"/>
    <w:rsid w:val="004425FB"/>
    <w:rsid w:val="00443C5B"/>
    <w:rsid w:val="00443FC9"/>
    <w:rsid w:val="00445254"/>
    <w:rsid w:val="00445301"/>
    <w:rsid w:val="004454D8"/>
    <w:rsid w:val="004461D5"/>
    <w:rsid w:val="004471E1"/>
    <w:rsid w:val="0045027C"/>
    <w:rsid w:val="004550B1"/>
    <w:rsid w:val="00455BD3"/>
    <w:rsid w:val="00456535"/>
    <w:rsid w:val="00460216"/>
    <w:rsid w:val="0046053A"/>
    <w:rsid w:val="004609F3"/>
    <w:rsid w:val="00463AAC"/>
    <w:rsid w:val="00464E97"/>
    <w:rsid w:val="004673C3"/>
    <w:rsid w:val="004677EC"/>
    <w:rsid w:val="00467A49"/>
    <w:rsid w:val="00467A9D"/>
    <w:rsid w:val="0047071D"/>
    <w:rsid w:val="004714AC"/>
    <w:rsid w:val="0047150B"/>
    <w:rsid w:val="004719D4"/>
    <w:rsid w:val="0047287E"/>
    <w:rsid w:val="00473181"/>
    <w:rsid w:val="0047442B"/>
    <w:rsid w:val="00475DAF"/>
    <w:rsid w:val="00476999"/>
    <w:rsid w:val="00476F3D"/>
    <w:rsid w:val="00477A0D"/>
    <w:rsid w:val="00480B28"/>
    <w:rsid w:val="004854D2"/>
    <w:rsid w:val="004858CB"/>
    <w:rsid w:val="00492481"/>
    <w:rsid w:val="00492782"/>
    <w:rsid w:val="00492B34"/>
    <w:rsid w:val="00492BDE"/>
    <w:rsid w:val="004936F5"/>
    <w:rsid w:val="00495FE9"/>
    <w:rsid w:val="004A261E"/>
    <w:rsid w:val="004A279B"/>
    <w:rsid w:val="004A2FDC"/>
    <w:rsid w:val="004A38F2"/>
    <w:rsid w:val="004A6072"/>
    <w:rsid w:val="004A665A"/>
    <w:rsid w:val="004A6D11"/>
    <w:rsid w:val="004A73E3"/>
    <w:rsid w:val="004B0B79"/>
    <w:rsid w:val="004B1D7B"/>
    <w:rsid w:val="004B258A"/>
    <w:rsid w:val="004B4670"/>
    <w:rsid w:val="004B4C3C"/>
    <w:rsid w:val="004B5232"/>
    <w:rsid w:val="004B7368"/>
    <w:rsid w:val="004B7470"/>
    <w:rsid w:val="004C16D6"/>
    <w:rsid w:val="004C1AB3"/>
    <w:rsid w:val="004C1BFF"/>
    <w:rsid w:val="004C20AB"/>
    <w:rsid w:val="004C2703"/>
    <w:rsid w:val="004C2C48"/>
    <w:rsid w:val="004C319C"/>
    <w:rsid w:val="004C3B8C"/>
    <w:rsid w:val="004C4F00"/>
    <w:rsid w:val="004C5500"/>
    <w:rsid w:val="004C60F0"/>
    <w:rsid w:val="004C789E"/>
    <w:rsid w:val="004D0D1E"/>
    <w:rsid w:val="004D10A4"/>
    <w:rsid w:val="004D1D85"/>
    <w:rsid w:val="004D251F"/>
    <w:rsid w:val="004D500E"/>
    <w:rsid w:val="004D54EA"/>
    <w:rsid w:val="004D58A8"/>
    <w:rsid w:val="004D620E"/>
    <w:rsid w:val="004D6ACE"/>
    <w:rsid w:val="004D7307"/>
    <w:rsid w:val="004D7BA7"/>
    <w:rsid w:val="004E0D4C"/>
    <w:rsid w:val="004E2005"/>
    <w:rsid w:val="004E2416"/>
    <w:rsid w:val="004E250D"/>
    <w:rsid w:val="004E2905"/>
    <w:rsid w:val="004E4811"/>
    <w:rsid w:val="004E4A90"/>
    <w:rsid w:val="004E5683"/>
    <w:rsid w:val="004E6329"/>
    <w:rsid w:val="004E69DA"/>
    <w:rsid w:val="004E6C99"/>
    <w:rsid w:val="004E7EB0"/>
    <w:rsid w:val="004E7EC4"/>
    <w:rsid w:val="004F0D8C"/>
    <w:rsid w:val="004F2281"/>
    <w:rsid w:val="004F2E13"/>
    <w:rsid w:val="004F3E60"/>
    <w:rsid w:val="004F461C"/>
    <w:rsid w:val="004F4E48"/>
    <w:rsid w:val="004F51FE"/>
    <w:rsid w:val="004F60B5"/>
    <w:rsid w:val="004F726E"/>
    <w:rsid w:val="00500CA2"/>
    <w:rsid w:val="00501A49"/>
    <w:rsid w:val="00503605"/>
    <w:rsid w:val="00507231"/>
    <w:rsid w:val="00507589"/>
    <w:rsid w:val="00507E00"/>
    <w:rsid w:val="0051096E"/>
    <w:rsid w:val="00510F2C"/>
    <w:rsid w:val="00511F39"/>
    <w:rsid w:val="005128C4"/>
    <w:rsid w:val="00515363"/>
    <w:rsid w:val="00515412"/>
    <w:rsid w:val="005154DC"/>
    <w:rsid w:val="00515661"/>
    <w:rsid w:val="005162FF"/>
    <w:rsid w:val="00517E80"/>
    <w:rsid w:val="0052012D"/>
    <w:rsid w:val="00520D46"/>
    <w:rsid w:val="00522BAE"/>
    <w:rsid w:val="0052407E"/>
    <w:rsid w:val="0052439C"/>
    <w:rsid w:val="00524B2F"/>
    <w:rsid w:val="00525186"/>
    <w:rsid w:val="005253FE"/>
    <w:rsid w:val="00526360"/>
    <w:rsid w:val="005268AF"/>
    <w:rsid w:val="00526B52"/>
    <w:rsid w:val="005347E3"/>
    <w:rsid w:val="00534A6C"/>
    <w:rsid w:val="00535478"/>
    <w:rsid w:val="00536994"/>
    <w:rsid w:val="00536E47"/>
    <w:rsid w:val="00540101"/>
    <w:rsid w:val="00540279"/>
    <w:rsid w:val="00540E58"/>
    <w:rsid w:val="005411BF"/>
    <w:rsid w:val="00541D14"/>
    <w:rsid w:val="00544E79"/>
    <w:rsid w:val="005455FD"/>
    <w:rsid w:val="005457D4"/>
    <w:rsid w:val="00545DDA"/>
    <w:rsid w:val="00550A8D"/>
    <w:rsid w:val="005515BA"/>
    <w:rsid w:val="00552902"/>
    <w:rsid w:val="005537CE"/>
    <w:rsid w:val="00553993"/>
    <w:rsid w:val="0055415F"/>
    <w:rsid w:val="0055505B"/>
    <w:rsid w:val="00557562"/>
    <w:rsid w:val="005603F5"/>
    <w:rsid w:val="00560BF9"/>
    <w:rsid w:val="00563286"/>
    <w:rsid w:val="00565B4A"/>
    <w:rsid w:val="00565E69"/>
    <w:rsid w:val="00566DFC"/>
    <w:rsid w:val="00570267"/>
    <w:rsid w:val="0057035C"/>
    <w:rsid w:val="00570CAA"/>
    <w:rsid w:val="00570DC6"/>
    <w:rsid w:val="005742B9"/>
    <w:rsid w:val="00574B99"/>
    <w:rsid w:val="005755D8"/>
    <w:rsid w:val="00575ECB"/>
    <w:rsid w:val="0057619A"/>
    <w:rsid w:val="00576258"/>
    <w:rsid w:val="00576724"/>
    <w:rsid w:val="00577870"/>
    <w:rsid w:val="00577A3A"/>
    <w:rsid w:val="00580E9B"/>
    <w:rsid w:val="005822EC"/>
    <w:rsid w:val="00582776"/>
    <w:rsid w:val="00582FE7"/>
    <w:rsid w:val="00584763"/>
    <w:rsid w:val="00587EAB"/>
    <w:rsid w:val="00590749"/>
    <w:rsid w:val="00590985"/>
    <w:rsid w:val="00590B31"/>
    <w:rsid w:val="00590DDC"/>
    <w:rsid w:val="00592913"/>
    <w:rsid w:val="00593382"/>
    <w:rsid w:val="00593AF9"/>
    <w:rsid w:val="00593EB0"/>
    <w:rsid w:val="0059419C"/>
    <w:rsid w:val="00594F1B"/>
    <w:rsid w:val="005967C1"/>
    <w:rsid w:val="00596F2C"/>
    <w:rsid w:val="005979E5"/>
    <w:rsid w:val="005A1751"/>
    <w:rsid w:val="005A1E8C"/>
    <w:rsid w:val="005A2F80"/>
    <w:rsid w:val="005A39D0"/>
    <w:rsid w:val="005A4019"/>
    <w:rsid w:val="005A636A"/>
    <w:rsid w:val="005A6EBF"/>
    <w:rsid w:val="005A75DC"/>
    <w:rsid w:val="005A7E23"/>
    <w:rsid w:val="005B0150"/>
    <w:rsid w:val="005B0158"/>
    <w:rsid w:val="005B0FDC"/>
    <w:rsid w:val="005B2CBB"/>
    <w:rsid w:val="005B4AB9"/>
    <w:rsid w:val="005B4E6F"/>
    <w:rsid w:val="005B4FEB"/>
    <w:rsid w:val="005B615D"/>
    <w:rsid w:val="005B712F"/>
    <w:rsid w:val="005B75AD"/>
    <w:rsid w:val="005B7D52"/>
    <w:rsid w:val="005C04FA"/>
    <w:rsid w:val="005C17DA"/>
    <w:rsid w:val="005C236D"/>
    <w:rsid w:val="005C394F"/>
    <w:rsid w:val="005C4575"/>
    <w:rsid w:val="005C4E8D"/>
    <w:rsid w:val="005C5C2E"/>
    <w:rsid w:val="005C70FA"/>
    <w:rsid w:val="005D0C4F"/>
    <w:rsid w:val="005D11CA"/>
    <w:rsid w:val="005D197D"/>
    <w:rsid w:val="005D1C68"/>
    <w:rsid w:val="005D271F"/>
    <w:rsid w:val="005D5F5C"/>
    <w:rsid w:val="005D7218"/>
    <w:rsid w:val="005D7F94"/>
    <w:rsid w:val="005E0A85"/>
    <w:rsid w:val="005E2568"/>
    <w:rsid w:val="005E2A63"/>
    <w:rsid w:val="005E30D7"/>
    <w:rsid w:val="005E4F27"/>
    <w:rsid w:val="005E63BD"/>
    <w:rsid w:val="005E651C"/>
    <w:rsid w:val="005E72E7"/>
    <w:rsid w:val="005E7F8E"/>
    <w:rsid w:val="005F0080"/>
    <w:rsid w:val="005F1292"/>
    <w:rsid w:val="005F1811"/>
    <w:rsid w:val="005F21C0"/>
    <w:rsid w:val="005F3293"/>
    <w:rsid w:val="005F3850"/>
    <w:rsid w:val="005F3B3C"/>
    <w:rsid w:val="005F5049"/>
    <w:rsid w:val="005F68DA"/>
    <w:rsid w:val="005F73A5"/>
    <w:rsid w:val="005F7BDD"/>
    <w:rsid w:val="00602102"/>
    <w:rsid w:val="006021F4"/>
    <w:rsid w:val="00602273"/>
    <w:rsid w:val="0060307B"/>
    <w:rsid w:val="00604B77"/>
    <w:rsid w:val="00604F72"/>
    <w:rsid w:val="006060B7"/>
    <w:rsid w:val="00606F3C"/>
    <w:rsid w:val="00610754"/>
    <w:rsid w:val="00610F19"/>
    <w:rsid w:val="00611B32"/>
    <w:rsid w:val="00612867"/>
    <w:rsid w:val="00614895"/>
    <w:rsid w:val="00614C1C"/>
    <w:rsid w:val="00614D8D"/>
    <w:rsid w:val="006156E4"/>
    <w:rsid w:val="0061629F"/>
    <w:rsid w:val="0061712E"/>
    <w:rsid w:val="006176C7"/>
    <w:rsid w:val="00617A85"/>
    <w:rsid w:val="00617FB5"/>
    <w:rsid w:val="00620318"/>
    <w:rsid w:val="00621B53"/>
    <w:rsid w:val="0062285B"/>
    <w:rsid w:val="00622917"/>
    <w:rsid w:val="00622A24"/>
    <w:rsid w:val="00622CA8"/>
    <w:rsid w:val="00623913"/>
    <w:rsid w:val="00624DCB"/>
    <w:rsid w:val="00625084"/>
    <w:rsid w:val="00625AF7"/>
    <w:rsid w:val="00627701"/>
    <w:rsid w:val="0062773F"/>
    <w:rsid w:val="00632EA4"/>
    <w:rsid w:val="00634080"/>
    <w:rsid w:val="0063411A"/>
    <w:rsid w:val="006343A2"/>
    <w:rsid w:val="00634A4D"/>
    <w:rsid w:val="00635139"/>
    <w:rsid w:val="00635248"/>
    <w:rsid w:val="006364E7"/>
    <w:rsid w:val="006404D3"/>
    <w:rsid w:val="00641EA5"/>
    <w:rsid w:val="00642B96"/>
    <w:rsid w:val="00642F78"/>
    <w:rsid w:val="006430E6"/>
    <w:rsid w:val="006439B6"/>
    <w:rsid w:val="006449CB"/>
    <w:rsid w:val="00645000"/>
    <w:rsid w:val="00647B0B"/>
    <w:rsid w:val="00650FE8"/>
    <w:rsid w:val="006513C6"/>
    <w:rsid w:val="00652DF2"/>
    <w:rsid w:val="0065353A"/>
    <w:rsid w:val="00654671"/>
    <w:rsid w:val="00654F6B"/>
    <w:rsid w:val="00655AA1"/>
    <w:rsid w:val="00657C2D"/>
    <w:rsid w:val="00657CBC"/>
    <w:rsid w:val="00660259"/>
    <w:rsid w:val="00662723"/>
    <w:rsid w:val="00662E6C"/>
    <w:rsid w:val="0066309B"/>
    <w:rsid w:val="006657D1"/>
    <w:rsid w:val="00665B8E"/>
    <w:rsid w:val="00665BEA"/>
    <w:rsid w:val="0066693F"/>
    <w:rsid w:val="0067069F"/>
    <w:rsid w:val="00671314"/>
    <w:rsid w:val="006720D0"/>
    <w:rsid w:val="0067272F"/>
    <w:rsid w:val="006727BE"/>
    <w:rsid w:val="00675484"/>
    <w:rsid w:val="006764A6"/>
    <w:rsid w:val="0067773A"/>
    <w:rsid w:val="00677784"/>
    <w:rsid w:val="006777CC"/>
    <w:rsid w:val="006779A8"/>
    <w:rsid w:val="00677A7F"/>
    <w:rsid w:val="00680679"/>
    <w:rsid w:val="0068116B"/>
    <w:rsid w:val="00681A28"/>
    <w:rsid w:val="00683F32"/>
    <w:rsid w:val="00684028"/>
    <w:rsid w:val="00685B2D"/>
    <w:rsid w:val="00685BC4"/>
    <w:rsid w:val="00686880"/>
    <w:rsid w:val="0068764B"/>
    <w:rsid w:val="006906BB"/>
    <w:rsid w:val="00690A33"/>
    <w:rsid w:val="00690AFD"/>
    <w:rsid w:val="00692286"/>
    <w:rsid w:val="00693BA3"/>
    <w:rsid w:val="00693E4A"/>
    <w:rsid w:val="00694115"/>
    <w:rsid w:val="00694A7B"/>
    <w:rsid w:val="00697289"/>
    <w:rsid w:val="00697924"/>
    <w:rsid w:val="006A2F32"/>
    <w:rsid w:val="006A4780"/>
    <w:rsid w:val="006A61E9"/>
    <w:rsid w:val="006A6640"/>
    <w:rsid w:val="006A7619"/>
    <w:rsid w:val="006A7781"/>
    <w:rsid w:val="006B0293"/>
    <w:rsid w:val="006B4084"/>
    <w:rsid w:val="006B4606"/>
    <w:rsid w:val="006B463C"/>
    <w:rsid w:val="006B4A21"/>
    <w:rsid w:val="006B4CB8"/>
    <w:rsid w:val="006C09B9"/>
    <w:rsid w:val="006C13D6"/>
    <w:rsid w:val="006C3EBA"/>
    <w:rsid w:val="006C41BB"/>
    <w:rsid w:val="006C4758"/>
    <w:rsid w:val="006C57F9"/>
    <w:rsid w:val="006C5A5A"/>
    <w:rsid w:val="006C5B38"/>
    <w:rsid w:val="006C616B"/>
    <w:rsid w:val="006C74DF"/>
    <w:rsid w:val="006D0C21"/>
    <w:rsid w:val="006D17FC"/>
    <w:rsid w:val="006D1B88"/>
    <w:rsid w:val="006D544A"/>
    <w:rsid w:val="006D5CB1"/>
    <w:rsid w:val="006D7B65"/>
    <w:rsid w:val="006E0471"/>
    <w:rsid w:val="006E06C5"/>
    <w:rsid w:val="006E0B5B"/>
    <w:rsid w:val="006E266A"/>
    <w:rsid w:val="006E45A6"/>
    <w:rsid w:val="006E4A42"/>
    <w:rsid w:val="006E554D"/>
    <w:rsid w:val="006E5928"/>
    <w:rsid w:val="006E60D6"/>
    <w:rsid w:val="006E6C6B"/>
    <w:rsid w:val="006F15DA"/>
    <w:rsid w:val="006F3951"/>
    <w:rsid w:val="006F4E59"/>
    <w:rsid w:val="006F5531"/>
    <w:rsid w:val="006F5ACE"/>
    <w:rsid w:val="006F6549"/>
    <w:rsid w:val="006F662E"/>
    <w:rsid w:val="006F6A38"/>
    <w:rsid w:val="006F6E2E"/>
    <w:rsid w:val="006F7841"/>
    <w:rsid w:val="0070053E"/>
    <w:rsid w:val="007011F1"/>
    <w:rsid w:val="00701260"/>
    <w:rsid w:val="00702AFE"/>
    <w:rsid w:val="00702BEB"/>
    <w:rsid w:val="007030A2"/>
    <w:rsid w:val="00703451"/>
    <w:rsid w:val="007045CF"/>
    <w:rsid w:val="00705398"/>
    <w:rsid w:val="00705597"/>
    <w:rsid w:val="00705F9A"/>
    <w:rsid w:val="007068C0"/>
    <w:rsid w:val="0070782F"/>
    <w:rsid w:val="00710F5A"/>
    <w:rsid w:val="00711D00"/>
    <w:rsid w:val="00712F77"/>
    <w:rsid w:val="007145B9"/>
    <w:rsid w:val="0071543A"/>
    <w:rsid w:val="00716B56"/>
    <w:rsid w:val="00716C7E"/>
    <w:rsid w:val="007214F7"/>
    <w:rsid w:val="00725F8C"/>
    <w:rsid w:val="0072670D"/>
    <w:rsid w:val="007275B1"/>
    <w:rsid w:val="00727BC8"/>
    <w:rsid w:val="00730651"/>
    <w:rsid w:val="00730907"/>
    <w:rsid w:val="0073212C"/>
    <w:rsid w:val="007336FC"/>
    <w:rsid w:val="00733E34"/>
    <w:rsid w:val="00734153"/>
    <w:rsid w:val="00734BDE"/>
    <w:rsid w:val="007376B4"/>
    <w:rsid w:val="00737DD3"/>
    <w:rsid w:val="007403EE"/>
    <w:rsid w:val="00741790"/>
    <w:rsid w:val="00745308"/>
    <w:rsid w:val="007464A8"/>
    <w:rsid w:val="007472C3"/>
    <w:rsid w:val="00751237"/>
    <w:rsid w:val="0075134F"/>
    <w:rsid w:val="0075307B"/>
    <w:rsid w:val="00754055"/>
    <w:rsid w:val="00754A08"/>
    <w:rsid w:val="0075525A"/>
    <w:rsid w:val="00756096"/>
    <w:rsid w:val="00757DBC"/>
    <w:rsid w:val="0076032D"/>
    <w:rsid w:val="00760982"/>
    <w:rsid w:val="0076161B"/>
    <w:rsid w:val="00762583"/>
    <w:rsid w:val="00762E18"/>
    <w:rsid w:val="007631B8"/>
    <w:rsid w:val="00766739"/>
    <w:rsid w:val="00766888"/>
    <w:rsid w:val="0076799D"/>
    <w:rsid w:val="0077128D"/>
    <w:rsid w:val="007730AD"/>
    <w:rsid w:val="00773E4B"/>
    <w:rsid w:val="00774646"/>
    <w:rsid w:val="00776C33"/>
    <w:rsid w:val="00777F6F"/>
    <w:rsid w:val="00780C3D"/>
    <w:rsid w:val="007837CE"/>
    <w:rsid w:val="007840E7"/>
    <w:rsid w:val="00784A31"/>
    <w:rsid w:val="00786DC2"/>
    <w:rsid w:val="0078743A"/>
    <w:rsid w:val="007875A8"/>
    <w:rsid w:val="007A16F8"/>
    <w:rsid w:val="007A238A"/>
    <w:rsid w:val="007A2C8F"/>
    <w:rsid w:val="007A4174"/>
    <w:rsid w:val="007A537B"/>
    <w:rsid w:val="007A591B"/>
    <w:rsid w:val="007A60D2"/>
    <w:rsid w:val="007A65CC"/>
    <w:rsid w:val="007A74F8"/>
    <w:rsid w:val="007A7701"/>
    <w:rsid w:val="007A7768"/>
    <w:rsid w:val="007B2254"/>
    <w:rsid w:val="007B3981"/>
    <w:rsid w:val="007B4182"/>
    <w:rsid w:val="007B4D73"/>
    <w:rsid w:val="007B53F9"/>
    <w:rsid w:val="007B59F1"/>
    <w:rsid w:val="007B68A0"/>
    <w:rsid w:val="007B771B"/>
    <w:rsid w:val="007B7A95"/>
    <w:rsid w:val="007B7FE7"/>
    <w:rsid w:val="007C0A5A"/>
    <w:rsid w:val="007C13ED"/>
    <w:rsid w:val="007C1AFE"/>
    <w:rsid w:val="007C3587"/>
    <w:rsid w:val="007C35F4"/>
    <w:rsid w:val="007C3B03"/>
    <w:rsid w:val="007C3D03"/>
    <w:rsid w:val="007C51C4"/>
    <w:rsid w:val="007C5B29"/>
    <w:rsid w:val="007C7104"/>
    <w:rsid w:val="007D0199"/>
    <w:rsid w:val="007D064B"/>
    <w:rsid w:val="007D0A8A"/>
    <w:rsid w:val="007D17C9"/>
    <w:rsid w:val="007D19E6"/>
    <w:rsid w:val="007D3A6C"/>
    <w:rsid w:val="007D47D2"/>
    <w:rsid w:val="007D4D80"/>
    <w:rsid w:val="007D5502"/>
    <w:rsid w:val="007D6EAB"/>
    <w:rsid w:val="007D75BD"/>
    <w:rsid w:val="007D7EC0"/>
    <w:rsid w:val="007E35A8"/>
    <w:rsid w:val="007E3E61"/>
    <w:rsid w:val="007E3F12"/>
    <w:rsid w:val="007E49D5"/>
    <w:rsid w:val="007E7881"/>
    <w:rsid w:val="007F0847"/>
    <w:rsid w:val="007F320A"/>
    <w:rsid w:val="007F5CD1"/>
    <w:rsid w:val="007F65DC"/>
    <w:rsid w:val="007F6672"/>
    <w:rsid w:val="007F693C"/>
    <w:rsid w:val="007F6F26"/>
    <w:rsid w:val="007F7721"/>
    <w:rsid w:val="007F7DA6"/>
    <w:rsid w:val="007F7F4D"/>
    <w:rsid w:val="00800598"/>
    <w:rsid w:val="00801281"/>
    <w:rsid w:val="008013FD"/>
    <w:rsid w:val="00801ACC"/>
    <w:rsid w:val="00801E57"/>
    <w:rsid w:val="00802098"/>
    <w:rsid w:val="008022B5"/>
    <w:rsid w:val="008029D5"/>
    <w:rsid w:val="00802B94"/>
    <w:rsid w:val="00803154"/>
    <w:rsid w:val="008037CA"/>
    <w:rsid w:val="00804D91"/>
    <w:rsid w:val="00805CCE"/>
    <w:rsid w:val="00805EFB"/>
    <w:rsid w:val="00806229"/>
    <w:rsid w:val="008064CF"/>
    <w:rsid w:val="00806A13"/>
    <w:rsid w:val="00806D21"/>
    <w:rsid w:val="00807506"/>
    <w:rsid w:val="008113F0"/>
    <w:rsid w:val="00811C75"/>
    <w:rsid w:val="008126A3"/>
    <w:rsid w:val="00812BB6"/>
    <w:rsid w:val="00812C82"/>
    <w:rsid w:val="0081528F"/>
    <w:rsid w:val="0081622D"/>
    <w:rsid w:val="008168BA"/>
    <w:rsid w:val="008201BC"/>
    <w:rsid w:val="008204F9"/>
    <w:rsid w:val="00820802"/>
    <w:rsid w:val="00821409"/>
    <w:rsid w:val="00822629"/>
    <w:rsid w:val="00823C56"/>
    <w:rsid w:val="00823F7B"/>
    <w:rsid w:val="00824319"/>
    <w:rsid w:val="008251B7"/>
    <w:rsid w:val="0082584C"/>
    <w:rsid w:val="00826367"/>
    <w:rsid w:val="00826645"/>
    <w:rsid w:val="008268D0"/>
    <w:rsid w:val="00827236"/>
    <w:rsid w:val="00827B54"/>
    <w:rsid w:val="008300C1"/>
    <w:rsid w:val="00831182"/>
    <w:rsid w:val="008312EC"/>
    <w:rsid w:val="00832675"/>
    <w:rsid w:val="00832729"/>
    <w:rsid w:val="0083450F"/>
    <w:rsid w:val="00834DB4"/>
    <w:rsid w:val="00834FC3"/>
    <w:rsid w:val="008363C8"/>
    <w:rsid w:val="0083720C"/>
    <w:rsid w:val="0084031C"/>
    <w:rsid w:val="0084031F"/>
    <w:rsid w:val="00844E83"/>
    <w:rsid w:val="00847554"/>
    <w:rsid w:val="00847DE3"/>
    <w:rsid w:val="0085021B"/>
    <w:rsid w:val="00853219"/>
    <w:rsid w:val="008535D3"/>
    <w:rsid w:val="008545F1"/>
    <w:rsid w:val="008548D7"/>
    <w:rsid w:val="00854BF0"/>
    <w:rsid w:val="008567AA"/>
    <w:rsid w:val="00857736"/>
    <w:rsid w:val="008577CB"/>
    <w:rsid w:val="00862A9F"/>
    <w:rsid w:val="008630C1"/>
    <w:rsid w:val="00863F52"/>
    <w:rsid w:val="00865A77"/>
    <w:rsid w:val="008664E6"/>
    <w:rsid w:val="00866D56"/>
    <w:rsid w:val="00866E30"/>
    <w:rsid w:val="0086799F"/>
    <w:rsid w:val="00870BC7"/>
    <w:rsid w:val="00870FBF"/>
    <w:rsid w:val="00871644"/>
    <w:rsid w:val="008721C4"/>
    <w:rsid w:val="0087525E"/>
    <w:rsid w:val="00877099"/>
    <w:rsid w:val="008770A8"/>
    <w:rsid w:val="00877848"/>
    <w:rsid w:val="0088055C"/>
    <w:rsid w:val="00880C33"/>
    <w:rsid w:val="00881191"/>
    <w:rsid w:val="00881739"/>
    <w:rsid w:val="00881DA0"/>
    <w:rsid w:val="0088243E"/>
    <w:rsid w:val="00882AA6"/>
    <w:rsid w:val="00882E3D"/>
    <w:rsid w:val="00886E16"/>
    <w:rsid w:val="008870F7"/>
    <w:rsid w:val="0088719C"/>
    <w:rsid w:val="0088772C"/>
    <w:rsid w:val="0089174B"/>
    <w:rsid w:val="0089202F"/>
    <w:rsid w:val="0089203C"/>
    <w:rsid w:val="00894268"/>
    <w:rsid w:val="00894E62"/>
    <w:rsid w:val="00895F97"/>
    <w:rsid w:val="00896353"/>
    <w:rsid w:val="00897BF9"/>
    <w:rsid w:val="008A0A6E"/>
    <w:rsid w:val="008A1693"/>
    <w:rsid w:val="008A174B"/>
    <w:rsid w:val="008A3A36"/>
    <w:rsid w:val="008A642E"/>
    <w:rsid w:val="008A74E0"/>
    <w:rsid w:val="008B297B"/>
    <w:rsid w:val="008B2CF5"/>
    <w:rsid w:val="008B2E2F"/>
    <w:rsid w:val="008B4E0B"/>
    <w:rsid w:val="008B67EC"/>
    <w:rsid w:val="008B700B"/>
    <w:rsid w:val="008B71F4"/>
    <w:rsid w:val="008B76D3"/>
    <w:rsid w:val="008B777C"/>
    <w:rsid w:val="008B7BEC"/>
    <w:rsid w:val="008C39BA"/>
    <w:rsid w:val="008C4880"/>
    <w:rsid w:val="008C4890"/>
    <w:rsid w:val="008C4D80"/>
    <w:rsid w:val="008C4F85"/>
    <w:rsid w:val="008C67EB"/>
    <w:rsid w:val="008C7922"/>
    <w:rsid w:val="008D1D4A"/>
    <w:rsid w:val="008D4BD4"/>
    <w:rsid w:val="008D62F0"/>
    <w:rsid w:val="008D66A6"/>
    <w:rsid w:val="008D7321"/>
    <w:rsid w:val="008D7C68"/>
    <w:rsid w:val="008D7D2B"/>
    <w:rsid w:val="008E0A21"/>
    <w:rsid w:val="008E11DF"/>
    <w:rsid w:val="008E1B74"/>
    <w:rsid w:val="008E2DAD"/>
    <w:rsid w:val="008E30FF"/>
    <w:rsid w:val="008E653C"/>
    <w:rsid w:val="008E6CF6"/>
    <w:rsid w:val="008E6EF7"/>
    <w:rsid w:val="008E7065"/>
    <w:rsid w:val="008F0AFF"/>
    <w:rsid w:val="008F1267"/>
    <w:rsid w:val="008F1EF5"/>
    <w:rsid w:val="008F3747"/>
    <w:rsid w:val="008F3D0C"/>
    <w:rsid w:val="008F4969"/>
    <w:rsid w:val="008F6AAB"/>
    <w:rsid w:val="008F735B"/>
    <w:rsid w:val="009011C6"/>
    <w:rsid w:val="00902400"/>
    <w:rsid w:val="009046BD"/>
    <w:rsid w:val="009049E6"/>
    <w:rsid w:val="00905575"/>
    <w:rsid w:val="00907163"/>
    <w:rsid w:val="00907522"/>
    <w:rsid w:val="00907F90"/>
    <w:rsid w:val="0091175D"/>
    <w:rsid w:val="009118A6"/>
    <w:rsid w:val="00913898"/>
    <w:rsid w:val="009150E1"/>
    <w:rsid w:val="00915529"/>
    <w:rsid w:val="00915DCC"/>
    <w:rsid w:val="00916241"/>
    <w:rsid w:val="00916E69"/>
    <w:rsid w:val="00916FDB"/>
    <w:rsid w:val="0092010A"/>
    <w:rsid w:val="009201D5"/>
    <w:rsid w:val="00920F47"/>
    <w:rsid w:val="00922890"/>
    <w:rsid w:val="009228D9"/>
    <w:rsid w:val="00922D4E"/>
    <w:rsid w:val="0092303A"/>
    <w:rsid w:val="00923700"/>
    <w:rsid w:val="00923E76"/>
    <w:rsid w:val="00924076"/>
    <w:rsid w:val="0092520F"/>
    <w:rsid w:val="00925679"/>
    <w:rsid w:val="009256D1"/>
    <w:rsid w:val="00925E29"/>
    <w:rsid w:val="0092663D"/>
    <w:rsid w:val="0093239F"/>
    <w:rsid w:val="009324A7"/>
    <w:rsid w:val="00935E3D"/>
    <w:rsid w:val="0093692D"/>
    <w:rsid w:val="00936BCB"/>
    <w:rsid w:val="00940E5C"/>
    <w:rsid w:val="00941929"/>
    <w:rsid w:val="00941EB8"/>
    <w:rsid w:val="009421D5"/>
    <w:rsid w:val="009426FC"/>
    <w:rsid w:val="00942807"/>
    <w:rsid w:val="009428F2"/>
    <w:rsid w:val="0094576A"/>
    <w:rsid w:val="00945A3F"/>
    <w:rsid w:val="0094670F"/>
    <w:rsid w:val="0094744A"/>
    <w:rsid w:val="00947DD0"/>
    <w:rsid w:val="00952454"/>
    <w:rsid w:val="009532C5"/>
    <w:rsid w:val="009534F0"/>
    <w:rsid w:val="00954704"/>
    <w:rsid w:val="00954BF1"/>
    <w:rsid w:val="00955B81"/>
    <w:rsid w:val="009578C7"/>
    <w:rsid w:val="00960E9E"/>
    <w:rsid w:val="00961E5D"/>
    <w:rsid w:val="00961FC8"/>
    <w:rsid w:val="009639B8"/>
    <w:rsid w:val="009651B9"/>
    <w:rsid w:val="00966B53"/>
    <w:rsid w:val="009673A9"/>
    <w:rsid w:val="009715EA"/>
    <w:rsid w:val="00972506"/>
    <w:rsid w:val="00974AEB"/>
    <w:rsid w:val="009751BD"/>
    <w:rsid w:val="009756FA"/>
    <w:rsid w:val="00975A3E"/>
    <w:rsid w:val="00975C45"/>
    <w:rsid w:val="00975C7A"/>
    <w:rsid w:val="0097682A"/>
    <w:rsid w:val="00977576"/>
    <w:rsid w:val="009776E5"/>
    <w:rsid w:val="009803EE"/>
    <w:rsid w:val="0098069E"/>
    <w:rsid w:val="00980FB5"/>
    <w:rsid w:val="00981CC7"/>
    <w:rsid w:val="0098333D"/>
    <w:rsid w:val="009872E8"/>
    <w:rsid w:val="009878F0"/>
    <w:rsid w:val="009908CF"/>
    <w:rsid w:val="0099189E"/>
    <w:rsid w:val="0099284F"/>
    <w:rsid w:val="00993FFC"/>
    <w:rsid w:val="009949EA"/>
    <w:rsid w:val="009A074A"/>
    <w:rsid w:val="009A1591"/>
    <w:rsid w:val="009A16D0"/>
    <w:rsid w:val="009A1816"/>
    <w:rsid w:val="009A2397"/>
    <w:rsid w:val="009A28E4"/>
    <w:rsid w:val="009A395B"/>
    <w:rsid w:val="009A4514"/>
    <w:rsid w:val="009A45AA"/>
    <w:rsid w:val="009A4C18"/>
    <w:rsid w:val="009A57B4"/>
    <w:rsid w:val="009A691B"/>
    <w:rsid w:val="009A6AEC"/>
    <w:rsid w:val="009A7A98"/>
    <w:rsid w:val="009A7AEE"/>
    <w:rsid w:val="009B3652"/>
    <w:rsid w:val="009B4540"/>
    <w:rsid w:val="009B6509"/>
    <w:rsid w:val="009C022E"/>
    <w:rsid w:val="009C078B"/>
    <w:rsid w:val="009C1A5C"/>
    <w:rsid w:val="009C1D82"/>
    <w:rsid w:val="009C38B8"/>
    <w:rsid w:val="009C3A35"/>
    <w:rsid w:val="009C3C98"/>
    <w:rsid w:val="009C423A"/>
    <w:rsid w:val="009C4581"/>
    <w:rsid w:val="009D41D9"/>
    <w:rsid w:val="009D4469"/>
    <w:rsid w:val="009D4D3A"/>
    <w:rsid w:val="009D4DD3"/>
    <w:rsid w:val="009E1D41"/>
    <w:rsid w:val="009E1F9F"/>
    <w:rsid w:val="009E2048"/>
    <w:rsid w:val="009E2405"/>
    <w:rsid w:val="009E6C53"/>
    <w:rsid w:val="009E7FB6"/>
    <w:rsid w:val="009F0BD9"/>
    <w:rsid w:val="009F26F6"/>
    <w:rsid w:val="009F2E5D"/>
    <w:rsid w:val="009F40AD"/>
    <w:rsid w:val="009F4CE2"/>
    <w:rsid w:val="009F5A0C"/>
    <w:rsid w:val="009F5C72"/>
    <w:rsid w:val="00A002F2"/>
    <w:rsid w:val="00A03256"/>
    <w:rsid w:val="00A035A8"/>
    <w:rsid w:val="00A03BBC"/>
    <w:rsid w:val="00A04859"/>
    <w:rsid w:val="00A061A5"/>
    <w:rsid w:val="00A06A8C"/>
    <w:rsid w:val="00A07682"/>
    <w:rsid w:val="00A0777A"/>
    <w:rsid w:val="00A078C7"/>
    <w:rsid w:val="00A07C0D"/>
    <w:rsid w:val="00A07F90"/>
    <w:rsid w:val="00A12DBE"/>
    <w:rsid w:val="00A143F8"/>
    <w:rsid w:val="00A14EDD"/>
    <w:rsid w:val="00A15044"/>
    <w:rsid w:val="00A1550E"/>
    <w:rsid w:val="00A161AD"/>
    <w:rsid w:val="00A17733"/>
    <w:rsid w:val="00A212F4"/>
    <w:rsid w:val="00A24291"/>
    <w:rsid w:val="00A262FC"/>
    <w:rsid w:val="00A26D04"/>
    <w:rsid w:val="00A26DC7"/>
    <w:rsid w:val="00A273AC"/>
    <w:rsid w:val="00A30551"/>
    <w:rsid w:val="00A313D6"/>
    <w:rsid w:val="00A317C8"/>
    <w:rsid w:val="00A325FD"/>
    <w:rsid w:val="00A32E51"/>
    <w:rsid w:val="00A33D2F"/>
    <w:rsid w:val="00A34E34"/>
    <w:rsid w:val="00A35542"/>
    <w:rsid w:val="00A3554F"/>
    <w:rsid w:val="00A37B50"/>
    <w:rsid w:val="00A37BA6"/>
    <w:rsid w:val="00A40AF6"/>
    <w:rsid w:val="00A43DD0"/>
    <w:rsid w:val="00A44875"/>
    <w:rsid w:val="00A45FF4"/>
    <w:rsid w:val="00A46236"/>
    <w:rsid w:val="00A47715"/>
    <w:rsid w:val="00A50A92"/>
    <w:rsid w:val="00A52728"/>
    <w:rsid w:val="00A527A5"/>
    <w:rsid w:val="00A52FA7"/>
    <w:rsid w:val="00A537AF"/>
    <w:rsid w:val="00A53811"/>
    <w:rsid w:val="00A53B2F"/>
    <w:rsid w:val="00A54881"/>
    <w:rsid w:val="00A55303"/>
    <w:rsid w:val="00A55700"/>
    <w:rsid w:val="00A603E6"/>
    <w:rsid w:val="00A6099A"/>
    <w:rsid w:val="00A619ED"/>
    <w:rsid w:val="00A630F4"/>
    <w:rsid w:val="00A65CFB"/>
    <w:rsid w:val="00A701AB"/>
    <w:rsid w:val="00A7116D"/>
    <w:rsid w:val="00A72583"/>
    <w:rsid w:val="00A72A51"/>
    <w:rsid w:val="00A72F97"/>
    <w:rsid w:val="00A730BE"/>
    <w:rsid w:val="00A737C1"/>
    <w:rsid w:val="00A73A67"/>
    <w:rsid w:val="00A74608"/>
    <w:rsid w:val="00A74E4F"/>
    <w:rsid w:val="00A753BA"/>
    <w:rsid w:val="00A76A4F"/>
    <w:rsid w:val="00A77091"/>
    <w:rsid w:val="00A80502"/>
    <w:rsid w:val="00A8056A"/>
    <w:rsid w:val="00A809AF"/>
    <w:rsid w:val="00A82277"/>
    <w:rsid w:val="00A84628"/>
    <w:rsid w:val="00A84DF0"/>
    <w:rsid w:val="00A90E35"/>
    <w:rsid w:val="00A91229"/>
    <w:rsid w:val="00A9203E"/>
    <w:rsid w:val="00A92750"/>
    <w:rsid w:val="00A93604"/>
    <w:rsid w:val="00A93DC4"/>
    <w:rsid w:val="00A93FAF"/>
    <w:rsid w:val="00A9408A"/>
    <w:rsid w:val="00A9531F"/>
    <w:rsid w:val="00A95DBC"/>
    <w:rsid w:val="00A967A2"/>
    <w:rsid w:val="00AA0069"/>
    <w:rsid w:val="00AA2683"/>
    <w:rsid w:val="00AA306C"/>
    <w:rsid w:val="00AA3755"/>
    <w:rsid w:val="00AA3923"/>
    <w:rsid w:val="00AA4071"/>
    <w:rsid w:val="00AA47FA"/>
    <w:rsid w:val="00AA5E27"/>
    <w:rsid w:val="00AA7023"/>
    <w:rsid w:val="00AB182E"/>
    <w:rsid w:val="00AB1F70"/>
    <w:rsid w:val="00AB32F4"/>
    <w:rsid w:val="00AB4A09"/>
    <w:rsid w:val="00AB4F9E"/>
    <w:rsid w:val="00AB7AA5"/>
    <w:rsid w:val="00AC0831"/>
    <w:rsid w:val="00AC1275"/>
    <w:rsid w:val="00AC2529"/>
    <w:rsid w:val="00AC2AB3"/>
    <w:rsid w:val="00AC480F"/>
    <w:rsid w:val="00AC64F2"/>
    <w:rsid w:val="00AC74D5"/>
    <w:rsid w:val="00AC77A3"/>
    <w:rsid w:val="00AC7DCB"/>
    <w:rsid w:val="00AD061C"/>
    <w:rsid w:val="00AD079A"/>
    <w:rsid w:val="00AD0AC1"/>
    <w:rsid w:val="00AD1C9D"/>
    <w:rsid w:val="00AD3A7C"/>
    <w:rsid w:val="00AD3E72"/>
    <w:rsid w:val="00AD55FE"/>
    <w:rsid w:val="00AD6F70"/>
    <w:rsid w:val="00AD7083"/>
    <w:rsid w:val="00AD7932"/>
    <w:rsid w:val="00AE0D38"/>
    <w:rsid w:val="00AE1D6E"/>
    <w:rsid w:val="00AE2656"/>
    <w:rsid w:val="00AE37DB"/>
    <w:rsid w:val="00AE5660"/>
    <w:rsid w:val="00AE663E"/>
    <w:rsid w:val="00AE6DF8"/>
    <w:rsid w:val="00AF2CAE"/>
    <w:rsid w:val="00AF3C87"/>
    <w:rsid w:val="00AF5A9E"/>
    <w:rsid w:val="00AF662A"/>
    <w:rsid w:val="00AF6707"/>
    <w:rsid w:val="00AF6BC7"/>
    <w:rsid w:val="00AF6CE3"/>
    <w:rsid w:val="00AF784C"/>
    <w:rsid w:val="00AF7A66"/>
    <w:rsid w:val="00B00994"/>
    <w:rsid w:val="00B00C6C"/>
    <w:rsid w:val="00B011D1"/>
    <w:rsid w:val="00B029C5"/>
    <w:rsid w:val="00B0314A"/>
    <w:rsid w:val="00B04639"/>
    <w:rsid w:val="00B04D9B"/>
    <w:rsid w:val="00B05444"/>
    <w:rsid w:val="00B05A95"/>
    <w:rsid w:val="00B05B5C"/>
    <w:rsid w:val="00B078C8"/>
    <w:rsid w:val="00B1122B"/>
    <w:rsid w:val="00B113F9"/>
    <w:rsid w:val="00B11DF0"/>
    <w:rsid w:val="00B131F1"/>
    <w:rsid w:val="00B139C6"/>
    <w:rsid w:val="00B1436D"/>
    <w:rsid w:val="00B15072"/>
    <w:rsid w:val="00B15699"/>
    <w:rsid w:val="00B16A18"/>
    <w:rsid w:val="00B16A28"/>
    <w:rsid w:val="00B2082E"/>
    <w:rsid w:val="00B20AD2"/>
    <w:rsid w:val="00B2274B"/>
    <w:rsid w:val="00B22A8A"/>
    <w:rsid w:val="00B263C3"/>
    <w:rsid w:val="00B26AD1"/>
    <w:rsid w:val="00B26FF2"/>
    <w:rsid w:val="00B27514"/>
    <w:rsid w:val="00B2784E"/>
    <w:rsid w:val="00B27E24"/>
    <w:rsid w:val="00B315A7"/>
    <w:rsid w:val="00B32D0C"/>
    <w:rsid w:val="00B344B6"/>
    <w:rsid w:val="00B34680"/>
    <w:rsid w:val="00B35DA4"/>
    <w:rsid w:val="00B41A0A"/>
    <w:rsid w:val="00B430F1"/>
    <w:rsid w:val="00B43557"/>
    <w:rsid w:val="00B438BC"/>
    <w:rsid w:val="00B43B3E"/>
    <w:rsid w:val="00B43F9B"/>
    <w:rsid w:val="00B44563"/>
    <w:rsid w:val="00B455D4"/>
    <w:rsid w:val="00B47C85"/>
    <w:rsid w:val="00B505CB"/>
    <w:rsid w:val="00B50B20"/>
    <w:rsid w:val="00B52FF6"/>
    <w:rsid w:val="00B53622"/>
    <w:rsid w:val="00B53B88"/>
    <w:rsid w:val="00B53F1E"/>
    <w:rsid w:val="00B541C3"/>
    <w:rsid w:val="00B54ACD"/>
    <w:rsid w:val="00B5505F"/>
    <w:rsid w:val="00B56445"/>
    <w:rsid w:val="00B602BC"/>
    <w:rsid w:val="00B61CCE"/>
    <w:rsid w:val="00B627BE"/>
    <w:rsid w:val="00B63460"/>
    <w:rsid w:val="00B63A90"/>
    <w:rsid w:val="00B657D2"/>
    <w:rsid w:val="00B66734"/>
    <w:rsid w:val="00B667E0"/>
    <w:rsid w:val="00B668E5"/>
    <w:rsid w:val="00B66A4E"/>
    <w:rsid w:val="00B75203"/>
    <w:rsid w:val="00B75D62"/>
    <w:rsid w:val="00B761D8"/>
    <w:rsid w:val="00B77EBB"/>
    <w:rsid w:val="00B80B11"/>
    <w:rsid w:val="00B81882"/>
    <w:rsid w:val="00B81889"/>
    <w:rsid w:val="00B82467"/>
    <w:rsid w:val="00B82DD0"/>
    <w:rsid w:val="00B830F4"/>
    <w:rsid w:val="00B83165"/>
    <w:rsid w:val="00B833AD"/>
    <w:rsid w:val="00B8415C"/>
    <w:rsid w:val="00B842CA"/>
    <w:rsid w:val="00B8462F"/>
    <w:rsid w:val="00B86B61"/>
    <w:rsid w:val="00B87B6A"/>
    <w:rsid w:val="00B9211A"/>
    <w:rsid w:val="00B924EA"/>
    <w:rsid w:val="00B93631"/>
    <w:rsid w:val="00B95587"/>
    <w:rsid w:val="00BA0021"/>
    <w:rsid w:val="00BA0B1C"/>
    <w:rsid w:val="00BA2026"/>
    <w:rsid w:val="00BA2294"/>
    <w:rsid w:val="00BA47C5"/>
    <w:rsid w:val="00BA5102"/>
    <w:rsid w:val="00BA6636"/>
    <w:rsid w:val="00BA6C37"/>
    <w:rsid w:val="00BA6F17"/>
    <w:rsid w:val="00BA70A8"/>
    <w:rsid w:val="00BA710A"/>
    <w:rsid w:val="00BB0526"/>
    <w:rsid w:val="00BB118F"/>
    <w:rsid w:val="00BB17B9"/>
    <w:rsid w:val="00BB17E6"/>
    <w:rsid w:val="00BB2061"/>
    <w:rsid w:val="00BB4C26"/>
    <w:rsid w:val="00BB55DD"/>
    <w:rsid w:val="00BB5AC2"/>
    <w:rsid w:val="00BB5B29"/>
    <w:rsid w:val="00BB7BBC"/>
    <w:rsid w:val="00BB7E3D"/>
    <w:rsid w:val="00BC0574"/>
    <w:rsid w:val="00BC2B70"/>
    <w:rsid w:val="00BC2E54"/>
    <w:rsid w:val="00BC32D9"/>
    <w:rsid w:val="00BC3315"/>
    <w:rsid w:val="00BC38CE"/>
    <w:rsid w:val="00BC55E4"/>
    <w:rsid w:val="00BC58F3"/>
    <w:rsid w:val="00BC5C5F"/>
    <w:rsid w:val="00BC73EF"/>
    <w:rsid w:val="00BC75A7"/>
    <w:rsid w:val="00BC7F05"/>
    <w:rsid w:val="00BD007D"/>
    <w:rsid w:val="00BD2585"/>
    <w:rsid w:val="00BD29BF"/>
    <w:rsid w:val="00BD3C21"/>
    <w:rsid w:val="00BD49A8"/>
    <w:rsid w:val="00BD4B3E"/>
    <w:rsid w:val="00BD5722"/>
    <w:rsid w:val="00BD6180"/>
    <w:rsid w:val="00BE130F"/>
    <w:rsid w:val="00BE140B"/>
    <w:rsid w:val="00BE204F"/>
    <w:rsid w:val="00BE20E6"/>
    <w:rsid w:val="00BE2E83"/>
    <w:rsid w:val="00BE3538"/>
    <w:rsid w:val="00BE48B2"/>
    <w:rsid w:val="00BE5451"/>
    <w:rsid w:val="00BE552F"/>
    <w:rsid w:val="00BF4F67"/>
    <w:rsid w:val="00BF5DA1"/>
    <w:rsid w:val="00BF6AAD"/>
    <w:rsid w:val="00BF7B4E"/>
    <w:rsid w:val="00C02967"/>
    <w:rsid w:val="00C03ED7"/>
    <w:rsid w:val="00C04236"/>
    <w:rsid w:val="00C0425E"/>
    <w:rsid w:val="00C050E8"/>
    <w:rsid w:val="00C0550E"/>
    <w:rsid w:val="00C05A79"/>
    <w:rsid w:val="00C06A32"/>
    <w:rsid w:val="00C06D70"/>
    <w:rsid w:val="00C07052"/>
    <w:rsid w:val="00C07757"/>
    <w:rsid w:val="00C077F4"/>
    <w:rsid w:val="00C07CD8"/>
    <w:rsid w:val="00C11204"/>
    <w:rsid w:val="00C11AF7"/>
    <w:rsid w:val="00C121A4"/>
    <w:rsid w:val="00C12614"/>
    <w:rsid w:val="00C12889"/>
    <w:rsid w:val="00C147C9"/>
    <w:rsid w:val="00C1504E"/>
    <w:rsid w:val="00C16875"/>
    <w:rsid w:val="00C16B8A"/>
    <w:rsid w:val="00C17A05"/>
    <w:rsid w:val="00C2082C"/>
    <w:rsid w:val="00C20E10"/>
    <w:rsid w:val="00C219B7"/>
    <w:rsid w:val="00C23C41"/>
    <w:rsid w:val="00C23D04"/>
    <w:rsid w:val="00C24985"/>
    <w:rsid w:val="00C24E63"/>
    <w:rsid w:val="00C254EA"/>
    <w:rsid w:val="00C2657E"/>
    <w:rsid w:val="00C27D3E"/>
    <w:rsid w:val="00C304DC"/>
    <w:rsid w:val="00C32DD5"/>
    <w:rsid w:val="00C35221"/>
    <w:rsid w:val="00C36C67"/>
    <w:rsid w:val="00C37573"/>
    <w:rsid w:val="00C37C99"/>
    <w:rsid w:val="00C37FD1"/>
    <w:rsid w:val="00C40DA1"/>
    <w:rsid w:val="00C410E9"/>
    <w:rsid w:val="00C41594"/>
    <w:rsid w:val="00C417D3"/>
    <w:rsid w:val="00C4196C"/>
    <w:rsid w:val="00C419C2"/>
    <w:rsid w:val="00C466A0"/>
    <w:rsid w:val="00C47221"/>
    <w:rsid w:val="00C47F7C"/>
    <w:rsid w:val="00C501A0"/>
    <w:rsid w:val="00C50F4F"/>
    <w:rsid w:val="00C513DF"/>
    <w:rsid w:val="00C51894"/>
    <w:rsid w:val="00C5230A"/>
    <w:rsid w:val="00C52A96"/>
    <w:rsid w:val="00C53C8E"/>
    <w:rsid w:val="00C55239"/>
    <w:rsid w:val="00C55999"/>
    <w:rsid w:val="00C571C3"/>
    <w:rsid w:val="00C600ED"/>
    <w:rsid w:val="00C60643"/>
    <w:rsid w:val="00C6151C"/>
    <w:rsid w:val="00C618C3"/>
    <w:rsid w:val="00C6197D"/>
    <w:rsid w:val="00C62E43"/>
    <w:rsid w:val="00C6367D"/>
    <w:rsid w:val="00C637D7"/>
    <w:rsid w:val="00C6466D"/>
    <w:rsid w:val="00C6493E"/>
    <w:rsid w:val="00C6561C"/>
    <w:rsid w:val="00C66156"/>
    <w:rsid w:val="00C70710"/>
    <w:rsid w:val="00C70F2A"/>
    <w:rsid w:val="00C712D3"/>
    <w:rsid w:val="00C71772"/>
    <w:rsid w:val="00C717B6"/>
    <w:rsid w:val="00C736D2"/>
    <w:rsid w:val="00C73AAC"/>
    <w:rsid w:val="00C748A0"/>
    <w:rsid w:val="00C74FAD"/>
    <w:rsid w:val="00C75943"/>
    <w:rsid w:val="00C76A8B"/>
    <w:rsid w:val="00C77399"/>
    <w:rsid w:val="00C77CC4"/>
    <w:rsid w:val="00C80C39"/>
    <w:rsid w:val="00C8106F"/>
    <w:rsid w:val="00C81C5D"/>
    <w:rsid w:val="00C8237D"/>
    <w:rsid w:val="00C825AE"/>
    <w:rsid w:val="00C82C4D"/>
    <w:rsid w:val="00C84B28"/>
    <w:rsid w:val="00C84CDB"/>
    <w:rsid w:val="00C86F4E"/>
    <w:rsid w:val="00C87F68"/>
    <w:rsid w:val="00C91245"/>
    <w:rsid w:val="00C9292D"/>
    <w:rsid w:val="00C92EC0"/>
    <w:rsid w:val="00C92FD0"/>
    <w:rsid w:val="00C94544"/>
    <w:rsid w:val="00C953AD"/>
    <w:rsid w:val="00CA1E0C"/>
    <w:rsid w:val="00CA1E92"/>
    <w:rsid w:val="00CA2DD1"/>
    <w:rsid w:val="00CA4054"/>
    <w:rsid w:val="00CA4492"/>
    <w:rsid w:val="00CA4ACC"/>
    <w:rsid w:val="00CA5476"/>
    <w:rsid w:val="00CA6624"/>
    <w:rsid w:val="00CA6790"/>
    <w:rsid w:val="00CA6BC7"/>
    <w:rsid w:val="00CA75CA"/>
    <w:rsid w:val="00CB01D3"/>
    <w:rsid w:val="00CB035B"/>
    <w:rsid w:val="00CB074A"/>
    <w:rsid w:val="00CB1353"/>
    <w:rsid w:val="00CB3254"/>
    <w:rsid w:val="00CB3D2D"/>
    <w:rsid w:val="00CB44E9"/>
    <w:rsid w:val="00CB47E4"/>
    <w:rsid w:val="00CB4B19"/>
    <w:rsid w:val="00CB4CDF"/>
    <w:rsid w:val="00CB52CD"/>
    <w:rsid w:val="00CB5BA1"/>
    <w:rsid w:val="00CB75B2"/>
    <w:rsid w:val="00CB75B7"/>
    <w:rsid w:val="00CB789A"/>
    <w:rsid w:val="00CC151B"/>
    <w:rsid w:val="00CC16A5"/>
    <w:rsid w:val="00CC28FD"/>
    <w:rsid w:val="00CC2B2B"/>
    <w:rsid w:val="00CC4AEF"/>
    <w:rsid w:val="00CC5D6F"/>
    <w:rsid w:val="00CC617C"/>
    <w:rsid w:val="00CC7C8E"/>
    <w:rsid w:val="00CD0037"/>
    <w:rsid w:val="00CD0281"/>
    <w:rsid w:val="00CD1AE2"/>
    <w:rsid w:val="00CD2798"/>
    <w:rsid w:val="00CD31B8"/>
    <w:rsid w:val="00CD325F"/>
    <w:rsid w:val="00CD46BF"/>
    <w:rsid w:val="00CD5187"/>
    <w:rsid w:val="00CD67F4"/>
    <w:rsid w:val="00CD6966"/>
    <w:rsid w:val="00CD705C"/>
    <w:rsid w:val="00CE0900"/>
    <w:rsid w:val="00CE2013"/>
    <w:rsid w:val="00CE282F"/>
    <w:rsid w:val="00CE3136"/>
    <w:rsid w:val="00CE357E"/>
    <w:rsid w:val="00CE43C3"/>
    <w:rsid w:val="00CE5254"/>
    <w:rsid w:val="00CE540A"/>
    <w:rsid w:val="00CF0A40"/>
    <w:rsid w:val="00CF117B"/>
    <w:rsid w:val="00CF15B5"/>
    <w:rsid w:val="00CF1CB3"/>
    <w:rsid w:val="00CF1D72"/>
    <w:rsid w:val="00CF26EF"/>
    <w:rsid w:val="00CF39AB"/>
    <w:rsid w:val="00CF4080"/>
    <w:rsid w:val="00CF4DB0"/>
    <w:rsid w:val="00CF5680"/>
    <w:rsid w:val="00CF57C4"/>
    <w:rsid w:val="00CF6B39"/>
    <w:rsid w:val="00CF6FFB"/>
    <w:rsid w:val="00CF73C0"/>
    <w:rsid w:val="00D01098"/>
    <w:rsid w:val="00D019C3"/>
    <w:rsid w:val="00D02C64"/>
    <w:rsid w:val="00D02DF5"/>
    <w:rsid w:val="00D0334A"/>
    <w:rsid w:val="00D036F6"/>
    <w:rsid w:val="00D04D7B"/>
    <w:rsid w:val="00D100D1"/>
    <w:rsid w:val="00D109DD"/>
    <w:rsid w:val="00D112C6"/>
    <w:rsid w:val="00D12591"/>
    <w:rsid w:val="00D12DDF"/>
    <w:rsid w:val="00D130E6"/>
    <w:rsid w:val="00D135E7"/>
    <w:rsid w:val="00D13BAD"/>
    <w:rsid w:val="00D14786"/>
    <w:rsid w:val="00D1569D"/>
    <w:rsid w:val="00D159F4"/>
    <w:rsid w:val="00D15C56"/>
    <w:rsid w:val="00D15DA2"/>
    <w:rsid w:val="00D1629F"/>
    <w:rsid w:val="00D2232B"/>
    <w:rsid w:val="00D277C2"/>
    <w:rsid w:val="00D31077"/>
    <w:rsid w:val="00D312B6"/>
    <w:rsid w:val="00D31B0D"/>
    <w:rsid w:val="00D33ECA"/>
    <w:rsid w:val="00D34426"/>
    <w:rsid w:val="00D358CF"/>
    <w:rsid w:val="00D35AB4"/>
    <w:rsid w:val="00D35C82"/>
    <w:rsid w:val="00D35D1F"/>
    <w:rsid w:val="00D36303"/>
    <w:rsid w:val="00D375E5"/>
    <w:rsid w:val="00D4175A"/>
    <w:rsid w:val="00D44434"/>
    <w:rsid w:val="00D461D4"/>
    <w:rsid w:val="00D46B11"/>
    <w:rsid w:val="00D46C4E"/>
    <w:rsid w:val="00D4719B"/>
    <w:rsid w:val="00D47224"/>
    <w:rsid w:val="00D477D0"/>
    <w:rsid w:val="00D4782B"/>
    <w:rsid w:val="00D504FE"/>
    <w:rsid w:val="00D54D85"/>
    <w:rsid w:val="00D54DC4"/>
    <w:rsid w:val="00D57297"/>
    <w:rsid w:val="00D60470"/>
    <w:rsid w:val="00D60850"/>
    <w:rsid w:val="00D62AD5"/>
    <w:rsid w:val="00D63900"/>
    <w:rsid w:val="00D647C9"/>
    <w:rsid w:val="00D65766"/>
    <w:rsid w:val="00D65CB5"/>
    <w:rsid w:val="00D65EF8"/>
    <w:rsid w:val="00D66D94"/>
    <w:rsid w:val="00D7104C"/>
    <w:rsid w:val="00D712C2"/>
    <w:rsid w:val="00D71BB0"/>
    <w:rsid w:val="00D735CA"/>
    <w:rsid w:val="00D74504"/>
    <w:rsid w:val="00D747C0"/>
    <w:rsid w:val="00D74C5F"/>
    <w:rsid w:val="00D7549B"/>
    <w:rsid w:val="00D75D6F"/>
    <w:rsid w:val="00D7695A"/>
    <w:rsid w:val="00D80067"/>
    <w:rsid w:val="00D827DC"/>
    <w:rsid w:val="00D828F4"/>
    <w:rsid w:val="00D82A58"/>
    <w:rsid w:val="00D82B20"/>
    <w:rsid w:val="00D8330C"/>
    <w:rsid w:val="00D83BC6"/>
    <w:rsid w:val="00D83DCA"/>
    <w:rsid w:val="00D852E2"/>
    <w:rsid w:val="00D86E86"/>
    <w:rsid w:val="00D87BA5"/>
    <w:rsid w:val="00D87BA6"/>
    <w:rsid w:val="00D90E45"/>
    <w:rsid w:val="00D914A3"/>
    <w:rsid w:val="00D91665"/>
    <w:rsid w:val="00D91838"/>
    <w:rsid w:val="00D92DC0"/>
    <w:rsid w:val="00D93BF2"/>
    <w:rsid w:val="00D93F75"/>
    <w:rsid w:val="00D94014"/>
    <w:rsid w:val="00D9410F"/>
    <w:rsid w:val="00D94AB9"/>
    <w:rsid w:val="00D94FB5"/>
    <w:rsid w:val="00D9574E"/>
    <w:rsid w:val="00D96521"/>
    <w:rsid w:val="00DA0834"/>
    <w:rsid w:val="00DA1E57"/>
    <w:rsid w:val="00DA22D9"/>
    <w:rsid w:val="00DA2433"/>
    <w:rsid w:val="00DA5672"/>
    <w:rsid w:val="00DA6089"/>
    <w:rsid w:val="00DA69AD"/>
    <w:rsid w:val="00DA7091"/>
    <w:rsid w:val="00DA7EC2"/>
    <w:rsid w:val="00DB0C5C"/>
    <w:rsid w:val="00DB2C83"/>
    <w:rsid w:val="00DB4873"/>
    <w:rsid w:val="00DB4A97"/>
    <w:rsid w:val="00DB4F72"/>
    <w:rsid w:val="00DC03AD"/>
    <w:rsid w:val="00DC0877"/>
    <w:rsid w:val="00DC1C6F"/>
    <w:rsid w:val="00DC1CD3"/>
    <w:rsid w:val="00DC32FB"/>
    <w:rsid w:val="00DC419E"/>
    <w:rsid w:val="00DC4842"/>
    <w:rsid w:val="00DC59F9"/>
    <w:rsid w:val="00DC5BE9"/>
    <w:rsid w:val="00DC5D32"/>
    <w:rsid w:val="00DC5FCA"/>
    <w:rsid w:val="00DC65C6"/>
    <w:rsid w:val="00DC7744"/>
    <w:rsid w:val="00DD08E4"/>
    <w:rsid w:val="00DD0AB8"/>
    <w:rsid w:val="00DD0E8F"/>
    <w:rsid w:val="00DD0F5A"/>
    <w:rsid w:val="00DD2E18"/>
    <w:rsid w:val="00DD578E"/>
    <w:rsid w:val="00DD60D6"/>
    <w:rsid w:val="00DD7681"/>
    <w:rsid w:val="00DE03D3"/>
    <w:rsid w:val="00DE1A02"/>
    <w:rsid w:val="00DE1FD0"/>
    <w:rsid w:val="00DE3B6B"/>
    <w:rsid w:val="00DE4BC5"/>
    <w:rsid w:val="00DE5871"/>
    <w:rsid w:val="00DE701B"/>
    <w:rsid w:val="00DE793E"/>
    <w:rsid w:val="00DF020F"/>
    <w:rsid w:val="00DF044A"/>
    <w:rsid w:val="00DF0BB4"/>
    <w:rsid w:val="00DF1A2D"/>
    <w:rsid w:val="00DF26A7"/>
    <w:rsid w:val="00DF331C"/>
    <w:rsid w:val="00DF3499"/>
    <w:rsid w:val="00DF3677"/>
    <w:rsid w:val="00DF54D1"/>
    <w:rsid w:val="00E0084E"/>
    <w:rsid w:val="00E01C26"/>
    <w:rsid w:val="00E044CA"/>
    <w:rsid w:val="00E059EF"/>
    <w:rsid w:val="00E05A8D"/>
    <w:rsid w:val="00E06C64"/>
    <w:rsid w:val="00E06DDC"/>
    <w:rsid w:val="00E07BE5"/>
    <w:rsid w:val="00E11FBA"/>
    <w:rsid w:val="00E1281D"/>
    <w:rsid w:val="00E128BD"/>
    <w:rsid w:val="00E137FF"/>
    <w:rsid w:val="00E13F9E"/>
    <w:rsid w:val="00E152DD"/>
    <w:rsid w:val="00E15E3C"/>
    <w:rsid w:val="00E16C4C"/>
    <w:rsid w:val="00E17F64"/>
    <w:rsid w:val="00E206FD"/>
    <w:rsid w:val="00E2179C"/>
    <w:rsid w:val="00E217A0"/>
    <w:rsid w:val="00E225AC"/>
    <w:rsid w:val="00E244DC"/>
    <w:rsid w:val="00E262E0"/>
    <w:rsid w:val="00E264DE"/>
    <w:rsid w:val="00E3026D"/>
    <w:rsid w:val="00E30CC3"/>
    <w:rsid w:val="00E3106A"/>
    <w:rsid w:val="00E3147C"/>
    <w:rsid w:val="00E324BD"/>
    <w:rsid w:val="00E32BAD"/>
    <w:rsid w:val="00E3316E"/>
    <w:rsid w:val="00E34461"/>
    <w:rsid w:val="00E3508D"/>
    <w:rsid w:val="00E350EF"/>
    <w:rsid w:val="00E370A4"/>
    <w:rsid w:val="00E3717C"/>
    <w:rsid w:val="00E4122E"/>
    <w:rsid w:val="00E419E2"/>
    <w:rsid w:val="00E42152"/>
    <w:rsid w:val="00E421A9"/>
    <w:rsid w:val="00E421C4"/>
    <w:rsid w:val="00E43EC9"/>
    <w:rsid w:val="00E43FF4"/>
    <w:rsid w:val="00E4541E"/>
    <w:rsid w:val="00E45DD1"/>
    <w:rsid w:val="00E46930"/>
    <w:rsid w:val="00E47525"/>
    <w:rsid w:val="00E479D6"/>
    <w:rsid w:val="00E50C13"/>
    <w:rsid w:val="00E5307D"/>
    <w:rsid w:val="00E53F19"/>
    <w:rsid w:val="00E54A7D"/>
    <w:rsid w:val="00E5633F"/>
    <w:rsid w:val="00E5654F"/>
    <w:rsid w:val="00E5793A"/>
    <w:rsid w:val="00E57EC8"/>
    <w:rsid w:val="00E605D3"/>
    <w:rsid w:val="00E60AF7"/>
    <w:rsid w:val="00E61B8E"/>
    <w:rsid w:val="00E626B2"/>
    <w:rsid w:val="00E626CB"/>
    <w:rsid w:val="00E6560B"/>
    <w:rsid w:val="00E6701C"/>
    <w:rsid w:val="00E676E5"/>
    <w:rsid w:val="00E67861"/>
    <w:rsid w:val="00E70C77"/>
    <w:rsid w:val="00E710EB"/>
    <w:rsid w:val="00E73B45"/>
    <w:rsid w:val="00E7401B"/>
    <w:rsid w:val="00E75B9A"/>
    <w:rsid w:val="00E7681C"/>
    <w:rsid w:val="00E77FDF"/>
    <w:rsid w:val="00E804AC"/>
    <w:rsid w:val="00E805D2"/>
    <w:rsid w:val="00E808B5"/>
    <w:rsid w:val="00E81989"/>
    <w:rsid w:val="00E81BD4"/>
    <w:rsid w:val="00E81D42"/>
    <w:rsid w:val="00E83930"/>
    <w:rsid w:val="00E85C9A"/>
    <w:rsid w:val="00E86F90"/>
    <w:rsid w:val="00E903D9"/>
    <w:rsid w:val="00E90B51"/>
    <w:rsid w:val="00E91C57"/>
    <w:rsid w:val="00E91DB2"/>
    <w:rsid w:val="00E921FF"/>
    <w:rsid w:val="00E955DF"/>
    <w:rsid w:val="00E96730"/>
    <w:rsid w:val="00E967CF"/>
    <w:rsid w:val="00E96CCB"/>
    <w:rsid w:val="00E97348"/>
    <w:rsid w:val="00E97CD9"/>
    <w:rsid w:val="00EA0BEA"/>
    <w:rsid w:val="00EA1101"/>
    <w:rsid w:val="00EA1FC7"/>
    <w:rsid w:val="00EA386E"/>
    <w:rsid w:val="00EA440E"/>
    <w:rsid w:val="00EA57AC"/>
    <w:rsid w:val="00EA5A7A"/>
    <w:rsid w:val="00EA5ABA"/>
    <w:rsid w:val="00EA7364"/>
    <w:rsid w:val="00EB04A4"/>
    <w:rsid w:val="00EB1B51"/>
    <w:rsid w:val="00EB279E"/>
    <w:rsid w:val="00EB359A"/>
    <w:rsid w:val="00EB3881"/>
    <w:rsid w:val="00EB425B"/>
    <w:rsid w:val="00EB469F"/>
    <w:rsid w:val="00EB5E9A"/>
    <w:rsid w:val="00EB6BC0"/>
    <w:rsid w:val="00EB6DF3"/>
    <w:rsid w:val="00EB77A7"/>
    <w:rsid w:val="00EC1D38"/>
    <w:rsid w:val="00EC1D43"/>
    <w:rsid w:val="00EC25BF"/>
    <w:rsid w:val="00EC2F26"/>
    <w:rsid w:val="00EC3113"/>
    <w:rsid w:val="00EC3DC8"/>
    <w:rsid w:val="00EC3DF4"/>
    <w:rsid w:val="00EC597A"/>
    <w:rsid w:val="00EC5DF7"/>
    <w:rsid w:val="00EC6037"/>
    <w:rsid w:val="00EC68AA"/>
    <w:rsid w:val="00EC78CA"/>
    <w:rsid w:val="00ED15F7"/>
    <w:rsid w:val="00ED1CC0"/>
    <w:rsid w:val="00ED1F4B"/>
    <w:rsid w:val="00ED3E15"/>
    <w:rsid w:val="00ED3FEA"/>
    <w:rsid w:val="00ED4C2F"/>
    <w:rsid w:val="00ED5CD2"/>
    <w:rsid w:val="00ED67CC"/>
    <w:rsid w:val="00ED68C2"/>
    <w:rsid w:val="00ED7EDE"/>
    <w:rsid w:val="00EE0DAF"/>
    <w:rsid w:val="00EE3E0E"/>
    <w:rsid w:val="00EE491E"/>
    <w:rsid w:val="00EE5E5E"/>
    <w:rsid w:val="00EE5F9A"/>
    <w:rsid w:val="00EE7482"/>
    <w:rsid w:val="00EF0486"/>
    <w:rsid w:val="00EF188D"/>
    <w:rsid w:val="00EF1DAB"/>
    <w:rsid w:val="00EF4A90"/>
    <w:rsid w:val="00EF5C8B"/>
    <w:rsid w:val="00EF6335"/>
    <w:rsid w:val="00F01715"/>
    <w:rsid w:val="00F026CB"/>
    <w:rsid w:val="00F029FC"/>
    <w:rsid w:val="00F032E1"/>
    <w:rsid w:val="00F0469D"/>
    <w:rsid w:val="00F04D86"/>
    <w:rsid w:val="00F074D3"/>
    <w:rsid w:val="00F075A0"/>
    <w:rsid w:val="00F1176E"/>
    <w:rsid w:val="00F12957"/>
    <w:rsid w:val="00F12AE4"/>
    <w:rsid w:val="00F12F2B"/>
    <w:rsid w:val="00F132BF"/>
    <w:rsid w:val="00F13573"/>
    <w:rsid w:val="00F13FD3"/>
    <w:rsid w:val="00F148F2"/>
    <w:rsid w:val="00F1490C"/>
    <w:rsid w:val="00F16F94"/>
    <w:rsid w:val="00F204A3"/>
    <w:rsid w:val="00F2281B"/>
    <w:rsid w:val="00F240BB"/>
    <w:rsid w:val="00F24537"/>
    <w:rsid w:val="00F258C3"/>
    <w:rsid w:val="00F25EB2"/>
    <w:rsid w:val="00F2635B"/>
    <w:rsid w:val="00F2753E"/>
    <w:rsid w:val="00F27E0A"/>
    <w:rsid w:val="00F30313"/>
    <w:rsid w:val="00F30824"/>
    <w:rsid w:val="00F325B7"/>
    <w:rsid w:val="00F33520"/>
    <w:rsid w:val="00F3509F"/>
    <w:rsid w:val="00F350F6"/>
    <w:rsid w:val="00F35173"/>
    <w:rsid w:val="00F35674"/>
    <w:rsid w:val="00F363B2"/>
    <w:rsid w:val="00F3664D"/>
    <w:rsid w:val="00F3692B"/>
    <w:rsid w:val="00F36BD7"/>
    <w:rsid w:val="00F36DDC"/>
    <w:rsid w:val="00F4023F"/>
    <w:rsid w:val="00F40C36"/>
    <w:rsid w:val="00F42E6D"/>
    <w:rsid w:val="00F44D33"/>
    <w:rsid w:val="00F4509F"/>
    <w:rsid w:val="00F4531B"/>
    <w:rsid w:val="00F4581F"/>
    <w:rsid w:val="00F4689E"/>
    <w:rsid w:val="00F478C7"/>
    <w:rsid w:val="00F51DE1"/>
    <w:rsid w:val="00F52230"/>
    <w:rsid w:val="00F525BE"/>
    <w:rsid w:val="00F529B8"/>
    <w:rsid w:val="00F53A7E"/>
    <w:rsid w:val="00F54E3A"/>
    <w:rsid w:val="00F55B33"/>
    <w:rsid w:val="00F56BC8"/>
    <w:rsid w:val="00F56D23"/>
    <w:rsid w:val="00F57D78"/>
    <w:rsid w:val="00F6023B"/>
    <w:rsid w:val="00F605F6"/>
    <w:rsid w:val="00F61729"/>
    <w:rsid w:val="00F6227C"/>
    <w:rsid w:val="00F62D11"/>
    <w:rsid w:val="00F63A56"/>
    <w:rsid w:val="00F669EB"/>
    <w:rsid w:val="00F66B40"/>
    <w:rsid w:val="00F66EB4"/>
    <w:rsid w:val="00F672B8"/>
    <w:rsid w:val="00F6787C"/>
    <w:rsid w:val="00F7086E"/>
    <w:rsid w:val="00F70A1C"/>
    <w:rsid w:val="00F70B5E"/>
    <w:rsid w:val="00F71695"/>
    <w:rsid w:val="00F72BAD"/>
    <w:rsid w:val="00F73104"/>
    <w:rsid w:val="00F73216"/>
    <w:rsid w:val="00F74433"/>
    <w:rsid w:val="00F758FA"/>
    <w:rsid w:val="00F76916"/>
    <w:rsid w:val="00F77F5A"/>
    <w:rsid w:val="00F823E5"/>
    <w:rsid w:val="00F83256"/>
    <w:rsid w:val="00F84410"/>
    <w:rsid w:val="00F846CB"/>
    <w:rsid w:val="00F85A51"/>
    <w:rsid w:val="00F85F96"/>
    <w:rsid w:val="00F862B9"/>
    <w:rsid w:val="00F86602"/>
    <w:rsid w:val="00F86967"/>
    <w:rsid w:val="00F87889"/>
    <w:rsid w:val="00F92F6E"/>
    <w:rsid w:val="00F93E32"/>
    <w:rsid w:val="00F947D2"/>
    <w:rsid w:val="00F957CA"/>
    <w:rsid w:val="00F960CD"/>
    <w:rsid w:val="00F96821"/>
    <w:rsid w:val="00F96A27"/>
    <w:rsid w:val="00F978B3"/>
    <w:rsid w:val="00F97BE0"/>
    <w:rsid w:val="00FA025B"/>
    <w:rsid w:val="00FA32E4"/>
    <w:rsid w:val="00FA34FD"/>
    <w:rsid w:val="00FA3F8C"/>
    <w:rsid w:val="00FA7DF2"/>
    <w:rsid w:val="00FB0516"/>
    <w:rsid w:val="00FB0975"/>
    <w:rsid w:val="00FB0DA1"/>
    <w:rsid w:val="00FB1280"/>
    <w:rsid w:val="00FB15E6"/>
    <w:rsid w:val="00FB2F39"/>
    <w:rsid w:val="00FB45AC"/>
    <w:rsid w:val="00FB4A2B"/>
    <w:rsid w:val="00FB4E31"/>
    <w:rsid w:val="00FB5A75"/>
    <w:rsid w:val="00FB5F7F"/>
    <w:rsid w:val="00FB60C2"/>
    <w:rsid w:val="00FB7369"/>
    <w:rsid w:val="00FC0EA8"/>
    <w:rsid w:val="00FC1C71"/>
    <w:rsid w:val="00FC2005"/>
    <w:rsid w:val="00FC246E"/>
    <w:rsid w:val="00FC29D7"/>
    <w:rsid w:val="00FC3C19"/>
    <w:rsid w:val="00FC3C75"/>
    <w:rsid w:val="00FC4110"/>
    <w:rsid w:val="00FC53A7"/>
    <w:rsid w:val="00FC6FDA"/>
    <w:rsid w:val="00FC7E84"/>
    <w:rsid w:val="00FD21DD"/>
    <w:rsid w:val="00FD2234"/>
    <w:rsid w:val="00FD277E"/>
    <w:rsid w:val="00FD32E5"/>
    <w:rsid w:val="00FD458F"/>
    <w:rsid w:val="00FD5838"/>
    <w:rsid w:val="00FD58FE"/>
    <w:rsid w:val="00FD6FF1"/>
    <w:rsid w:val="00FE0372"/>
    <w:rsid w:val="00FE186A"/>
    <w:rsid w:val="00FE3279"/>
    <w:rsid w:val="00FE3E00"/>
    <w:rsid w:val="00FE4D62"/>
    <w:rsid w:val="00FE56F8"/>
    <w:rsid w:val="00FE777D"/>
    <w:rsid w:val="00FF08E2"/>
    <w:rsid w:val="00FF2064"/>
    <w:rsid w:val="00FF2708"/>
    <w:rsid w:val="00FF308A"/>
    <w:rsid w:val="00FF323C"/>
    <w:rsid w:val="00FF348B"/>
    <w:rsid w:val="00FF450B"/>
    <w:rsid w:val="00FF46EB"/>
    <w:rsid w:val="00FF5555"/>
    <w:rsid w:val="00FF578D"/>
    <w:rsid w:val="00FF70E4"/>
  </w:rsids>
  <m:mathPr>
    <m:mathFont m:val="Cambria Math"/>
    <m:brkBin m:val="before"/>
    <m:brkBinSub m:val="--"/>
    <m:smallFrac/>
    <m:dispDef/>
    <m:lMargin m:val="0"/>
    <m:rMargin m:val="0"/>
    <m:defJc m:val="centerGroup"/>
    <m:wrapIndent m:val="1440"/>
    <m:intLim m:val="subSup"/>
    <m:naryLim m:val="undOvr"/>
  </m:mathPr>
  <w:themeFontLang w:val="de-CH"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2C7696"/>
  <w15:docId w15:val="{3B0ED960-71B4-4D48-8B95-3F3AA5C2C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CH" w:eastAsia="de-CH"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F348B"/>
    <w:rPr>
      <w:rFonts w:ascii="Arial" w:hAnsi="Arial"/>
      <w:sz w:val="20"/>
      <w:szCs w:val="20"/>
      <w:lang w:eastAsia="de-DE"/>
    </w:rPr>
  </w:style>
  <w:style w:type="paragraph" w:styleId="berschrift1">
    <w:name w:val="heading 1"/>
    <w:basedOn w:val="Standard"/>
    <w:next w:val="Standard"/>
    <w:link w:val="berschrift1Zchn"/>
    <w:uiPriority w:val="99"/>
    <w:qFormat/>
    <w:rsid w:val="00FF348B"/>
    <w:pPr>
      <w:keepNext/>
      <w:spacing w:before="270"/>
      <w:outlineLvl w:val="0"/>
    </w:pPr>
    <w:rPr>
      <w:b/>
      <w:kern w:val="28"/>
      <w:sz w:val="32"/>
    </w:rPr>
  </w:style>
  <w:style w:type="paragraph" w:styleId="berschrift2">
    <w:name w:val="heading 2"/>
    <w:basedOn w:val="berschrift1"/>
    <w:next w:val="Standard"/>
    <w:link w:val="berschrift2Zchn"/>
    <w:uiPriority w:val="99"/>
    <w:qFormat/>
    <w:rsid w:val="00FF348B"/>
    <w:pPr>
      <w:outlineLvl w:val="1"/>
    </w:pPr>
    <w:rPr>
      <w:sz w:val="24"/>
    </w:rPr>
  </w:style>
  <w:style w:type="paragraph" w:styleId="berschrift3">
    <w:name w:val="heading 3"/>
    <w:basedOn w:val="berschrift1"/>
    <w:next w:val="Standard"/>
    <w:link w:val="berschrift3Zchn"/>
    <w:uiPriority w:val="99"/>
    <w:qFormat/>
    <w:rsid w:val="00FF348B"/>
    <w:pPr>
      <w:outlineLvl w:val="2"/>
    </w:pPr>
    <w:rPr>
      <w:sz w:val="20"/>
    </w:rPr>
  </w:style>
  <w:style w:type="paragraph" w:styleId="berschrift4">
    <w:name w:val="heading 4"/>
    <w:basedOn w:val="berschrift1"/>
    <w:next w:val="Standard"/>
    <w:link w:val="berschrift4Zchn"/>
    <w:uiPriority w:val="99"/>
    <w:qFormat/>
    <w:rsid w:val="00FF348B"/>
    <w:pPr>
      <w:outlineLvl w:val="3"/>
    </w:pPr>
    <w:rPr>
      <w:i/>
      <w:sz w:val="20"/>
    </w:rPr>
  </w:style>
  <w:style w:type="paragraph" w:styleId="berschrift5">
    <w:name w:val="heading 5"/>
    <w:basedOn w:val="berschrift4"/>
    <w:next w:val="Standard"/>
    <w:link w:val="berschrift5Zchn"/>
    <w:uiPriority w:val="99"/>
    <w:qFormat/>
    <w:rsid w:val="00FF348B"/>
    <w:pPr>
      <w:outlineLvl w:val="4"/>
    </w:pPr>
  </w:style>
  <w:style w:type="paragraph" w:styleId="berschrift6">
    <w:name w:val="heading 6"/>
    <w:basedOn w:val="berschrift4"/>
    <w:next w:val="Standard"/>
    <w:link w:val="berschrift6Zchn"/>
    <w:uiPriority w:val="99"/>
    <w:qFormat/>
    <w:rsid w:val="00FF348B"/>
    <w:pPr>
      <w:outlineLvl w:val="5"/>
    </w:pPr>
  </w:style>
  <w:style w:type="paragraph" w:styleId="berschrift7">
    <w:name w:val="heading 7"/>
    <w:basedOn w:val="berschrift4"/>
    <w:next w:val="Standard"/>
    <w:link w:val="berschrift7Zchn"/>
    <w:uiPriority w:val="99"/>
    <w:qFormat/>
    <w:rsid w:val="00FF348B"/>
    <w:pPr>
      <w:outlineLvl w:val="6"/>
    </w:pPr>
  </w:style>
  <w:style w:type="paragraph" w:styleId="berschrift8">
    <w:name w:val="heading 8"/>
    <w:basedOn w:val="berschrift4"/>
    <w:next w:val="Standard"/>
    <w:link w:val="berschrift8Zchn"/>
    <w:uiPriority w:val="99"/>
    <w:qFormat/>
    <w:rsid w:val="00FF348B"/>
    <w:pPr>
      <w:outlineLvl w:val="7"/>
    </w:pPr>
  </w:style>
  <w:style w:type="paragraph" w:styleId="berschrift9">
    <w:name w:val="heading 9"/>
    <w:basedOn w:val="berschrift4"/>
    <w:next w:val="Standard"/>
    <w:link w:val="berschrift9Zchn"/>
    <w:uiPriority w:val="99"/>
    <w:qFormat/>
    <w:rsid w:val="00FF348B"/>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DC0877"/>
    <w:rPr>
      <w:rFonts w:ascii="Cambria" w:hAnsi="Cambria" w:cs="Times New Roman"/>
      <w:b/>
      <w:bCs/>
      <w:kern w:val="32"/>
      <w:sz w:val="32"/>
      <w:szCs w:val="32"/>
      <w:lang w:eastAsia="de-DE"/>
    </w:rPr>
  </w:style>
  <w:style w:type="character" w:customStyle="1" w:styleId="berschrift2Zchn">
    <w:name w:val="Überschrift 2 Zchn"/>
    <w:basedOn w:val="Absatz-Standardschriftart"/>
    <w:link w:val="berschrift2"/>
    <w:uiPriority w:val="99"/>
    <w:semiHidden/>
    <w:locked/>
    <w:rsid w:val="00DC0877"/>
    <w:rPr>
      <w:rFonts w:ascii="Cambria" w:hAnsi="Cambria" w:cs="Times New Roman"/>
      <w:b/>
      <w:bCs/>
      <w:i/>
      <w:iCs/>
      <w:sz w:val="28"/>
      <w:szCs w:val="28"/>
      <w:lang w:eastAsia="de-DE"/>
    </w:rPr>
  </w:style>
  <w:style w:type="character" w:customStyle="1" w:styleId="berschrift3Zchn">
    <w:name w:val="Überschrift 3 Zchn"/>
    <w:basedOn w:val="Absatz-Standardschriftart"/>
    <w:link w:val="berschrift3"/>
    <w:uiPriority w:val="99"/>
    <w:semiHidden/>
    <w:locked/>
    <w:rsid w:val="00DC0877"/>
    <w:rPr>
      <w:rFonts w:ascii="Cambria" w:hAnsi="Cambria" w:cs="Times New Roman"/>
      <w:b/>
      <w:bCs/>
      <w:sz w:val="26"/>
      <w:szCs w:val="26"/>
      <w:lang w:eastAsia="de-DE"/>
    </w:rPr>
  </w:style>
  <w:style w:type="character" w:customStyle="1" w:styleId="berschrift4Zchn">
    <w:name w:val="Überschrift 4 Zchn"/>
    <w:basedOn w:val="Absatz-Standardschriftart"/>
    <w:link w:val="berschrift4"/>
    <w:uiPriority w:val="99"/>
    <w:semiHidden/>
    <w:locked/>
    <w:rsid w:val="00DC0877"/>
    <w:rPr>
      <w:rFonts w:ascii="Calibri" w:hAnsi="Calibri" w:cs="Times New Roman"/>
      <w:b/>
      <w:bCs/>
      <w:sz w:val="28"/>
      <w:szCs w:val="28"/>
      <w:lang w:eastAsia="de-DE"/>
    </w:rPr>
  </w:style>
  <w:style w:type="character" w:customStyle="1" w:styleId="berschrift5Zchn">
    <w:name w:val="Überschrift 5 Zchn"/>
    <w:basedOn w:val="Absatz-Standardschriftart"/>
    <w:link w:val="berschrift5"/>
    <w:uiPriority w:val="99"/>
    <w:semiHidden/>
    <w:locked/>
    <w:rsid w:val="00DC0877"/>
    <w:rPr>
      <w:rFonts w:ascii="Calibri" w:hAnsi="Calibri" w:cs="Times New Roman"/>
      <w:b/>
      <w:bCs/>
      <w:i/>
      <w:iCs/>
      <w:sz w:val="26"/>
      <w:szCs w:val="26"/>
      <w:lang w:eastAsia="de-DE"/>
    </w:rPr>
  </w:style>
  <w:style w:type="character" w:customStyle="1" w:styleId="berschrift6Zchn">
    <w:name w:val="Überschrift 6 Zchn"/>
    <w:basedOn w:val="Absatz-Standardschriftart"/>
    <w:link w:val="berschrift6"/>
    <w:uiPriority w:val="99"/>
    <w:semiHidden/>
    <w:locked/>
    <w:rsid w:val="00DC0877"/>
    <w:rPr>
      <w:rFonts w:ascii="Calibri" w:hAnsi="Calibri" w:cs="Times New Roman"/>
      <w:b/>
      <w:bCs/>
      <w:lang w:eastAsia="de-DE"/>
    </w:rPr>
  </w:style>
  <w:style w:type="character" w:customStyle="1" w:styleId="berschrift7Zchn">
    <w:name w:val="Überschrift 7 Zchn"/>
    <w:basedOn w:val="Absatz-Standardschriftart"/>
    <w:link w:val="berschrift7"/>
    <w:uiPriority w:val="99"/>
    <w:semiHidden/>
    <w:locked/>
    <w:rsid w:val="00DC0877"/>
    <w:rPr>
      <w:rFonts w:ascii="Calibri" w:hAnsi="Calibri" w:cs="Times New Roman"/>
      <w:sz w:val="24"/>
      <w:szCs w:val="24"/>
      <w:lang w:eastAsia="de-DE"/>
    </w:rPr>
  </w:style>
  <w:style w:type="character" w:customStyle="1" w:styleId="berschrift8Zchn">
    <w:name w:val="Überschrift 8 Zchn"/>
    <w:basedOn w:val="Absatz-Standardschriftart"/>
    <w:link w:val="berschrift8"/>
    <w:uiPriority w:val="99"/>
    <w:semiHidden/>
    <w:locked/>
    <w:rsid w:val="00DC0877"/>
    <w:rPr>
      <w:rFonts w:ascii="Calibri" w:hAnsi="Calibri" w:cs="Times New Roman"/>
      <w:i/>
      <w:iCs/>
      <w:sz w:val="24"/>
      <w:szCs w:val="24"/>
      <w:lang w:eastAsia="de-DE"/>
    </w:rPr>
  </w:style>
  <w:style w:type="character" w:customStyle="1" w:styleId="berschrift9Zchn">
    <w:name w:val="Überschrift 9 Zchn"/>
    <w:basedOn w:val="Absatz-Standardschriftart"/>
    <w:link w:val="berschrift9"/>
    <w:uiPriority w:val="99"/>
    <w:semiHidden/>
    <w:locked/>
    <w:rsid w:val="00DC0877"/>
    <w:rPr>
      <w:rFonts w:ascii="Cambria" w:hAnsi="Cambria" w:cs="Times New Roman"/>
      <w:lang w:eastAsia="de-DE"/>
    </w:rPr>
  </w:style>
  <w:style w:type="paragraph" w:styleId="Umschlagabsenderadresse">
    <w:name w:val="envelope return"/>
    <w:basedOn w:val="Standard"/>
    <w:uiPriority w:val="99"/>
    <w:rsid w:val="00FF348B"/>
  </w:style>
  <w:style w:type="paragraph" w:styleId="Dokumentstruktur">
    <w:name w:val="Document Map"/>
    <w:basedOn w:val="Standard"/>
    <w:link w:val="DokumentstrukturZchn"/>
    <w:uiPriority w:val="99"/>
    <w:semiHidden/>
    <w:rsid w:val="00FF348B"/>
    <w:pPr>
      <w:shd w:val="clear" w:color="auto" w:fill="000080"/>
    </w:pPr>
  </w:style>
  <w:style w:type="character" w:customStyle="1" w:styleId="DokumentstrukturZchn">
    <w:name w:val="Dokumentstruktur Zchn"/>
    <w:basedOn w:val="Absatz-Standardschriftart"/>
    <w:link w:val="Dokumentstruktur"/>
    <w:uiPriority w:val="99"/>
    <w:semiHidden/>
    <w:locked/>
    <w:rsid w:val="00DC0877"/>
    <w:rPr>
      <w:rFonts w:cs="Times New Roman"/>
      <w:sz w:val="2"/>
      <w:lang w:eastAsia="de-DE"/>
    </w:rPr>
  </w:style>
  <w:style w:type="paragraph" w:styleId="Index1">
    <w:name w:val="index 1"/>
    <w:basedOn w:val="Standard"/>
    <w:next w:val="Standard"/>
    <w:autoRedefine/>
    <w:uiPriority w:val="99"/>
    <w:semiHidden/>
    <w:rsid w:val="00FF348B"/>
    <w:pPr>
      <w:ind w:left="200" w:hanging="200"/>
    </w:pPr>
  </w:style>
  <w:style w:type="paragraph" w:styleId="Indexberschrift">
    <w:name w:val="index heading"/>
    <w:basedOn w:val="Standard"/>
    <w:next w:val="Index1"/>
    <w:uiPriority w:val="99"/>
    <w:semiHidden/>
    <w:rsid w:val="00FF348B"/>
    <w:rPr>
      <w:b/>
    </w:rPr>
  </w:style>
  <w:style w:type="paragraph" w:styleId="Nachrichtenkopf">
    <w:name w:val="Message Header"/>
    <w:basedOn w:val="Standard"/>
    <w:link w:val="NachrichtenkopfZchn"/>
    <w:uiPriority w:val="99"/>
    <w:rsid w:val="00FF348B"/>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NachrichtenkopfZchn">
    <w:name w:val="Nachrichtenkopf Zchn"/>
    <w:basedOn w:val="Absatz-Standardschriftart"/>
    <w:link w:val="Nachrichtenkopf"/>
    <w:uiPriority w:val="99"/>
    <w:semiHidden/>
    <w:locked/>
    <w:rsid w:val="00DC0877"/>
    <w:rPr>
      <w:rFonts w:ascii="Cambria" w:hAnsi="Cambria" w:cs="Times New Roman"/>
      <w:sz w:val="24"/>
      <w:szCs w:val="24"/>
      <w:shd w:val="pct20" w:color="auto" w:fill="auto"/>
      <w:lang w:eastAsia="de-DE"/>
    </w:rPr>
  </w:style>
  <w:style w:type="paragraph" w:styleId="NurText">
    <w:name w:val="Plain Text"/>
    <w:basedOn w:val="Standard"/>
    <w:link w:val="NurTextZchn"/>
    <w:uiPriority w:val="99"/>
    <w:rsid w:val="00FF348B"/>
  </w:style>
  <w:style w:type="character" w:customStyle="1" w:styleId="NurTextZchn">
    <w:name w:val="Nur Text Zchn"/>
    <w:basedOn w:val="Absatz-Standardschriftart"/>
    <w:link w:val="NurText"/>
    <w:uiPriority w:val="99"/>
    <w:semiHidden/>
    <w:locked/>
    <w:rsid w:val="00DC0877"/>
    <w:rPr>
      <w:rFonts w:ascii="Courier New" w:hAnsi="Courier New" w:cs="Courier New"/>
      <w:sz w:val="20"/>
      <w:szCs w:val="20"/>
      <w:lang w:eastAsia="de-DE"/>
    </w:rPr>
  </w:style>
  <w:style w:type="paragraph" w:styleId="Titel">
    <w:name w:val="Title"/>
    <w:basedOn w:val="berschrift1"/>
    <w:next w:val="Standard"/>
    <w:link w:val="TitelZchn"/>
    <w:uiPriority w:val="99"/>
    <w:qFormat/>
    <w:rsid w:val="00FF348B"/>
    <w:pPr>
      <w:spacing w:line="270" w:lineRule="exact"/>
    </w:pPr>
  </w:style>
  <w:style w:type="character" w:customStyle="1" w:styleId="TitelZchn">
    <w:name w:val="Titel Zchn"/>
    <w:basedOn w:val="Absatz-Standardschriftart"/>
    <w:link w:val="Titel"/>
    <w:uiPriority w:val="99"/>
    <w:locked/>
    <w:rsid w:val="00DC0877"/>
    <w:rPr>
      <w:rFonts w:ascii="Cambria" w:hAnsi="Cambria" w:cs="Times New Roman"/>
      <w:b/>
      <w:bCs/>
      <w:kern w:val="28"/>
      <w:sz w:val="32"/>
      <w:szCs w:val="32"/>
      <w:lang w:eastAsia="de-DE"/>
    </w:rPr>
  </w:style>
  <w:style w:type="paragraph" w:styleId="Beschriftung">
    <w:name w:val="caption"/>
    <w:basedOn w:val="Standard"/>
    <w:next w:val="Standard"/>
    <w:uiPriority w:val="99"/>
    <w:qFormat/>
    <w:rsid w:val="00FF348B"/>
    <w:rPr>
      <w:b/>
    </w:rPr>
  </w:style>
  <w:style w:type="paragraph" w:customStyle="1" w:styleId="UBAbsenderzeileOben">
    <w:name w:val="UB_AbsenderzeileOben"/>
    <w:basedOn w:val="UBFliesstext"/>
    <w:uiPriority w:val="99"/>
    <w:rsid w:val="00FF348B"/>
    <w:pPr>
      <w:spacing w:line="240" w:lineRule="auto"/>
    </w:pPr>
    <w:rPr>
      <w:spacing w:val="4"/>
      <w:sz w:val="14"/>
      <w:u w:val="single"/>
    </w:rPr>
  </w:style>
  <w:style w:type="paragraph" w:styleId="Fuzeile">
    <w:name w:val="footer"/>
    <w:basedOn w:val="Standard"/>
    <w:link w:val="FuzeileZchn"/>
    <w:uiPriority w:val="99"/>
    <w:rsid w:val="00FF348B"/>
    <w:pPr>
      <w:tabs>
        <w:tab w:val="right" w:pos="9441"/>
      </w:tabs>
      <w:spacing w:line="300" w:lineRule="exact"/>
    </w:pPr>
    <w:rPr>
      <w:sz w:val="16"/>
    </w:rPr>
  </w:style>
  <w:style w:type="character" w:customStyle="1" w:styleId="FuzeileZchn">
    <w:name w:val="Fußzeile Zchn"/>
    <w:basedOn w:val="Absatz-Standardschriftart"/>
    <w:link w:val="Fuzeile"/>
    <w:uiPriority w:val="99"/>
    <w:semiHidden/>
    <w:locked/>
    <w:rsid w:val="00DC0877"/>
    <w:rPr>
      <w:rFonts w:ascii="Arial" w:hAnsi="Arial" w:cs="Times New Roman"/>
      <w:sz w:val="20"/>
      <w:szCs w:val="20"/>
      <w:lang w:eastAsia="de-DE"/>
    </w:rPr>
  </w:style>
  <w:style w:type="character" w:styleId="BesuchterLink">
    <w:name w:val="FollowedHyperlink"/>
    <w:basedOn w:val="Absatz-Standardschriftart"/>
    <w:uiPriority w:val="99"/>
    <w:rsid w:val="00FF348B"/>
    <w:rPr>
      <w:rFonts w:ascii="Arial" w:hAnsi="Arial" w:cs="Times New Roman"/>
      <w:color w:val="800080"/>
      <w:u w:val="single"/>
    </w:rPr>
  </w:style>
  <w:style w:type="character" w:styleId="Hyperlink">
    <w:name w:val="Hyperlink"/>
    <w:basedOn w:val="Absatz-Standardschriftart"/>
    <w:uiPriority w:val="99"/>
    <w:rsid w:val="00FF348B"/>
    <w:rPr>
      <w:rFonts w:ascii="Arial" w:hAnsi="Arial" w:cs="Times New Roman"/>
      <w:color w:val="0000FF"/>
      <w:u w:val="single"/>
    </w:rPr>
  </w:style>
  <w:style w:type="character" w:styleId="Kommentarzeichen">
    <w:name w:val="annotation reference"/>
    <w:basedOn w:val="Absatz-Standardschriftart"/>
    <w:uiPriority w:val="99"/>
    <w:semiHidden/>
    <w:rsid w:val="00FF348B"/>
    <w:rPr>
      <w:rFonts w:ascii="Arial" w:hAnsi="Arial" w:cs="Times New Roman"/>
      <w:sz w:val="16"/>
    </w:rPr>
  </w:style>
  <w:style w:type="paragraph" w:styleId="Kopfzeile">
    <w:name w:val="header"/>
    <w:basedOn w:val="Standard"/>
    <w:link w:val="KopfzeileZchn"/>
    <w:uiPriority w:val="99"/>
    <w:rsid w:val="00FF348B"/>
    <w:pPr>
      <w:spacing w:line="300" w:lineRule="exact"/>
    </w:pPr>
    <w:rPr>
      <w:b/>
      <w:sz w:val="22"/>
    </w:rPr>
  </w:style>
  <w:style w:type="character" w:customStyle="1" w:styleId="KopfzeileZchn">
    <w:name w:val="Kopfzeile Zchn"/>
    <w:basedOn w:val="Absatz-Standardschriftart"/>
    <w:link w:val="Kopfzeile"/>
    <w:uiPriority w:val="99"/>
    <w:semiHidden/>
    <w:locked/>
    <w:rsid w:val="00DC0877"/>
    <w:rPr>
      <w:rFonts w:ascii="Arial" w:hAnsi="Arial" w:cs="Times New Roman"/>
      <w:sz w:val="20"/>
      <w:szCs w:val="20"/>
      <w:lang w:eastAsia="de-DE"/>
    </w:rPr>
  </w:style>
  <w:style w:type="paragraph" w:styleId="Makrotext">
    <w:name w:val="macro"/>
    <w:basedOn w:val="Standard"/>
    <w:link w:val="MakrotextZchn"/>
    <w:uiPriority w:val="99"/>
    <w:semiHidden/>
    <w:rsid w:val="00FF348B"/>
    <w:pPr>
      <w:tabs>
        <w:tab w:val="left" w:pos="480"/>
        <w:tab w:val="left" w:pos="960"/>
        <w:tab w:val="left" w:pos="1440"/>
        <w:tab w:val="left" w:pos="1920"/>
        <w:tab w:val="left" w:pos="2400"/>
        <w:tab w:val="left" w:pos="2880"/>
        <w:tab w:val="left" w:pos="3360"/>
        <w:tab w:val="left" w:pos="3840"/>
        <w:tab w:val="left" w:pos="4320"/>
      </w:tabs>
    </w:pPr>
  </w:style>
  <w:style w:type="character" w:customStyle="1" w:styleId="MakrotextZchn">
    <w:name w:val="Makrotext Zchn"/>
    <w:basedOn w:val="Absatz-Standardschriftart"/>
    <w:link w:val="Makrotext"/>
    <w:uiPriority w:val="99"/>
    <w:semiHidden/>
    <w:locked/>
    <w:rsid w:val="00DC0877"/>
    <w:rPr>
      <w:rFonts w:ascii="Courier New" w:hAnsi="Courier New" w:cs="Courier New"/>
      <w:sz w:val="20"/>
      <w:szCs w:val="20"/>
      <w:lang w:eastAsia="de-DE"/>
    </w:rPr>
  </w:style>
  <w:style w:type="character" w:styleId="Seitenzahl">
    <w:name w:val="page number"/>
    <w:basedOn w:val="Absatz-Standardschriftart"/>
    <w:uiPriority w:val="99"/>
    <w:rsid w:val="00FF348B"/>
    <w:rPr>
      <w:rFonts w:ascii="ar" w:hAnsi="ar" w:cs="Times New Roman"/>
    </w:rPr>
  </w:style>
  <w:style w:type="character" w:styleId="Fett">
    <w:name w:val="Strong"/>
    <w:basedOn w:val="Absatz-Standardschriftart"/>
    <w:uiPriority w:val="99"/>
    <w:qFormat/>
    <w:rsid w:val="00FF348B"/>
    <w:rPr>
      <w:rFonts w:ascii="Arial" w:hAnsi="Arial" w:cs="Times New Roman"/>
      <w:b/>
    </w:rPr>
  </w:style>
  <w:style w:type="paragraph" w:styleId="Umschlagadresse">
    <w:name w:val="envelope address"/>
    <w:basedOn w:val="Standard"/>
    <w:next w:val="Standard"/>
    <w:uiPriority w:val="99"/>
    <w:rsid w:val="00FF348B"/>
    <w:pPr>
      <w:framePr w:w="4321" w:h="2160" w:hRule="exact" w:hSpace="142" w:vSpace="142" w:wrap="notBeside" w:hAnchor="page" w:xAlign="center" w:yAlign="bottom"/>
    </w:pPr>
  </w:style>
  <w:style w:type="paragraph" w:styleId="Untertitel">
    <w:name w:val="Subtitle"/>
    <w:basedOn w:val="berschrift3"/>
    <w:next w:val="Standard"/>
    <w:link w:val="UntertitelZchn"/>
    <w:uiPriority w:val="99"/>
    <w:qFormat/>
    <w:rsid w:val="00FF348B"/>
  </w:style>
  <w:style w:type="character" w:customStyle="1" w:styleId="UntertitelZchn">
    <w:name w:val="Untertitel Zchn"/>
    <w:basedOn w:val="Absatz-Standardschriftart"/>
    <w:link w:val="Untertitel"/>
    <w:uiPriority w:val="99"/>
    <w:locked/>
    <w:rsid w:val="00DC0877"/>
    <w:rPr>
      <w:rFonts w:ascii="Cambria" w:hAnsi="Cambria" w:cs="Times New Roman"/>
      <w:sz w:val="24"/>
      <w:szCs w:val="24"/>
      <w:lang w:eastAsia="de-DE"/>
    </w:rPr>
  </w:style>
  <w:style w:type="character" w:styleId="Zeilennummer">
    <w:name w:val="line number"/>
    <w:basedOn w:val="Absatz-Standardschriftart"/>
    <w:uiPriority w:val="99"/>
    <w:rsid w:val="00FF348B"/>
    <w:rPr>
      <w:rFonts w:ascii="ar" w:hAnsi="ar" w:cs="Times New Roman"/>
    </w:rPr>
  </w:style>
  <w:style w:type="paragraph" w:styleId="RGV-berschrift">
    <w:name w:val="toa heading"/>
    <w:basedOn w:val="Standard"/>
    <w:next w:val="Standard"/>
    <w:uiPriority w:val="99"/>
    <w:semiHidden/>
    <w:rsid w:val="00FF348B"/>
  </w:style>
  <w:style w:type="paragraph" w:styleId="Rechtsgrundlagenverzeichnis">
    <w:name w:val="table of authorities"/>
    <w:basedOn w:val="Standard"/>
    <w:next w:val="Standard"/>
    <w:uiPriority w:val="99"/>
    <w:semiHidden/>
    <w:rsid w:val="00FF348B"/>
  </w:style>
  <w:style w:type="paragraph" w:customStyle="1" w:styleId="UBAdressat">
    <w:name w:val="UB_Adressat"/>
    <w:basedOn w:val="UBFliesstext"/>
    <w:uiPriority w:val="99"/>
    <w:rsid w:val="00FF348B"/>
    <w:pPr>
      <w:spacing w:line="220" w:lineRule="exact"/>
    </w:pPr>
    <w:rPr>
      <w:spacing w:val="4"/>
      <w:sz w:val="16"/>
    </w:rPr>
  </w:style>
  <w:style w:type="paragraph" w:customStyle="1" w:styleId="UBBetreff">
    <w:name w:val="UB_Betreff"/>
    <w:basedOn w:val="UBFliesstext"/>
    <w:next w:val="UBFliesstext"/>
    <w:uiPriority w:val="99"/>
    <w:rsid w:val="00FF348B"/>
    <w:pPr>
      <w:spacing w:before="440" w:after="360" w:line="240" w:lineRule="auto"/>
    </w:pPr>
    <w:rPr>
      <w:b/>
      <w:spacing w:val="4"/>
      <w:sz w:val="16"/>
    </w:rPr>
  </w:style>
  <w:style w:type="paragraph" w:customStyle="1" w:styleId="UBOrganisationfett">
    <w:name w:val="UB_Organisation_fett"/>
    <w:basedOn w:val="UBFliesstext"/>
    <w:uiPriority w:val="99"/>
    <w:rsid w:val="00FF348B"/>
    <w:pPr>
      <w:suppressAutoHyphens/>
      <w:spacing w:line="200" w:lineRule="exact"/>
    </w:pPr>
    <w:rPr>
      <w:b/>
      <w:spacing w:val="4"/>
      <w:sz w:val="16"/>
    </w:rPr>
  </w:style>
  <w:style w:type="paragraph" w:customStyle="1" w:styleId="UBOrganisationLeerzeile">
    <w:name w:val="UB_Organisation_Leerzeile"/>
    <w:basedOn w:val="UBFliesstext"/>
    <w:uiPriority w:val="99"/>
    <w:rsid w:val="00FF348B"/>
    <w:pPr>
      <w:suppressAutoHyphens/>
      <w:spacing w:line="100" w:lineRule="exact"/>
    </w:pPr>
    <w:rPr>
      <w:spacing w:val="4"/>
      <w:sz w:val="16"/>
    </w:rPr>
  </w:style>
  <w:style w:type="paragraph" w:customStyle="1" w:styleId="UBOrganisationnormal">
    <w:name w:val="UB_Organisation_normal"/>
    <w:basedOn w:val="UBFliesstext"/>
    <w:uiPriority w:val="99"/>
    <w:rsid w:val="00FF348B"/>
    <w:pPr>
      <w:suppressAutoHyphens/>
      <w:spacing w:line="200" w:lineRule="exact"/>
    </w:pPr>
    <w:rPr>
      <w:spacing w:val="4"/>
      <w:sz w:val="16"/>
    </w:rPr>
  </w:style>
  <w:style w:type="paragraph" w:customStyle="1" w:styleId="Default">
    <w:name w:val="Default"/>
    <w:uiPriority w:val="99"/>
    <w:rsid w:val="00F529B8"/>
    <w:pPr>
      <w:widowControl w:val="0"/>
      <w:autoSpaceDE w:val="0"/>
      <w:autoSpaceDN w:val="0"/>
      <w:adjustRightInd w:val="0"/>
    </w:pPr>
    <w:rPr>
      <w:rFonts w:ascii="Arial" w:hAnsi="Arial" w:cs="Arial"/>
      <w:color w:val="000000"/>
      <w:sz w:val="24"/>
      <w:szCs w:val="24"/>
      <w:lang w:val="de-DE" w:eastAsia="de-DE"/>
    </w:rPr>
  </w:style>
  <w:style w:type="paragraph" w:customStyle="1" w:styleId="UBFliesstext">
    <w:name w:val="UB_Fliesstext"/>
    <w:uiPriority w:val="99"/>
    <w:rsid w:val="00FF348B"/>
    <w:pPr>
      <w:spacing w:line="297" w:lineRule="exact"/>
    </w:pPr>
    <w:rPr>
      <w:rFonts w:ascii="Arial" w:hAnsi="Arial"/>
      <w:spacing w:val="3"/>
      <w:sz w:val="20"/>
      <w:szCs w:val="20"/>
      <w:lang w:eastAsia="de-DE"/>
    </w:rPr>
  </w:style>
  <w:style w:type="paragraph" w:customStyle="1" w:styleId="UBFusszeile">
    <w:name w:val="UB_Fusszeile"/>
    <w:basedOn w:val="UBFliesstext"/>
    <w:uiPriority w:val="99"/>
    <w:rsid w:val="00FF348B"/>
    <w:pPr>
      <w:suppressAutoHyphens/>
      <w:spacing w:line="169" w:lineRule="exact"/>
    </w:pPr>
    <w:rPr>
      <w:spacing w:val="4"/>
      <w:sz w:val="14"/>
    </w:rPr>
  </w:style>
  <w:style w:type="paragraph" w:customStyle="1" w:styleId="UBOrtDatum">
    <w:name w:val="UB_OrtDatum"/>
    <w:basedOn w:val="UBFliesstext"/>
    <w:next w:val="UBBetreff"/>
    <w:uiPriority w:val="99"/>
    <w:rsid w:val="00FF348B"/>
    <w:pPr>
      <w:spacing w:before="2440" w:line="220" w:lineRule="exact"/>
    </w:pPr>
    <w:rPr>
      <w:sz w:val="16"/>
    </w:rPr>
  </w:style>
  <w:style w:type="paragraph" w:customStyle="1" w:styleId="UBBeilagen">
    <w:name w:val="UB_Beilagen"/>
    <w:basedOn w:val="UBFliesstext"/>
    <w:uiPriority w:val="99"/>
    <w:rsid w:val="00FF348B"/>
    <w:pPr>
      <w:spacing w:line="220" w:lineRule="exact"/>
    </w:pPr>
    <w:rPr>
      <w:spacing w:val="4"/>
      <w:sz w:val="16"/>
    </w:rPr>
  </w:style>
  <w:style w:type="paragraph" w:customStyle="1" w:styleId="UBFaxTitel">
    <w:name w:val="UB_Fax_Titel"/>
    <w:basedOn w:val="UBFliesstext"/>
    <w:uiPriority w:val="99"/>
    <w:rsid w:val="00FF348B"/>
    <w:pPr>
      <w:spacing w:line="240" w:lineRule="auto"/>
    </w:pPr>
    <w:rPr>
      <w:b/>
      <w:spacing w:val="0"/>
      <w:sz w:val="48"/>
    </w:rPr>
  </w:style>
  <w:style w:type="paragraph" w:customStyle="1" w:styleId="UBFaxAdressat">
    <w:name w:val="UB_Fax_Adressat"/>
    <w:basedOn w:val="UBFliesstext"/>
    <w:uiPriority w:val="99"/>
    <w:rsid w:val="00FF348B"/>
    <w:pPr>
      <w:spacing w:line="397" w:lineRule="exact"/>
    </w:pPr>
    <w:rPr>
      <w:sz w:val="18"/>
    </w:rPr>
  </w:style>
  <w:style w:type="paragraph" w:customStyle="1" w:styleId="UBFaxAdressatFett">
    <w:name w:val="UB_Fax_Adressat_Fett"/>
    <w:basedOn w:val="UBFaxAdressat"/>
    <w:uiPriority w:val="99"/>
    <w:rsid w:val="00FF348B"/>
    <w:rPr>
      <w:b/>
    </w:rPr>
  </w:style>
  <w:style w:type="paragraph" w:customStyle="1" w:styleId="UBFusszeileGross">
    <w:name w:val="UB_Fusszeile_Gross"/>
    <w:basedOn w:val="UBFliesstext"/>
    <w:uiPriority w:val="99"/>
    <w:rsid w:val="00FF348B"/>
    <w:pPr>
      <w:spacing w:line="200" w:lineRule="exact"/>
    </w:pPr>
    <w:rPr>
      <w:spacing w:val="4"/>
      <w:sz w:val="16"/>
    </w:rPr>
  </w:style>
  <w:style w:type="paragraph" w:customStyle="1" w:styleId="UBKurzbriefBetreff">
    <w:name w:val="UB_Kurzbrief_Betreff"/>
    <w:basedOn w:val="UBFliesstext"/>
    <w:next w:val="UBFliesstext"/>
    <w:uiPriority w:val="99"/>
    <w:rsid w:val="00FF348B"/>
    <w:pPr>
      <w:spacing w:before="440" w:after="440" w:line="240" w:lineRule="auto"/>
    </w:pPr>
    <w:rPr>
      <w:b/>
      <w:spacing w:val="4"/>
      <w:sz w:val="16"/>
    </w:rPr>
  </w:style>
  <w:style w:type="paragraph" w:customStyle="1" w:styleId="UBFaxBetreff">
    <w:name w:val="UB_Fax_Betreff"/>
    <w:basedOn w:val="UBFliesstext"/>
    <w:next w:val="UBFliesstext"/>
    <w:uiPriority w:val="99"/>
    <w:rsid w:val="00FF348B"/>
    <w:pPr>
      <w:spacing w:before="3960" w:line="397" w:lineRule="exact"/>
    </w:pPr>
    <w:rPr>
      <w:b/>
      <w:sz w:val="18"/>
    </w:rPr>
  </w:style>
  <w:style w:type="paragraph" w:styleId="Textkrper2">
    <w:name w:val="Body Text 2"/>
    <w:basedOn w:val="Standard"/>
    <w:link w:val="Textkrper2Zchn"/>
    <w:uiPriority w:val="99"/>
    <w:rsid w:val="00F529B8"/>
    <w:rPr>
      <w:rFonts w:cs="Arial"/>
      <w:b/>
      <w:bCs/>
    </w:rPr>
  </w:style>
  <w:style w:type="character" w:customStyle="1" w:styleId="Textkrper2Zchn">
    <w:name w:val="Textkörper 2 Zchn"/>
    <w:basedOn w:val="Absatz-Standardschriftart"/>
    <w:link w:val="Textkrper2"/>
    <w:uiPriority w:val="99"/>
    <w:semiHidden/>
    <w:locked/>
    <w:rsid w:val="00DC0877"/>
    <w:rPr>
      <w:rFonts w:ascii="Arial" w:hAnsi="Arial" w:cs="Times New Roman"/>
      <w:sz w:val="20"/>
      <w:szCs w:val="20"/>
      <w:lang w:eastAsia="de-DE"/>
    </w:rPr>
  </w:style>
  <w:style w:type="paragraph" w:customStyle="1" w:styleId="western">
    <w:name w:val="western"/>
    <w:basedOn w:val="Standard"/>
    <w:uiPriority w:val="99"/>
    <w:rsid w:val="00F529B8"/>
    <w:pPr>
      <w:spacing w:before="100" w:beforeAutospacing="1" w:after="119"/>
    </w:pPr>
    <w:rPr>
      <w:rFonts w:ascii="Times" w:hAnsi="Times"/>
      <w:color w:val="000000"/>
      <w:sz w:val="24"/>
      <w:lang w:val="de-DE"/>
    </w:rPr>
  </w:style>
  <w:style w:type="paragraph" w:styleId="Textkrper">
    <w:name w:val="Body Text"/>
    <w:basedOn w:val="Standard"/>
    <w:link w:val="TextkrperZchn"/>
    <w:rsid w:val="00F529B8"/>
    <w:pPr>
      <w:autoSpaceDE w:val="0"/>
      <w:autoSpaceDN w:val="0"/>
      <w:adjustRightInd w:val="0"/>
    </w:pPr>
    <w:rPr>
      <w:rFonts w:cs="Arial"/>
      <w:sz w:val="22"/>
      <w:lang w:val="de-DE"/>
    </w:rPr>
  </w:style>
  <w:style w:type="character" w:customStyle="1" w:styleId="TextkrperZchn">
    <w:name w:val="Textkörper Zchn"/>
    <w:basedOn w:val="Absatz-Standardschriftart"/>
    <w:link w:val="Textkrper"/>
    <w:locked/>
    <w:rsid w:val="00DC0877"/>
    <w:rPr>
      <w:rFonts w:ascii="Arial" w:hAnsi="Arial" w:cs="Times New Roman"/>
      <w:sz w:val="20"/>
      <w:szCs w:val="20"/>
      <w:lang w:eastAsia="de-DE"/>
    </w:rPr>
  </w:style>
  <w:style w:type="paragraph" w:customStyle="1" w:styleId="Formatvorlage1">
    <w:name w:val="Formatvorlage1"/>
    <w:basedOn w:val="Standard"/>
    <w:link w:val="Formatvorlage1Zchn"/>
    <w:uiPriority w:val="99"/>
    <w:rsid w:val="007840E7"/>
    <w:pPr>
      <w:widowControl w:val="0"/>
      <w:autoSpaceDE w:val="0"/>
      <w:autoSpaceDN w:val="0"/>
      <w:adjustRightInd w:val="0"/>
      <w:spacing w:line="360" w:lineRule="auto"/>
    </w:pPr>
  </w:style>
  <w:style w:type="paragraph" w:customStyle="1" w:styleId="Formatvorlage2">
    <w:name w:val="Formatvorlage2"/>
    <w:basedOn w:val="Standard"/>
    <w:link w:val="Formatvorlage2Zchn"/>
    <w:qFormat/>
    <w:rsid w:val="0075134F"/>
    <w:pPr>
      <w:widowControl w:val="0"/>
      <w:autoSpaceDE w:val="0"/>
      <w:autoSpaceDN w:val="0"/>
      <w:adjustRightInd w:val="0"/>
      <w:spacing w:line="360" w:lineRule="auto"/>
    </w:pPr>
  </w:style>
  <w:style w:type="character" w:customStyle="1" w:styleId="Formatvorlage1Zchn">
    <w:name w:val="Formatvorlage1 Zchn"/>
    <w:basedOn w:val="Absatz-Standardschriftart"/>
    <w:link w:val="Formatvorlage1"/>
    <w:uiPriority w:val="99"/>
    <w:locked/>
    <w:rsid w:val="007840E7"/>
    <w:rPr>
      <w:rFonts w:ascii="Arial" w:hAnsi="Arial" w:cs="Times New Roman"/>
      <w:lang w:val="de-CH"/>
    </w:rPr>
  </w:style>
  <w:style w:type="character" w:customStyle="1" w:styleId="Formatvorlage2Zchn">
    <w:name w:val="Formatvorlage2 Zchn"/>
    <w:basedOn w:val="Absatz-Standardschriftart"/>
    <w:link w:val="Formatvorlage2"/>
    <w:locked/>
    <w:rsid w:val="0075134F"/>
    <w:rPr>
      <w:rFonts w:ascii="Arial" w:hAnsi="Arial" w:cs="Times New Roman"/>
      <w:lang w:val="de-CH"/>
    </w:rPr>
  </w:style>
  <w:style w:type="paragraph" w:styleId="Sprechblasentext">
    <w:name w:val="Balloon Text"/>
    <w:basedOn w:val="Standard"/>
    <w:link w:val="SprechblasentextZchn"/>
    <w:uiPriority w:val="99"/>
    <w:semiHidden/>
    <w:rsid w:val="00440E3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440E3D"/>
    <w:rPr>
      <w:rFonts w:ascii="Tahoma" w:hAnsi="Tahoma" w:cs="Tahoma"/>
      <w:sz w:val="16"/>
      <w:szCs w:val="16"/>
      <w:lang w:val="de-CH"/>
    </w:rPr>
  </w:style>
  <w:style w:type="paragraph" w:customStyle="1" w:styleId="UniAbtFakInst">
    <w:name w:val="Uni_Abt_Fak_Inst"/>
    <w:basedOn w:val="Standard"/>
    <w:uiPriority w:val="99"/>
    <w:rsid w:val="007B53F9"/>
    <w:rPr>
      <w:b/>
      <w:spacing w:val="4"/>
      <w:sz w:val="16"/>
      <w:lang w:val="de-DE"/>
    </w:rPr>
  </w:style>
  <w:style w:type="paragraph" w:styleId="Kommentartext">
    <w:name w:val="annotation text"/>
    <w:basedOn w:val="Standard"/>
    <w:link w:val="KommentartextZchn"/>
    <w:rsid w:val="00EC2F26"/>
  </w:style>
  <w:style w:type="character" w:customStyle="1" w:styleId="KommentartextZchn">
    <w:name w:val="Kommentartext Zchn"/>
    <w:basedOn w:val="Absatz-Standardschriftart"/>
    <w:link w:val="Kommentartext"/>
    <w:uiPriority w:val="99"/>
    <w:semiHidden/>
    <w:locked/>
    <w:rsid w:val="00EC2F26"/>
    <w:rPr>
      <w:rFonts w:ascii="Arial" w:hAnsi="Arial" w:cs="Times New Roman"/>
      <w:lang w:val="de-CH"/>
    </w:rPr>
  </w:style>
  <w:style w:type="paragraph" w:styleId="Kommentarthema">
    <w:name w:val="annotation subject"/>
    <w:basedOn w:val="Kommentartext"/>
    <w:next w:val="Kommentartext"/>
    <w:link w:val="KommentarthemaZchn"/>
    <w:uiPriority w:val="99"/>
    <w:semiHidden/>
    <w:rsid w:val="00EC2F26"/>
    <w:rPr>
      <w:b/>
      <w:bCs/>
    </w:rPr>
  </w:style>
  <w:style w:type="character" w:customStyle="1" w:styleId="KommentarthemaZchn">
    <w:name w:val="Kommentarthema Zchn"/>
    <w:basedOn w:val="KommentartextZchn"/>
    <w:link w:val="Kommentarthema"/>
    <w:uiPriority w:val="99"/>
    <w:semiHidden/>
    <w:locked/>
    <w:rsid w:val="00EC2F26"/>
    <w:rPr>
      <w:rFonts w:ascii="Arial" w:hAnsi="Arial" w:cs="Times New Roman"/>
      <w:b/>
      <w:bCs/>
      <w:lang w:val="de-CH"/>
    </w:rPr>
  </w:style>
  <w:style w:type="paragraph" w:customStyle="1" w:styleId="UniAdresse">
    <w:name w:val="Uni Adresse"/>
    <w:basedOn w:val="Standard"/>
    <w:uiPriority w:val="99"/>
    <w:rsid w:val="00A45FF4"/>
    <w:pPr>
      <w:spacing w:line="169" w:lineRule="exact"/>
    </w:pPr>
    <w:rPr>
      <w:spacing w:val="4"/>
      <w:sz w:val="13"/>
      <w:lang w:val="de-DE"/>
    </w:rPr>
  </w:style>
  <w:style w:type="paragraph" w:customStyle="1" w:styleId="AdresseUni">
    <w:name w:val="Adresse Uni"/>
    <w:basedOn w:val="Standard"/>
    <w:autoRedefine/>
    <w:uiPriority w:val="99"/>
    <w:rsid w:val="00A45FF4"/>
    <w:pPr>
      <w:spacing w:line="169" w:lineRule="exact"/>
    </w:pPr>
    <w:rPr>
      <w:spacing w:val="4"/>
      <w:sz w:val="13"/>
      <w:lang w:val="de-DE"/>
    </w:rPr>
  </w:style>
  <w:style w:type="paragraph" w:styleId="Listenabsatz">
    <w:name w:val="List Paragraph"/>
    <w:basedOn w:val="Standard"/>
    <w:uiPriority w:val="99"/>
    <w:qFormat/>
    <w:rsid w:val="00936BCB"/>
    <w:pPr>
      <w:ind w:left="720"/>
      <w:contextualSpacing/>
    </w:pPr>
  </w:style>
  <w:style w:type="paragraph" w:styleId="berarbeitung">
    <w:name w:val="Revision"/>
    <w:hidden/>
    <w:uiPriority w:val="99"/>
    <w:semiHidden/>
    <w:rsid w:val="00FB60C2"/>
    <w:rPr>
      <w:rFonts w:ascii="Arial" w:hAnsi="Arial"/>
      <w:sz w:val="20"/>
      <w:szCs w:val="20"/>
      <w:lang w:eastAsia="de-DE"/>
    </w:rPr>
  </w:style>
  <w:style w:type="paragraph" w:styleId="StandardWeb">
    <w:name w:val="Normal (Web)"/>
    <w:basedOn w:val="Standard"/>
    <w:uiPriority w:val="99"/>
    <w:semiHidden/>
    <w:rsid w:val="00961FC8"/>
    <w:rPr>
      <w:rFonts w:ascii="Times New Roman" w:hAnsi="Times New Roman"/>
      <w:sz w:val="24"/>
      <w:szCs w:val="24"/>
    </w:rPr>
  </w:style>
  <w:style w:type="paragraph" w:customStyle="1" w:styleId="EndNoteBibliographyTitle">
    <w:name w:val="EndNote Bibliography Title"/>
    <w:basedOn w:val="Standard"/>
    <w:link w:val="EndNoteBibliographyTitleZchn"/>
    <w:rsid w:val="001F2838"/>
    <w:pPr>
      <w:jc w:val="center"/>
    </w:pPr>
    <w:rPr>
      <w:rFonts w:cs="Arial"/>
      <w:noProof/>
      <w:lang w:val="de-DE"/>
    </w:rPr>
  </w:style>
  <w:style w:type="character" w:customStyle="1" w:styleId="EndNoteBibliographyTitleZchn">
    <w:name w:val="EndNote Bibliography Title Zchn"/>
    <w:basedOn w:val="Formatvorlage2Zchn"/>
    <w:link w:val="EndNoteBibliographyTitle"/>
    <w:rsid w:val="001F2838"/>
    <w:rPr>
      <w:rFonts w:ascii="Arial" w:hAnsi="Arial" w:cs="Arial"/>
      <w:noProof/>
      <w:sz w:val="20"/>
      <w:szCs w:val="20"/>
      <w:lang w:val="de-DE" w:eastAsia="de-DE"/>
    </w:rPr>
  </w:style>
  <w:style w:type="paragraph" w:customStyle="1" w:styleId="EndNoteBibliography">
    <w:name w:val="EndNote Bibliography"/>
    <w:basedOn w:val="Standard"/>
    <w:link w:val="EndNoteBibliographyZchn"/>
    <w:rsid w:val="001F2838"/>
    <w:rPr>
      <w:rFonts w:cs="Arial"/>
      <w:noProof/>
      <w:lang w:val="de-DE"/>
    </w:rPr>
  </w:style>
  <w:style w:type="character" w:customStyle="1" w:styleId="EndNoteBibliographyZchn">
    <w:name w:val="EndNote Bibliography Zchn"/>
    <w:basedOn w:val="Formatvorlage2Zchn"/>
    <w:link w:val="EndNoteBibliography"/>
    <w:rsid w:val="001F2838"/>
    <w:rPr>
      <w:rFonts w:ascii="Arial" w:hAnsi="Arial" w:cs="Arial"/>
      <w:noProof/>
      <w:sz w:val="20"/>
      <w:szCs w:val="20"/>
      <w:lang w:val="de-DE" w:eastAsia="de-DE"/>
    </w:rPr>
  </w:style>
  <w:style w:type="paragraph" w:styleId="HTMLVorformatiert">
    <w:name w:val="HTML Preformatted"/>
    <w:basedOn w:val="Standard"/>
    <w:link w:val="HTMLVorformatiertZchn"/>
    <w:uiPriority w:val="99"/>
    <w:semiHidden/>
    <w:unhideWhenUsed/>
    <w:locked/>
    <w:rsid w:val="001F28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DE" w:bidi="he-IL"/>
    </w:rPr>
  </w:style>
  <w:style w:type="character" w:customStyle="1" w:styleId="HTMLVorformatiertZchn">
    <w:name w:val="HTML Vorformatiert Zchn"/>
    <w:basedOn w:val="Absatz-Standardschriftart"/>
    <w:link w:val="HTMLVorformatiert"/>
    <w:uiPriority w:val="99"/>
    <w:semiHidden/>
    <w:rsid w:val="001F2838"/>
    <w:rPr>
      <w:rFonts w:ascii="Courier New" w:hAnsi="Courier New" w:cs="Courier New"/>
      <w:sz w:val="20"/>
      <w:szCs w:val="20"/>
      <w:lang w:val="de-DE" w:eastAsia="de-DE" w:bidi="he-IL"/>
    </w:rPr>
  </w:style>
  <w:style w:type="character" w:customStyle="1" w:styleId="zmstextareawysiwyg">
    <w:name w:val="zmstextarea_wysiwyg"/>
    <w:basedOn w:val="Absatz-Standardschriftart"/>
    <w:rsid w:val="00924076"/>
  </w:style>
  <w:style w:type="character" w:customStyle="1" w:styleId="NichtaufgelsteErwhnung1">
    <w:name w:val="Nicht aufgelöste Erwähnung1"/>
    <w:basedOn w:val="Absatz-Standardschriftart"/>
    <w:uiPriority w:val="99"/>
    <w:semiHidden/>
    <w:unhideWhenUsed/>
    <w:rsid w:val="000A6E81"/>
    <w:rPr>
      <w:color w:val="808080"/>
      <w:shd w:val="clear" w:color="auto" w:fill="E6E6E6"/>
    </w:rPr>
  </w:style>
  <w:style w:type="character" w:customStyle="1" w:styleId="NichtaufgelsteErwhnung2">
    <w:name w:val="Nicht aufgelöste Erwähnung2"/>
    <w:basedOn w:val="Absatz-Standardschriftart"/>
    <w:uiPriority w:val="99"/>
    <w:semiHidden/>
    <w:unhideWhenUsed/>
    <w:rsid w:val="00D94FB5"/>
    <w:rPr>
      <w:color w:val="808080"/>
      <w:shd w:val="clear" w:color="auto" w:fill="E6E6E6"/>
    </w:rPr>
  </w:style>
  <w:style w:type="character" w:customStyle="1" w:styleId="st">
    <w:name w:val="st"/>
    <w:basedOn w:val="Absatz-Standardschriftart"/>
    <w:rsid w:val="006C74DF"/>
  </w:style>
  <w:style w:type="character" w:styleId="Hervorhebung">
    <w:name w:val="Emphasis"/>
    <w:basedOn w:val="Absatz-Standardschriftart"/>
    <w:uiPriority w:val="20"/>
    <w:qFormat/>
    <w:locked/>
    <w:rsid w:val="00180F12"/>
    <w:rPr>
      <w:i/>
      <w:iCs/>
    </w:rPr>
  </w:style>
  <w:style w:type="character" w:customStyle="1" w:styleId="NichtaufgelsteErwhnung3">
    <w:name w:val="Nicht aufgelöste Erwähnung3"/>
    <w:basedOn w:val="Absatz-Standardschriftart"/>
    <w:uiPriority w:val="99"/>
    <w:semiHidden/>
    <w:unhideWhenUsed/>
    <w:rsid w:val="00BE2E83"/>
    <w:rPr>
      <w:color w:val="605E5C"/>
      <w:shd w:val="clear" w:color="auto" w:fill="E1DFDD"/>
    </w:rPr>
  </w:style>
  <w:style w:type="character" w:styleId="NichtaufgelsteErwhnung">
    <w:name w:val="Unresolved Mention"/>
    <w:basedOn w:val="Absatz-Standardschriftart"/>
    <w:uiPriority w:val="99"/>
    <w:semiHidden/>
    <w:unhideWhenUsed/>
    <w:rsid w:val="000E60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9414">
      <w:bodyDiv w:val="1"/>
      <w:marLeft w:val="0"/>
      <w:marRight w:val="0"/>
      <w:marTop w:val="0"/>
      <w:marBottom w:val="0"/>
      <w:divBdr>
        <w:top w:val="none" w:sz="0" w:space="0" w:color="auto"/>
        <w:left w:val="none" w:sz="0" w:space="0" w:color="auto"/>
        <w:bottom w:val="none" w:sz="0" w:space="0" w:color="auto"/>
        <w:right w:val="none" w:sz="0" w:space="0" w:color="auto"/>
      </w:divBdr>
    </w:div>
    <w:div w:id="316038357">
      <w:bodyDiv w:val="1"/>
      <w:marLeft w:val="0"/>
      <w:marRight w:val="0"/>
      <w:marTop w:val="0"/>
      <w:marBottom w:val="0"/>
      <w:divBdr>
        <w:top w:val="none" w:sz="0" w:space="0" w:color="auto"/>
        <w:left w:val="none" w:sz="0" w:space="0" w:color="auto"/>
        <w:bottom w:val="none" w:sz="0" w:space="0" w:color="auto"/>
        <w:right w:val="none" w:sz="0" w:space="0" w:color="auto"/>
      </w:divBdr>
      <w:divsChild>
        <w:div w:id="2021081397">
          <w:marLeft w:val="0"/>
          <w:marRight w:val="0"/>
          <w:marTop w:val="0"/>
          <w:marBottom w:val="0"/>
          <w:divBdr>
            <w:top w:val="none" w:sz="0" w:space="0" w:color="auto"/>
            <w:left w:val="none" w:sz="0" w:space="0" w:color="auto"/>
            <w:bottom w:val="none" w:sz="0" w:space="0" w:color="auto"/>
            <w:right w:val="none" w:sz="0" w:space="0" w:color="auto"/>
          </w:divBdr>
        </w:div>
        <w:div w:id="705909669">
          <w:marLeft w:val="0"/>
          <w:marRight w:val="0"/>
          <w:marTop w:val="0"/>
          <w:marBottom w:val="0"/>
          <w:divBdr>
            <w:top w:val="none" w:sz="0" w:space="0" w:color="auto"/>
            <w:left w:val="none" w:sz="0" w:space="0" w:color="auto"/>
            <w:bottom w:val="none" w:sz="0" w:space="0" w:color="auto"/>
            <w:right w:val="none" w:sz="0" w:space="0" w:color="auto"/>
          </w:divBdr>
        </w:div>
        <w:div w:id="97453224">
          <w:marLeft w:val="0"/>
          <w:marRight w:val="0"/>
          <w:marTop w:val="0"/>
          <w:marBottom w:val="0"/>
          <w:divBdr>
            <w:top w:val="none" w:sz="0" w:space="0" w:color="auto"/>
            <w:left w:val="none" w:sz="0" w:space="0" w:color="auto"/>
            <w:bottom w:val="none" w:sz="0" w:space="0" w:color="auto"/>
            <w:right w:val="none" w:sz="0" w:space="0" w:color="auto"/>
          </w:divBdr>
        </w:div>
        <w:div w:id="405346536">
          <w:marLeft w:val="0"/>
          <w:marRight w:val="0"/>
          <w:marTop w:val="0"/>
          <w:marBottom w:val="0"/>
          <w:divBdr>
            <w:top w:val="none" w:sz="0" w:space="0" w:color="auto"/>
            <w:left w:val="none" w:sz="0" w:space="0" w:color="auto"/>
            <w:bottom w:val="none" w:sz="0" w:space="0" w:color="auto"/>
            <w:right w:val="none" w:sz="0" w:space="0" w:color="auto"/>
          </w:divBdr>
        </w:div>
      </w:divsChild>
    </w:div>
    <w:div w:id="331107558">
      <w:bodyDiv w:val="1"/>
      <w:marLeft w:val="0"/>
      <w:marRight w:val="0"/>
      <w:marTop w:val="0"/>
      <w:marBottom w:val="0"/>
      <w:divBdr>
        <w:top w:val="none" w:sz="0" w:space="0" w:color="auto"/>
        <w:left w:val="none" w:sz="0" w:space="0" w:color="auto"/>
        <w:bottom w:val="none" w:sz="0" w:space="0" w:color="auto"/>
        <w:right w:val="none" w:sz="0" w:space="0" w:color="auto"/>
      </w:divBdr>
    </w:div>
    <w:div w:id="713970904">
      <w:marLeft w:val="0"/>
      <w:marRight w:val="0"/>
      <w:marTop w:val="0"/>
      <w:marBottom w:val="0"/>
      <w:divBdr>
        <w:top w:val="none" w:sz="0" w:space="0" w:color="auto"/>
        <w:left w:val="none" w:sz="0" w:space="0" w:color="auto"/>
        <w:bottom w:val="none" w:sz="0" w:space="0" w:color="auto"/>
        <w:right w:val="none" w:sz="0" w:space="0" w:color="auto"/>
      </w:divBdr>
    </w:div>
    <w:div w:id="713970905">
      <w:marLeft w:val="0"/>
      <w:marRight w:val="0"/>
      <w:marTop w:val="0"/>
      <w:marBottom w:val="0"/>
      <w:divBdr>
        <w:top w:val="none" w:sz="0" w:space="0" w:color="auto"/>
        <w:left w:val="none" w:sz="0" w:space="0" w:color="auto"/>
        <w:bottom w:val="none" w:sz="0" w:space="0" w:color="auto"/>
        <w:right w:val="none" w:sz="0" w:space="0" w:color="auto"/>
      </w:divBdr>
    </w:div>
    <w:div w:id="793014932">
      <w:bodyDiv w:val="1"/>
      <w:marLeft w:val="0"/>
      <w:marRight w:val="0"/>
      <w:marTop w:val="0"/>
      <w:marBottom w:val="0"/>
      <w:divBdr>
        <w:top w:val="none" w:sz="0" w:space="0" w:color="auto"/>
        <w:left w:val="none" w:sz="0" w:space="0" w:color="auto"/>
        <w:bottom w:val="none" w:sz="0" w:space="0" w:color="auto"/>
        <w:right w:val="none" w:sz="0" w:space="0" w:color="auto"/>
      </w:divBdr>
    </w:div>
    <w:div w:id="809060177">
      <w:bodyDiv w:val="1"/>
      <w:marLeft w:val="0"/>
      <w:marRight w:val="0"/>
      <w:marTop w:val="0"/>
      <w:marBottom w:val="0"/>
      <w:divBdr>
        <w:top w:val="none" w:sz="0" w:space="0" w:color="auto"/>
        <w:left w:val="none" w:sz="0" w:space="0" w:color="auto"/>
        <w:bottom w:val="none" w:sz="0" w:space="0" w:color="auto"/>
        <w:right w:val="none" w:sz="0" w:space="0" w:color="auto"/>
      </w:divBdr>
      <w:divsChild>
        <w:div w:id="709843368">
          <w:marLeft w:val="0"/>
          <w:marRight w:val="0"/>
          <w:marTop w:val="0"/>
          <w:marBottom w:val="0"/>
          <w:divBdr>
            <w:top w:val="none" w:sz="0" w:space="0" w:color="auto"/>
            <w:left w:val="none" w:sz="0" w:space="0" w:color="auto"/>
            <w:bottom w:val="none" w:sz="0" w:space="0" w:color="auto"/>
            <w:right w:val="none" w:sz="0" w:space="0" w:color="auto"/>
          </w:divBdr>
        </w:div>
        <w:div w:id="343047133">
          <w:marLeft w:val="0"/>
          <w:marRight w:val="0"/>
          <w:marTop w:val="0"/>
          <w:marBottom w:val="0"/>
          <w:divBdr>
            <w:top w:val="none" w:sz="0" w:space="0" w:color="auto"/>
            <w:left w:val="none" w:sz="0" w:space="0" w:color="auto"/>
            <w:bottom w:val="none" w:sz="0" w:space="0" w:color="auto"/>
            <w:right w:val="none" w:sz="0" w:space="0" w:color="auto"/>
          </w:divBdr>
        </w:div>
        <w:div w:id="1963220004">
          <w:marLeft w:val="0"/>
          <w:marRight w:val="0"/>
          <w:marTop w:val="0"/>
          <w:marBottom w:val="0"/>
          <w:divBdr>
            <w:top w:val="none" w:sz="0" w:space="0" w:color="auto"/>
            <w:left w:val="none" w:sz="0" w:space="0" w:color="auto"/>
            <w:bottom w:val="none" w:sz="0" w:space="0" w:color="auto"/>
            <w:right w:val="none" w:sz="0" w:space="0" w:color="auto"/>
          </w:divBdr>
        </w:div>
        <w:div w:id="1762142699">
          <w:marLeft w:val="0"/>
          <w:marRight w:val="0"/>
          <w:marTop w:val="0"/>
          <w:marBottom w:val="0"/>
          <w:divBdr>
            <w:top w:val="none" w:sz="0" w:space="0" w:color="auto"/>
            <w:left w:val="none" w:sz="0" w:space="0" w:color="auto"/>
            <w:bottom w:val="none" w:sz="0" w:space="0" w:color="auto"/>
            <w:right w:val="none" w:sz="0" w:space="0" w:color="auto"/>
          </w:divBdr>
        </w:div>
        <w:div w:id="836113918">
          <w:marLeft w:val="0"/>
          <w:marRight w:val="0"/>
          <w:marTop w:val="0"/>
          <w:marBottom w:val="0"/>
          <w:divBdr>
            <w:top w:val="none" w:sz="0" w:space="0" w:color="auto"/>
            <w:left w:val="none" w:sz="0" w:space="0" w:color="auto"/>
            <w:bottom w:val="none" w:sz="0" w:space="0" w:color="auto"/>
            <w:right w:val="none" w:sz="0" w:space="0" w:color="auto"/>
          </w:divBdr>
        </w:div>
      </w:divsChild>
    </w:div>
    <w:div w:id="1002242835">
      <w:bodyDiv w:val="1"/>
      <w:marLeft w:val="0"/>
      <w:marRight w:val="0"/>
      <w:marTop w:val="0"/>
      <w:marBottom w:val="0"/>
      <w:divBdr>
        <w:top w:val="none" w:sz="0" w:space="0" w:color="auto"/>
        <w:left w:val="none" w:sz="0" w:space="0" w:color="auto"/>
        <w:bottom w:val="none" w:sz="0" w:space="0" w:color="auto"/>
        <w:right w:val="none" w:sz="0" w:space="0" w:color="auto"/>
      </w:divBdr>
    </w:div>
    <w:div w:id="1029646210">
      <w:bodyDiv w:val="1"/>
      <w:marLeft w:val="0"/>
      <w:marRight w:val="0"/>
      <w:marTop w:val="0"/>
      <w:marBottom w:val="0"/>
      <w:divBdr>
        <w:top w:val="none" w:sz="0" w:space="0" w:color="auto"/>
        <w:left w:val="none" w:sz="0" w:space="0" w:color="auto"/>
        <w:bottom w:val="none" w:sz="0" w:space="0" w:color="auto"/>
        <w:right w:val="none" w:sz="0" w:space="0" w:color="auto"/>
      </w:divBdr>
    </w:div>
    <w:div w:id="1032607473">
      <w:bodyDiv w:val="1"/>
      <w:marLeft w:val="0"/>
      <w:marRight w:val="0"/>
      <w:marTop w:val="0"/>
      <w:marBottom w:val="0"/>
      <w:divBdr>
        <w:top w:val="none" w:sz="0" w:space="0" w:color="auto"/>
        <w:left w:val="none" w:sz="0" w:space="0" w:color="auto"/>
        <w:bottom w:val="none" w:sz="0" w:space="0" w:color="auto"/>
        <w:right w:val="none" w:sz="0" w:space="0" w:color="auto"/>
      </w:divBdr>
    </w:div>
    <w:div w:id="1069040526">
      <w:bodyDiv w:val="1"/>
      <w:marLeft w:val="0"/>
      <w:marRight w:val="0"/>
      <w:marTop w:val="0"/>
      <w:marBottom w:val="0"/>
      <w:divBdr>
        <w:top w:val="none" w:sz="0" w:space="0" w:color="auto"/>
        <w:left w:val="none" w:sz="0" w:space="0" w:color="auto"/>
        <w:bottom w:val="none" w:sz="0" w:space="0" w:color="auto"/>
        <w:right w:val="none" w:sz="0" w:space="0" w:color="auto"/>
      </w:divBdr>
    </w:div>
    <w:div w:id="1210845947">
      <w:bodyDiv w:val="1"/>
      <w:marLeft w:val="0"/>
      <w:marRight w:val="0"/>
      <w:marTop w:val="0"/>
      <w:marBottom w:val="0"/>
      <w:divBdr>
        <w:top w:val="none" w:sz="0" w:space="0" w:color="auto"/>
        <w:left w:val="none" w:sz="0" w:space="0" w:color="auto"/>
        <w:bottom w:val="none" w:sz="0" w:space="0" w:color="auto"/>
        <w:right w:val="none" w:sz="0" w:space="0" w:color="auto"/>
      </w:divBdr>
      <w:divsChild>
        <w:div w:id="655381816">
          <w:marLeft w:val="0"/>
          <w:marRight w:val="0"/>
          <w:marTop w:val="0"/>
          <w:marBottom w:val="0"/>
          <w:divBdr>
            <w:top w:val="none" w:sz="0" w:space="0" w:color="auto"/>
            <w:left w:val="none" w:sz="0" w:space="0" w:color="auto"/>
            <w:bottom w:val="none" w:sz="0" w:space="0" w:color="auto"/>
            <w:right w:val="none" w:sz="0" w:space="0" w:color="auto"/>
          </w:divBdr>
        </w:div>
        <w:div w:id="1743748767">
          <w:marLeft w:val="0"/>
          <w:marRight w:val="0"/>
          <w:marTop w:val="0"/>
          <w:marBottom w:val="0"/>
          <w:divBdr>
            <w:top w:val="none" w:sz="0" w:space="0" w:color="auto"/>
            <w:left w:val="none" w:sz="0" w:space="0" w:color="auto"/>
            <w:bottom w:val="none" w:sz="0" w:space="0" w:color="auto"/>
            <w:right w:val="none" w:sz="0" w:space="0" w:color="auto"/>
          </w:divBdr>
        </w:div>
        <w:div w:id="1306664099">
          <w:marLeft w:val="0"/>
          <w:marRight w:val="0"/>
          <w:marTop w:val="0"/>
          <w:marBottom w:val="0"/>
          <w:divBdr>
            <w:top w:val="none" w:sz="0" w:space="0" w:color="auto"/>
            <w:left w:val="none" w:sz="0" w:space="0" w:color="auto"/>
            <w:bottom w:val="none" w:sz="0" w:space="0" w:color="auto"/>
            <w:right w:val="none" w:sz="0" w:space="0" w:color="auto"/>
          </w:divBdr>
        </w:div>
        <w:div w:id="885722588">
          <w:marLeft w:val="0"/>
          <w:marRight w:val="0"/>
          <w:marTop w:val="0"/>
          <w:marBottom w:val="0"/>
          <w:divBdr>
            <w:top w:val="none" w:sz="0" w:space="0" w:color="auto"/>
            <w:left w:val="none" w:sz="0" w:space="0" w:color="auto"/>
            <w:bottom w:val="none" w:sz="0" w:space="0" w:color="auto"/>
            <w:right w:val="none" w:sz="0" w:space="0" w:color="auto"/>
          </w:divBdr>
        </w:div>
      </w:divsChild>
    </w:div>
    <w:div w:id="1463109588">
      <w:bodyDiv w:val="1"/>
      <w:marLeft w:val="0"/>
      <w:marRight w:val="0"/>
      <w:marTop w:val="0"/>
      <w:marBottom w:val="0"/>
      <w:divBdr>
        <w:top w:val="none" w:sz="0" w:space="0" w:color="auto"/>
        <w:left w:val="none" w:sz="0" w:space="0" w:color="auto"/>
        <w:bottom w:val="none" w:sz="0" w:space="0" w:color="auto"/>
        <w:right w:val="none" w:sz="0" w:space="0" w:color="auto"/>
      </w:divBdr>
    </w:div>
    <w:div w:id="1549561049">
      <w:bodyDiv w:val="1"/>
      <w:marLeft w:val="0"/>
      <w:marRight w:val="0"/>
      <w:marTop w:val="0"/>
      <w:marBottom w:val="0"/>
      <w:divBdr>
        <w:top w:val="none" w:sz="0" w:space="0" w:color="auto"/>
        <w:left w:val="none" w:sz="0" w:space="0" w:color="auto"/>
        <w:bottom w:val="none" w:sz="0" w:space="0" w:color="auto"/>
        <w:right w:val="none" w:sz="0" w:space="0" w:color="auto"/>
      </w:divBdr>
    </w:div>
    <w:div w:id="1627195970">
      <w:bodyDiv w:val="1"/>
      <w:marLeft w:val="0"/>
      <w:marRight w:val="0"/>
      <w:marTop w:val="0"/>
      <w:marBottom w:val="0"/>
      <w:divBdr>
        <w:top w:val="none" w:sz="0" w:space="0" w:color="auto"/>
        <w:left w:val="none" w:sz="0" w:space="0" w:color="auto"/>
        <w:bottom w:val="none" w:sz="0" w:space="0" w:color="auto"/>
        <w:right w:val="none" w:sz="0" w:space="0" w:color="auto"/>
      </w:divBdr>
    </w:div>
    <w:div w:id="1656908970">
      <w:bodyDiv w:val="1"/>
      <w:marLeft w:val="0"/>
      <w:marRight w:val="0"/>
      <w:marTop w:val="0"/>
      <w:marBottom w:val="0"/>
      <w:divBdr>
        <w:top w:val="none" w:sz="0" w:space="0" w:color="auto"/>
        <w:left w:val="none" w:sz="0" w:space="0" w:color="auto"/>
        <w:bottom w:val="none" w:sz="0" w:space="0" w:color="auto"/>
        <w:right w:val="none" w:sz="0" w:space="0" w:color="auto"/>
      </w:divBdr>
    </w:div>
    <w:div w:id="1903250924">
      <w:bodyDiv w:val="1"/>
      <w:marLeft w:val="0"/>
      <w:marRight w:val="0"/>
      <w:marTop w:val="0"/>
      <w:marBottom w:val="0"/>
      <w:divBdr>
        <w:top w:val="none" w:sz="0" w:space="0" w:color="auto"/>
        <w:left w:val="none" w:sz="0" w:space="0" w:color="auto"/>
        <w:bottom w:val="none" w:sz="0" w:space="0" w:color="auto"/>
        <w:right w:val="none" w:sz="0" w:space="0" w:color="auto"/>
      </w:divBdr>
    </w:div>
    <w:div w:id="212438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en.streit@biham.unibe.ch"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ino.caspari@sydney.edu.a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instagram.com/ginocaspari/"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0</Words>
  <Characters>3157</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Word-Dokumentvorlage Version 1.2 (Multilanguage)</vt:lpstr>
      <vt:lpstr>Word-Dokumentvorlage Version 1.2 (Multilanguage)</vt:lpstr>
    </vt:vector>
  </TitlesOfParts>
  <Company>Universität Bern</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okumentvorlage Version 1.2 (Multilanguage)</dc:title>
  <dc:creator>nathalie matter</dc:creator>
  <cp:lastModifiedBy>Microsoft Office-Benutzer</cp:lastModifiedBy>
  <cp:revision>2</cp:revision>
  <cp:lastPrinted>2018-12-07T09:18:00Z</cp:lastPrinted>
  <dcterms:created xsi:type="dcterms:W3CDTF">2018-12-17T11:59:00Z</dcterms:created>
  <dcterms:modified xsi:type="dcterms:W3CDTF">2018-12-17T11:59:00Z</dcterms:modified>
</cp:coreProperties>
</file>